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713A06BA" w14:textId="0CE42293" w:rsidR="00B55B9B" w:rsidRPr="003830E1" w:rsidRDefault="00B55B9B" w:rsidP="00B55B9B">
      <w:pPr>
        <w:spacing w:before="240"/>
        <w:ind w:firstLine="720"/>
        <w:rPr>
          <w:rFonts w:ascii="Times New Roman" w:hAnsi="Times New Roman" w:cs="Times New Roman"/>
        </w:rPr>
      </w:pPr>
      <w:r w:rsidRPr="003830E1">
        <w:rPr>
          <w:rFonts w:ascii="Times New Roman" w:hAnsi="Times New Roman" w:cs="Times New Roman"/>
        </w:rPr>
        <w:t>Inter</w:t>
      </w:r>
      <w:ins w:id="3" w:author="Sass, Gregory G" w:date="2021-01-04T12:46:00Z">
        <w:del w:id="4" w:author="Chelsey Nieman" w:date="2021-01-05T13:35:00Z">
          <w:r w:rsidR="00512635" w:rsidDel="000E0033">
            <w:rPr>
              <w:rFonts w:ascii="Times New Roman" w:hAnsi="Times New Roman" w:cs="Times New Roman"/>
            </w:rPr>
            <w:delText>-</w:delText>
          </w:r>
        </w:del>
        <w:r w:rsidR="00512635">
          <w:rPr>
            <w:rFonts w:ascii="Times New Roman" w:hAnsi="Times New Roman" w:cs="Times New Roman"/>
          </w:rPr>
          <w:t>specific interactions</w:t>
        </w:r>
      </w:ins>
      <w:del w:id="5" w:author="Sass, Gregory G" w:date="2021-01-04T12:46:00Z">
        <w:r w:rsidRPr="003830E1" w:rsidDel="00512635">
          <w:rPr>
            <w:rFonts w:ascii="Times New Roman" w:hAnsi="Times New Roman" w:cs="Times New Roman"/>
          </w:rPr>
          <w:delText>actions between species</w:delText>
        </w:r>
      </w:del>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ins w:id="6" w:author="Sass, Gregory G" w:date="2021-01-04T12:47:00Z">
        <w:r w:rsidR="00512635">
          <w:rPr>
            <w:rFonts w:ascii="Times New Roman" w:hAnsi="Times New Roman" w:cs="Times New Roman"/>
          </w:rPr>
          <w:t>,</w:t>
        </w:r>
      </w:ins>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w:t>
      </w:r>
      <w:r w:rsidR="00664465">
        <w:rPr>
          <w:rFonts w:ascii="Times New Roman" w:hAnsi="Times New Roman" w:cs="Times New Roman"/>
        </w:rPr>
        <w:t>and</w:t>
      </w:r>
      <w:r>
        <w:rPr>
          <w:rFonts w:ascii="Times New Roman" w:hAnsi="Times New Roman" w:cs="Times New Roman"/>
        </w:rPr>
        <w:t xml:space="preserve"> subsequent predation of Atlantic herring by Atlantic cod (</w:t>
      </w:r>
      <w:r>
        <w:rPr>
          <w:rFonts w:ascii="Times New Roman" w:hAnsi="Times New Roman" w:cs="Times New Roman"/>
          <w:i/>
        </w:rPr>
        <w:t xml:space="preserve">Gadus </w:t>
      </w:r>
      <w:proofErr w:type="spellStart"/>
      <w:r w:rsidRPr="009F332E">
        <w:rPr>
          <w:rFonts w:ascii="Times New Roman" w:hAnsi="Times New Roman" w:cs="Times New Roman"/>
          <w:i/>
        </w:rPr>
        <w:t>morhua</w:t>
      </w:r>
      <w:proofErr w:type="spellEnd"/>
      <w:r>
        <w:rPr>
          <w:rFonts w:ascii="Times New Roman" w:hAnsi="Times New Roman" w:cs="Times New Roman"/>
        </w:rPr>
        <w:t>) delayed the stock</w:t>
      </w:r>
      <w:r w:rsidR="00664465">
        <w:rPr>
          <w:rFonts w:ascii="Times New Roman" w:hAnsi="Times New Roman" w:cs="Times New Roman"/>
        </w:rPr>
        <w:t>’</w:t>
      </w:r>
      <w:r>
        <w:rPr>
          <w:rFonts w:ascii="Times New Roman" w:hAnsi="Times New Roman" w:cs="Times New Roman"/>
        </w:rPr>
        <w:t>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ins w:id="7" w:author="Sass, Gregory G" w:date="2021-01-04T12:48:00Z">
        <w:r w:rsidR="00512635">
          <w:rPr>
            <w:rFonts w:ascii="Times New Roman" w:hAnsi="Times New Roman" w:cs="Times New Roman"/>
          </w:rPr>
          <w:t xml:space="preserve"> have</w:t>
        </w:r>
      </w:ins>
      <w:del w:id="8" w:author="Sass, Gregory G" w:date="2021-01-04T12:48:00Z">
        <w:r w:rsidDel="00512635">
          <w:rPr>
            <w:rFonts w:ascii="Times New Roman" w:hAnsi="Times New Roman" w:cs="Times New Roman"/>
          </w:rPr>
          <w:delText>, and</w:delText>
        </w:r>
        <w:r w:rsidRPr="00020BE5" w:rsidDel="00512635">
          <w:rPr>
            <w:rFonts w:ascii="Times New Roman" w:hAnsi="Times New Roman" w:cs="Times New Roman"/>
          </w:rPr>
          <w:delText xml:space="preserve"> </w:delText>
        </w:r>
        <w:r w:rsidDel="00512635">
          <w:rPr>
            <w:rFonts w:ascii="Times New Roman" w:hAnsi="Times New Roman" w:cs="Times New Roman"/>
          </w:rPr>
          <w:delText>similar</w:delText>
        </w:r>
        <w:r w:rsidRPr="00020BE5" w:rsidDel="00512635">
          <w:rPr>
            <w:rFonts w:ascii="Times New Roman" w:hAnsi="Times New Roman" w:cs="Times New Roman"/>
          </w:rPr>
          <w:delText xml:space="preserve"> </w:delText>
        </w:r>
        <w:r w:rsidDel="00512635">
          <w:rPr>
            <w:rFonts w:ascii="Times New Roman" w:hAnsi="Times New Roman" w:cs="Times New Roman"/>
          </w:rPr>
          <w:delText>outcomes around the world</w:delText>
        </w:r>
      </w:del>
      <w:r>
        <w:rPr>
          <w:rFonts w:ascii="Times New Roman" w:hAnsi="Times New Roman" w:cs="Times New Roman"/>
        </w:rPr>
        <w:t xml:space="preser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w:t>
      </w:r>
      <w:ins w:id="9" w:author="Sass, Gregory G" w:date="2021-01-04T12:50:00Z">
        <w:r w:rsidR="00512635">
          <w:rPr>
            <w:rFonts w:ascii="Times New Roman" w:hAnsi="Times New Roman" w:cs="Times New Roman"/>
          </w:rPr>
          <w:t>challenging</w:t>
        </w:r>
      </w:ins>
      <w:del w:id="10" w:author="Sass, Gregory G" w:date="2021-01-04T12:50:00Z">
        <w:r w:rsidDel="00512635">
          <w:rPr>
            <w:rFonts w:ascii="Times New Roman" w:hAnsi="Times New Roman" w:cs="Times New Roman"/>
          </w:rPr>
          <w:delText>difficult</w:delText>
        </w:r>
      </w:del>
      <w:r>
        <w:rPr>
          <w:rFonts w:ascii="Times New Roman" w:hAnsi="Times New Roman" w:cs="Times New Roman"/>
        </w:rPr>
        <w:t>, e</w:t>
      </w:r>
      <w:r w:rsidRPr="003830E1">
        <w:rPr>
          <w:rFonts w:ascii="Times New Roman" w:hAnsi="Times New Roman" w:cs="Times New Roman"/>
        </w:rPr>
        <w:t>cosystem-based management</w:t>
      </w:r>
      <w:ins w:id="11" w:author="Sass, Gregory G" w:date="2021-01-04T12:50:00Z">
        <w:r w:rsidR="00512635">
          <w:rPr>
            <w:rFonts w:ascii="Times New Roman" w:hAnsi="Times New Roman" w:cs="Times New Roman"/>
          </w:rPr>
          <w:t xml:space="preserve"> (</w:t>
        </w:r>
        <w:proofErr w:type="spellStart"/>
        <w:r w:rsidR="00512635">
          <w:rPr>
            <w:rFonts w:ascii="Times New Roman" w:hAnsi="Times New Roman" w:cs="Times New Roman"/>
          </w:rPr>
          <w:t>i.e.,</w:t>
        </w:r>
      </w:ins>
      <w:del w:id="12" w:author="Sass, Gregory G" w:date="2021-01-04T12:50:00Z">
        <w:r w:rsidDel="00512635">
          <w:rPr>
            <w:rFonts w:ascii="Times New Roman" w:hAnsi="Times New Roman" w:cs="Times New Roman"/>
          </w:rPr>
          <w:delText>, which</w:delText>
        </w:r>
        <w:r w:rsidRPr="003830E1" w:rsidDel="00512635">
          <w:rPr>
            <w:rFonts w:ascii="Times New Roman" w:hAnsi="Times New Roman" w:cs="Times New Roman"/>
          </w:rPr>
          <w:delText xml:space="preserve"> </w:delText>
        </w:r>
        <w:r w:rsidDel="00512635">
          <w:rPr>
            <w:rFonts w:ascii="Times New Roman" w:hAnsi="Times New Roman" w:cs="Times New Roman"/>
          </w:rPr>
          <w:delText>uses</w:delText>
        </w:r>
        <w:r w:rsidRPr="003830E1" w:rsidDel="00512635">
          <w:rPr>
            <w:rFonts w:ascii="Times New Roman" w:hAnsi="Times New Roman" w:cs="Times New Roman"/>
          </w:rPr>
          <w:delText xml:space="preserve"> a </w:delText>
        </w:r>
      </w:del>
      <w:r w:rsidRPr="003830E1">
        <w:rPr>
          <w:rFonts w:ascii="Times New Roman" w:hAnsi="Times New Roman" w:cs="Times New Roman"/>
        </w:rPr>
        <w:t>holistic</w:t>
      </w:r>
      <w:proofErr w:type="spellEnd"/>
      <w:r w:rsidRPr="003830E1">
        <w:rPr>
          <w:rFonts w:ascii="Times New Roman" w:hAnsi="Times New Roman" w:cs="Times New Roman"/>
        </w:rPr>
        <w:t xml:space="preserve"> approach</w:t>
      </w:r>
      <w:ins w:id="13" w:author="Sass, Gregory G" w:date="2021-01-04T12:50:00Z">
        <w:r w:rsidR="00512635">
          <w:rPr>
            <w:rFonts w:ascii="Times New Roman" w:hAnsi="Times New Roman" w:cs="Times New Roman"/>
          </w:rPr>
          <w:t>es</w:t>
        </w:r>
      </w:ins>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accounting for inter-specific interactions and human decision making</w:t>
      </w:r>
      <w:ins w:id="14" w:author="Sass, Gregory G" w:date="2021-01-04T12:51:00Z">
        <w:r w:rsidR="00512635">
          <w:rPr>
            <w:rFonts w:ascii="Times New Roman" w:hAnsi="Times New Roman" w:cs="Times New Roman"/>
          </w:rPr>
          <w:t>)</w:t>
        </w:r>
      </w:ins>
      <w:del w:id="15" w:author="Sass, Gregory G" w:date="2021-01-04T12:51:00Z">
        <w:r w:rsidDel="00512635">
          <w:rPr>
            <w:rFonts w:ascii="Times New Roman" w:hAnsi="Times New Roman" w:cs="Times New Roman"/>
          </w:rPr>
          <w:delText>,</w:delText>
        </w:r>
      </w:del>
      <w:r>
        <w:rPr>
          <w:rFonts w:ascii="Times New Roman" w:hAnsi="Times New Roman" w:cs="Times New Roman"/>
        </w:rPr>
        <w:t xml:space="preserve">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5A210AED" w14:textId="4226664B" w:rsidR="00B55B9B" w:rsidRPr="00B233A4" w:rsidRDefault="00512635" w:rsidP="00B55B9B">
      <w:pPr>
        <w:spacing w:before="240"/>
        <w:ind w:firstLine="720"/>
        <w:rPr>
          <w:rFonts w:ascii="Times New Roman" w:hAnsi="Times New Roman" w:cs="Times New Roman"/>
        </w:rPr>
      </w:pPr>
      <w:ins w:id="16" w:author="Sass, Gregory G" w:date="2021-01-04T12:54:00Z">
        <w:r>
          <w:rPr>
            <w:rFonts w:ascii="Times New Roman" w:hAnsi="Times New Roman" w:cs="Times New Roman"/>
          </w:rPr>
          <w:t>Perhaps t</w:t>
        </w:r>
      </w:ins>
      <w:del w:id="17" w:author="Sass, Gregory G" w:date="2021-01-04T12:54:00Z">
        <w:r w:rsidR="00B55B9B" w:rsidDel="00512635">
          <w:rPr>
            <w:rFonts w:ascii="Times New Roman" w:hAnsi="Times New Roman" w:cs="Times New Roman"/>
          </w:rPr>
          <w:delText>T</w:delText>
        </w:r>
      </w:del>
      <w:r w:rsidR="00B55B9B">
        <w:rPr>
          <w:rFonts w:ascii="Times New Roman" w:hAnsi="Times New Roman" w:cs="Times New Roman"/>
        </w:rPr>
        <w:t xml:space="preserve">he most undesirable scenario for a manager whose single-species focused intervention has led to an unexpected response is </w:t>
      </w:r>
      <w:ins w:id="18" w:author="Sass, Gregory G" w:date="2021-01-04T12:54:00Z">
        <w:r>
          <w:rPr>
            <w:rFonts w:ascii="Times New Roman" w:hAnsi="Times New Roman" w:cs="Times New Roman"/>
          </w:rPr>
          <w:t>one that</w:t>
        </w:r>
      </w:ins>
      <w:del w:id="19" w:author="Sass, Gregory G" w:date="2021-01-04T12:54:00Z">
        <w:r w:rsidR="00B55B9B" w:rsidDel="00512635">
          <w:rPr>
            <w:rFonts w:ascii="Times New Roman" w:hAnsi="Times New Roman" w:cs="Times New Roman"/>
          </w:rPr>
          <w:delText>that this action</w:delText>
        </w:r>
      </w:del>
      <w:r w:rsidR="00B55B9B">
        <w:rPr>
          <w:rFonts w:ascii="Times New Roman" w:hAnsi="Times New Roman" w:cs="Times New Roman"/>
        </w:rPr>
        <w:t xml:space="preserve"> </w:t>
      </w:r>
      <w:r w:rsidR="00664465">
        <w:rPr>
          <w:rFonts w:ascii="Times New Roman" w:hAnsi="Times New Roman" w:cs="Times New Roman"/>
        </w:rPr>
        <w:t>pushes the system</w:t>
      </w:r>
      <w:r w:rsidR="00B55B9B">
        <w:rPr>
          <w:rFonts w:ascii="Times New Roman" w:hAnsi="Times New Roman" w:cs="Times New Roman"/>
        </w:rPr>
        <w:t xml:space="preserve"> to an undesirable alternative stable state. Regime shifts</w:t>
      </w:r>
      <w:del w:id="20" w:author="Sass, Gregory G" w:date="2021-01-04T12:55:00Z">
        <w:r w:rsidR="00B55B9B" w:rsidDel="00512635">
          <w:rPr>
            <w:rFonts w:ascii="Times New Roman" w:hAnsi="Times New Roman" w:cs="Times New Roman"/>
          </w:rPr>
          <w:delText xml:space="preserve"> like this</w:delText>
        </w:r>
      </w:del>
      <w:del w:id="21" w:author="Sass, Gregory G" w:date="2021-01-04T12:56:00Z">
        <w:r w:rsidR="00B55B9B" w:rsidDel="00730542">
          <w:rPr>
            <w:rFonts w:ascii="Times New Roman" w:hAnsi="Times New Roman" w:cs="Times New Roman"/>
          </w:rPr>
          <w:delText xml:space="preserve"> are</w:delText>
        </w:r>
      </w:del>
      <w:ins w:id="22" w:author="Sass, Gregory G" w:date="2021-01-04T12:56:00Z">
        <w:r w:rsidR="00730542">
          <w:rPr>
            <w:rFonts w:ascii="Times New Roman" w:hAnsi="Times New Roman" w:cs="Times New Roman"/>
          </w:rPr>
          <w:t xml:space="preserve"> have been</w:t>
        </w:r>
      </w:ins>
      <w:r w:rsidR="00B55B9B">
        <w:rPr>
          <w:rFonts w:ascii="Times New Roman" w:hAnsi="Times New Roman" w:cs="Times New Roman"/>
        </w:rPr>
        <w:t xml:space="preserve"> well documented in aquatic systems and</w:t>
      </w:r>
      <w:ins w:id="23" w:author="Sass, Gregory G" w:date="2021-01-04T12:55:00Z">
        <w:r>
          <w:rPr>
            <w:rFonts w:ascii="Times New Roman" w:hAnsi="Times New Roman" w:cs="Times New Roman"/>
          </w:rPr>
          <w:t xml:space="preserve"> are often</w:t>
        </w:r>
      </w:ins>
      <w:r w:rsidR="00B55B9B">
        <w:rPr>
          <w:rFonts w:ascii="Times New Roman" w:hAnsi="Times New Roman" w:cs="Times New Roman"/>
        </w:rPr>
        <w:t xml:space="preserve"> exceedingly difficult to reverse once they</w:t>
      </w:r>
      <w:ins w:id="24" w:author="Sass, Gregory G" w:date="2021-01-04T12:55:00Z">
        <w:r>
          <w:rPr>
            <w:rFonts w:ascii="Times New Roman" w:hAnsi="Times New Roman" w:cs="Times New Roman"/>
          </w:rPr>
          <w:t xml:space="preserve"> have</w:t>
        </w:r>
      </w:ins>
      <w:del w:id="25" w:author="Sass, Gregory G" w:date="2021-01-04T12:55:00Z">
        <w:r w:rsidR="00B55B9B" w:rsidDel="00512635">
          <w:rPr>
            <w:rFonts w:ascii="Times New Roman" w:hAnsi="Times New Roman" w:cs="Times New Roman"/>
          </w:rPr>
          <w:delText>’ve</w:delText>
        </w:r>
      </w:del>
      <w:r w:rsidR="00B55B9B">
        <w:rPr>
          <w:rFonts w:ascii="Times New Roman" w:hAnsi="Times New Roman" w:cs="Times New Roman"/>
        </w:rPr>
        <w:t xml:space="preserve"> occurred (Carpenter</w:t>
      </w:r>
      <w:r w:rsidR="008F67F3">
        <w:rPr>
          <w:rFonts w:ascii="Times New Roman" w:hAnsi="Times New Roman" w:cs="Times New Roman"/>
        </w:rPr>
        <w:t xml:space="preserve"> and </w:t>
      </w:r>
      <w:proofErr w:type="spellStart"/>
      <w:r w:rsidR="008F67F3">
        <w:rPr>
          <w:rFonts w:ascii="Times New Roman" w:hAnsi="Times New Roman" w:cs="Times New Roman"/>
        </w:rPr>
        <w:t>Kinne</w:t>
      </w:r>
      <w:proofErr w:type="spellEnd"/>
      <w:r w:rsidR="00B55B9B">
        <w:rPr>
          <w:rFonts w:ascii="Times New Roman" w:hAnsi="Times New Roman" w:cs="Times New Roman"/>
        </w:rPr>
        <w:t xml:space="preserve"> 2003). Regime shifts represent an abrupt change in ecosystem configuration that can be self-reinforcing (</w:t>
      </w:r>
      <w:r w:rsidR="00B55B9B" w:rsidRPr="001D16D9">
        <w:rPr>
          <w:rFonts w:ascii="Times New Roman" w:hAnsi="Times New Roman" w:cs="Times New Roman"/>
          <w:bCs/>
        </w:rPr>
        <w:t>Carpenter</w:t>
      </w:r>
      <w:r w:rsidR="003964A1">
        <w:rPr>
          <w:rFonts w:ascii="Times New Roman" w:hAnsi="Times New Roman" w:cs="Times New Roman"/>
          <w:bCs/>
        </w:rPr>
        <w:t xml:space="preserve"> and </w:t>
      </w:r>
      <w:proofErr w:type="spellStart"/>
      <w:r w:rsidR="003964A1">
        <w:rPr>
          <w:rFonts w:ascii="Times New Roman" w:hAnsi="Times New Roman" w:cs="Times New Roman"/>
          <w:bCs/>
        </w:rPr>
        <w:t>Kinne</w:t>
      </w:r>
      <w:proofErr w:type="spellEnd"/>
      <w:r w:rsidR="00B55B9B" w:rsidRPr="001D16D9">
        <w:rPr>
          <w:rFonts w:ascii="Times New Roman" w:hAnsi="Times New Roman" w:cs="Times New Roman"/>
          <w:bCs/>
        </w:rPr>
        <w:t xml:space="preserve"> 2003</w:t>
      </w:r>
      <w:r w:rsidR="00B55B9B" w:rsidRPr="00A62832">
        <w:rPr>
          <w:rFonts w:ascii="Times New Roman" w:hAnsi="Times New Roman" w:cs="Times New Roman"/>
          <w:bCs/>
        </w:rPr>
        <w:t>).</w:t>
      </w:r>
      <w:r w:rsidR="00B55B9B">
        <w:rPr>
          <w:rFonts w:ascii="Times New Roman" w:hAnsi="Times New Roman" w:cs="Times New Roman"/>
        </w:rPr>
        <w:t xml:space="preserve"> C</w:t>
      </w:r>
      <w:r w:rsidR="00B55B9B"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B55B9B" w:rsidRPr="00AC1F3C">
        <w:rPr>
          <w:rFonts w:ascii="Times New Roman" w:hAnsi="Times New Roman" w:cs="Times New Roman"/>
        </w:rPr>
        <w:t>Kitchell</w:t>
      </w:r>
      <w:proofErr w:type="spellEnd"/>
      <w:r w:rsidR="00B55B9B" w:rsidRPr="00AC1F3C">
        <w:rPr>
          <w:rFonts w:ascii="Times New Roman" w:hAnsi="Times New Roman" w:cs="Times New Roman"/>
        </w:rPr>
        <w:t xml:space="preserve"> (2001) described how positive feedback loops</w:t>
      </w:r>
      <w:r w:rsidR="00B55B9B">
        <w:rPr>
          <w:rFonts w:ascii="Times New Roman" w:hAnsi="Times New Roman" w:cs="Times New Roman"/>
        </w:rPr>
        <w:t xml:space="preserve"> due to cultivation effects</w:t>
      </w:r>
      <w:r w:rsidR="00B55B9B" w:rsidRPr="00AC1F3C">
        <w:rPr>
          <w:rFonts w:ascii="Times New Roman" w:hAnsi="Times New Roman" w:cs="Times New Roman"/>
        </w:rPr>
        <w:t xml:space="preserve"> c</w:t>
      </w:r>
      <w:r w:rsidR="00B55B9B">
        <w:rPr>
          <w:rFonts w:ascii="Times New Roman" w:hAnsi="Times New Roman" w:cs="Times New Roman"/>
        </w:rPr>
        <w:t>ould</w:t>
      </w:r>
      <w:r w:rsidR="00B55B9B" w:rsidRPr="00AC1F3C">
        <w:rPr>
          <w:rFonts w:ascii="Times New Roman" w:hAnsi="Times New Roman" w:cs="Times New Roman"/>
        </w:rPr>
        <w:t xml:space="preserve"> create two </w:t>
      </w:r>
      <w:r w:rsidR="00B55B9B">
        <w:rPr>
          <w:rFonts w:ascii="Times New Roman" w:hAnsi="Times New Roman" w:cs="Times New Roman"/>
        </w:rPr>
        <w:t xml:space="preserve">alternative </w:t>
      </w:r>
      <w:r w:rsidR="00B55B9B" w:rsidRPr="00AC1F3C">
        <w:rPr>
          <w:rFonts w:ascii="Times New Roman" w:hAnsi="Times New Roman" w:cs="Times New Roman"/>
        </w:rPr>
        <w:t xml:space="preserve">stable states in a </w:t>
      </w:r>
      <w:r w:rsidR="00B55B9B">
        <w:rPr>
          <w:rFonts w:ascii="Times New Roman" w:hAnsi="Times New Roman" w:cs="Times New Roman"/>
        </w:rPr>
        <w:t xml:space="preserve">“trophic triangle” </w:t>
      </w:r>
      <w:r w:rsidR="00B55B9B" w:rsidRPr="00AC1F3C">
        <w:rPr>
          <w:rFonts w:ascii="Times New Roman" w:hAnsi="Times New Roman" w:cs="Times New Roman"/>
        </w:rPr>
        <w:t>food web consisting of</w:t>
      </w:r>
      <w:del w:id="26" w:author="Sass, Gregory G" w:date="2021-01-04T12:58:00Z">
        <w:r w:rsidR="00B55B9B" w:rsidRPr="00AC1F3C" w:rsidDel="00730542">
          <w:rPr>
            <w:rFonts w:ascii="Times New Roman" w:hAnsi="Times New Roman" w:cs="Times New Roman"/>
          </w:rPr>
          <w:delText xml:space="preserve"> </w:delText>
        </w:r>
        <w:r w:rsidR="00B55B9B" w:rsidDel="00730542">
          <w:rPr>
            <w:rFonts w:ascii="Times New Roman" w:hAnsi="Times New Roman" w:cs="Times New Roman"/>
          </w:rPr>
          <w:delText>the</w:delText>
        </w:r>
      </w:del>
      <w:r w:rsidR="00B55B9B">
        <w:rPr>
          <w:rFonts w:ascii="Times New Roman" w:hAnsi="Times New Roman" w:cs="Times New Roman"/>
        </w:rPr>
        <w:t xml:space="preserve"> adult and juvenile stages of </w:t>
      </w:r>
      <w:r w:rsidR="00B55B9B" w:rsidRPr="00AC1F3C">
        <w:rPr>
          <w:rFonts w:ascii="Times New Roman" w:hAnsi="Times New Roman" w:cs="Times New Roman"/>
        </w:rPr>
        <w:t>a top predator and a forage species</w:t>
      </w:r>
      <w:r w:rsidR="00B55B9B">
        <w:rPr>
          <w:rFonts w:ascii="Times New Roman" w:hAnsi="Times New Roman" w:cs="Times New Roman"/>
        </w:rPr>
        <w:t xml:space="preserve">. Further, </w:t>
      </w:r>
      <w:del w:id="27" w:author="Chelsey Nieman" w:date="2021-01-05T10:15:00Z">
        <w:r w:rsidR="00B55B9B" w:rsidDel="00495090">
          <w:rPr>
            <w:rFonts w:ascii="Times New Roman" w:hAnsi="Times New Roman" w:cs="Times New Roman"/>
          </w:rPr>
          <w:delText>De Roos and Persson (2002) describe</w:delText>
        </w:r>
      </w:del>
      <w:ins w:id="28" w:author="Sass, Gregory G" w:date="2021-01-04T12:58:00Z">
        <w:del w:id="29" w:author="Chelsey Nieman" w:date="2021-01-05T10:15:00Z">
          <w:r w:rsidR="00730542" w:rsidDel="00495090">
            <w:rPr>
              <w:rFonts w:ascii="Times New Roman" w:hAnsi="Times New Roman" w:cs="Times New Roman"/>
            </w:rPr>
            <w:delText>d</w:delText>
          </w:r>
        </w:del>
      </w:ins>
      <w:del w:id="30" w:author="Chelsey Nieman" w:date="2021-01-05T10:15:00Z">
        <w:r w:rsidR="00B55B9B" w:rsidDel="00495090">
          <w:rPr>
            <w:rFonts w:ascii="Times New Roman" w:hAnsi="Times New Roman" w:cs="Times New Roman"/>
          </w:rPr>
          <w:delText xml:space="preserve"> how </w:delText>
        </w:r>
      </w:del>
      <w:r w:rsidR="00B55B9B">
        <w:rPr>
          <w:rFonts w:ascii="Times New Roman" w:hAnsi="Times New Roman" w:cs="Times New Roman"/>
        </w:rPr>
        <w:t>size- and food-dependent individual growth can result in depensatory population growth, also known as</w:t>
      </w:r>
      <w:ins w:id="31" w:author="Sass, Gregory G" w:date="2021-01-04T12:59:00Z">
        <w:r w:rsidR="00730542">
          <w:rPr>
            <w:rFonts w:ascii="Times New Roman" w:hAnsi="Times New Roman" w:cs="Times New Roman"/>
          </w:rPr>
          <w:t xml:space="preserve"> an</w:t>
        </w:r>
      </w:ins>
      <w:r w:rsidR="00B55B9B">
        <w:rPr>
          <w:rFonts w:ascii="Times New Roman" w:hAnsi="Times New Roman" w:cs="Times New Roman"/>
        </w:rPr>
        <w:t xml:space="preserve"> ‘Allee Effect</w:t>
      </w:r>
      <w:del w:id="32" w:author="Sass, Gregory G" w:date="2021-01-04T12:59:00Z">
        <w:r w:rsidR="00B55B9B" w:rsidDel="00730542">
          <w:rPr>
            <w:rFonts w:ascii="Times New Roman" w:hAnsi="Times New Roman" w:cs="Times New Roman"/>
          </w:rPr>
          <w:delText>s</w:delText>
        </w:r>
      </w:del>
      <w:r w:rsidR="00B55B9B">
        <w:rPr>
          <w:rFonts w:ascii="Times New Roman" w:hAnsi="Times New Roman" w:cs="Times New Roman"/>
        </w:rPr>
        <w:t>’</w:t>
      </w:r>
      <w:ins w:id="33" w:author="Chelsey Nieman" w:date="2021-01-05T10:15:00Z">
        <w:r w:rsidR="00495090">
          <w:rPr>
            <w:rFonts w:ascii="Times New Roman" w:hAnsi="Times New Roman" w:cs="Times New Roman"/>
          </w:rPr>
          <w:t xml:space="preserve"> (De </w:t>
        </w:r>
        <w:proofErr w:type="spellStart"/>
        <w:r w:rsidR="00495090">
          <w:rPr>
            <w:rFonts w:ascii="Times New Roman" w:hAnsi="Times New Roman" w:cs="Times New Roman"/>
          </w:rPr>
          <w:t>Roos</w:t>
        </w:r>
        <w:proofErr w:type="spellEnd"/>
        <w:r w:rsidR="00495090">
          <w:rPr>
            <w:rFonts w:ascii="Times New Roman" w:hAnsi="Times New Roman" w:cs="Times New Roman"/>
          </w:rPr>
          <w:t xml:space="preserve"> and Persson, 2002)</w:t>
        </w:r>
      </w:ins>
      <w:r w:rsidR="00B55B9B">
        <w:rPr>
          <w:rFonts w:ascii="Times New Roman" w:hAnsi="Times New Roman" w:cs="Times New Roman"/>
        </w:rPr>
        <w:t>. Under</w:t>
      </w:r>
      <w:r w:rsidR="00B55B9B"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B55B9B">
        <w:rPr>
          <w:rFonts w:ascii="Times New Roman" w:hAnsi="Times New Roman" w:cs="Times New Roman"/>
        </w:rPr>
        <w:t>Depensatory growth effects on the predator population further limit its ability to rebound and become abundant again.</w:t>
      </w:r>
      <w:r w:rsidR="00B55B9B" w:rsidRPr="00AC1F3C">
        <w:rPr>
          <w:rFonts w:ascii="Times New Roman" w:hAnsi="Times New Roman" w:cs="Times New Roman"/>
        </w:rPr>
        <w:t xml:space="preserve"> </w:t>
      </w:r>
    </w:p>
    <w:p w14:paraId="40ACFB97" w14:textId="19CEBB99" w:rsidR="00B55B9B" w:rsidRDefault="00B55B9B" w:rsidP="00B55B9B">
      <w:pPr>
        <w:ind w:firstLine="720"/>
        <w:rPr>
          <w:rFonts w:ascii="Times New Roman" w:hAnsi="Times New Roman"/>
        </w:rPr>
      </w:pPr>
      <w:r>
        <w:rPr>
          <w:rFonts w:ascii="Times New Roman" w:hAnsi="Times New Roman"/>
        </w:rPr>
        <w:lastRenderedPageBreak/>
        <w:t>In addition to interactions with non-targeted species as in the simple trophic triangle</w:t>
      </w:r>
      <w:ins w:id="34" w:author="Sass, Gregory G" w:date="2021-01-04T13:03:00Z">
        <w:r w:rsidR="00730542">
          <w:rPr>
            <w:rFonts w:ascii="Times New Roman" w:hAnsi="Times New Roman"/>
          </w:rPr>
          <w:t xml:space="preserve"> models</w:t>
        </w:r>
      </w:ins>
      <w:r>
        <w:rPr>
          <w:rFonts w:ascii="Times New Roman" w:hAnsi="Times New Roman"/>
        </w:rPr>
        <w:t xml:space="preserve"> described above, </w:t>
      </w:r>
      <w:ins w:id="35" w:author="Sass, Gregory G" w:date="2021-01-04T13:03:00Z">
        <w:r w:rsidR="00730542">
          <w:rPr>
            <w:rFonts w:ascii="Times New Roman" w:hAnsi="Times New Roman"/>
          </w:rPr>
          <w:t>exploited</w:t>
        </w:r>
      </w:ins>
      <w:del w:id="36" w:author="Sass, Gregory G" w:date="2021-01-04T13:03:00Z">
        <w:r w:rsidDel="00730542">
          <w:rPr>
            <w:rFonts w:ascii="Times New Roman" w:hAnsi="Times New Roman"/>
          </w:rPr>
          <w:delText>harvested</w:delText>
        </w:r>
      </w:del>
      <w:r>
        <w:rPr>
          <w:rFonts w:ascii="Times New Roman" w:hAnsi="Times New Roman"/>
        </w:rPr>
        <w:t xml:space="preserve">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r w:rsidRPr="007D2410">
        <w:rPr>
          <w:rFonts w:ascii="Times New Roman" w:hAnsi="Times New Roman"/>
          <w:i/>
        </w:rPr>
        <w:t xml:space="preserve">Gadus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r w:rsidRPr="007D2410">
        <w:rPr>
          <w:rFonts w:ascii="Times New Roman" w:hAnsi="Times New Roman"/>
          <w:i/>
        </w:rPr>
        <w:t xml:space="preserve">Clupea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w:t>
      </w:r>
      <w:ins w:id="37" w:author="Sass, Gregory G" w:date="2021-01-04T13:05:00Z">
        <w:r w:rsidR="00730542">
          <w:rPr>
            <w:rFonts w:ascii="Times New Roman" w:hAnsi="Times New Roman"/>
          </w:rPr>
          <w:t>-</w:t>
        </w:r>
      </w:ins>
      <w:r>
        <w:rPr>
          <w:rFonts w:ascii="Times New Roman" w:hAnsi="Times New Roman"/>
        </w:rPr>
        <w:t xml:space="preserve">specific interactions may reduce unexpected outcomes in fisheries management decisions and </w:t>
      </w:r>
      <w:ins w:id="38" w:author="Sass, Gregory G" w:date="2021-01-04T13:08:00Z">
        <w:r w:rsidR="00CA645F">
          <w:rPr>
            <w:rFonts w:ascii="Times New Roman" w:hAnsi="Times New Roman"/>
          </w:rPr>
          <w:t>decrease the probability of</w:t>
        </w:r>
      </w:ins>
      <w:del w:id="39" w:author="Sass, Gregory G" w:date="2021-01-04T13:08:00Z">
        <w:r w:rsidDel="00CA645F">
          <w:rPr>
            <w:rFonts w:ascii="Times New Roman" w:hAnsi="Times New Roman"/>
          </w:rPr>
          <w:delText>avoid</w:delText>
        </w:r>
      </w:del>
      <w:r>
        <w:rPr>
          <w:rFonts w:ascii="Times New Roman" w:hAnsi="Times New Roman"/>
        </w:rPr>
        <w:t xml:space="preserve"> catastrophic regime shifts, they </w:t>
      </w:r>
      <w:del w:id="40" w:author="Colin Dassow" w:date="2021-01-05T10:24:00Z">
        <w:r w:rsidDel="00FD288E">
          <w:rPr>
            <w:rFonts w:ascii="Times New Roman" w:hAnsi="Times New Roman"/>
          </w:rPr>
          <w:delText>c</w:delText>
        </w:r>
        <w:commentRangeStart w:id="41"/>
        <w:r w:rsidDel="00FD288E">
          <w:rPr>
            <w:rFonts w:ascii="Times New Roman" w:hAnsi="Times New Roman"/>
          </w:rPr>
          <w:delText>an</w:delText>
        </w:r>
        <w:commentRangeEnd w:id="41"/>
        <w:r w:rsidR="00C55DD3" w:rsidDel="00FD288E">
          <w:rPr>
            <w:rStyle w:val="CommentReference"/>
          </w:rPr>
          <w:commentReference w:id="41"/>
        </w:r>
        <w:r w:rsidDel="00FD288E">
          <w:rPr>
            <w:rFonts w:ascii="Times New Roman" w:hAnsi="Times New Roman"/>
          </w:rPr>
          <w:delText xml:space="preserve"> </w:delText>
        </w:r>
      </w:del>
      <w:ins w:id="42" w:author="Colin Dassow" w:date="2021-01-05T10:24:00Z">
        <w:r w:rsidR="00FD288E">
          <w:rPr>
            <w:rFonts w:ascii="Times New Roman" w:hAnsi="Times New Roman"/>
          </w:rPr>
          <w:t xml:space="preserve">could </w:t>
        </w:r>
      </w:ins>
      <w:r>
        <w:rPr>
          <w:rFonts w:ascii="Times New Roman" w:hAnsi="Times New Roman"/>
        </w:rPr>
        <w:t>also be leveraged by managers to creatively achieve their goals.</w:t>
      </w:r>
    </w:p>
    <w:p w14:paraId="473CB35C" w14:textId="5BC5B1D4" w:rsidR="00B55B9B" w:rsidRPr="00472840" w:rsidRDefault="00B55B9B" w:rsidP="00B55B9B">
      <w:pPr>
        <w:ind w:firstLine="720"/>
        <w:rPr>
          <w:rFonts w:ascii="Times New Roman" w:hAnsi="Times New Roman"/>
        </w:rPr>
      </w:pPr>
      <w:r>
        <w:rPr>
          <w:rFonts w:ascii="Times New Roman" w:hAnsi="Times New Roman"/>
        </w:rPr>
        <w:t xml:space="preserve">Recreational fisheries are </w:t>
      </w:r>
      <w:ins w:id="43" w:author="Chelsey Nieman" w:date="2021-01-05T10:17:00Z">
        <w:r w:rsidR="001F0CC5">
          <w:rPr>
            <w:rFonts w:ascii="Times New Roman" w:hAnsi="Times New Roman"/>
          </w:rPr>
          <w:t xml:space="preserve">an </w:t>
        </w:r>
      </w:ins>
      <w:commentRangeStart w:id="44"/>
      <w:commentRangeStart w:id="45"/>
      <w:del w:id="46" w:author="Colin Dassow" w:date="2021-01-05T10:30:00Z">
        <w:r w:rsidDel="00FD288E">
          <w:rPr>
            <w:rFonts w:ascii="Times New Roman" w:hAnsi="Times New Roman"/>
          </w:rPr>
          <w:delText xml:space="preserve">model </w:delText>
        </w:r>
      </w:del>
      <w:ins w:id="47" w:author="Colin Dassow" w:date="2021-01-05T10:30:00Z">
        <w:r w:rsidR="00FD288E">
          <w:rPr>
            <w:rFonts w:ascii="Times New Roman" w:hAnsi="Times New Roman"/>
          </w:rPr>
          <w:t>idea</w:t>
        </w:r>
      </w:ins>
      <w:ins w:id="48" w:author="Chelsey Nieman" w:date="2021-01-05T10:17:00Z">
        <w:r w:rsidR="001F0CC5">
          <w:rPr>
            <w:rFonts w:ascii="Times New Roman" w:hAnsi="Times New Roman"/>
          </w:rPr>
          <w:t>l</w:t>
        </w:r>
      </w:ins>
      <w:ins w:id="49" w:author="Colin Dassow" w:date="2021-01-05T10:30:00Z">
        <w:r w:rsidR="00FD288E">
          <w:rPr>
            <w:rFonts w:ascii="Times New Roman" w:hAnsi="Times New Roman"/>
          </w:rPr>
          <w:t xml:space="preserve"> study </w:t>
        </w:r>
      </w:ins>
      <w:r>
        <w:rPr>
          <w:rFonts w:ascii="Times New Roman" w:hAnsi="Times New Roman"/>
        </w:rPr>
        <w:t>system</w:t>
      </w:r>
      <w:del w:id="50" w:author="Chelsey Nieman" w:date="2021-01-05T10:17:00Z">
        <w:r w:rsidDel="001F0CC5">
          <w:rPr>
            <w:rFonts w:ascii="Times New Roman" w:hAnsi="Times New Roman"/>
          </w:rPr>
          <w:delText>s</w:delText>
        </w:r>
      </w:del>
      <w:r>
        <w:rPr>
          <w:rFonts w:ascii="Times New Roman" w:hAnsi="Times New Roman"/>
        </w:rPr>
        <w:t xml:space="preserve"> </w:t>
      </w:r>
      <w:commentRangeEnd w:id="44"/>
      <w:r w:rsidR="00C55DD3">
        <w:rPr>
          <w:rStyle w:val="CommentReference"/>
        </w:rPr>
        <w:commentReference w:id="44"/>
      </w:r>
      <w:commentRangeEnd w:id="45"/>
      <w:r w:rsidR="00FD288E">
        <w:rPr>
          <w:rStyle w:val="CommentReference"/>
        </w:rPr>
        <w:commentReference w:id="45"/>
      </w:r>
      <w:r>
        <w:rPr>
          <w:rFonts w:ascii="Times New Roman" w:hAnsi="Times New Roman"/>
        </w:rPr>
        <w:t>where managers c</w:t>
      </w:r>
      <w:ins w:id="51" w:author="Chelsey Nieman" w:date="2021-01-05T10:17:00Z">
        <w:r w:rsidR="001F0CC5">
          <w:rPr>
            <w:rFonts w:ascii="Times New Roman" w:hAnsi="Times New Roman"/>
          </w:rPr>
          <w:t>an</w:t>
        </w:r>
      </w:ins>
      <w:del w:id="52" w:author="Chelsey Nieman" w:date="2021-01-05T10:17:00Z">
        <w:r w:rsidDel="001F0CC5">
          <w:rPr>
            <w:rFonts w:ascii="Times New Roman" w:hAnsi="Times New Roman"/>
          </w:rPr>
          <w:delText>ould</w:delText>
        </w:r>
      </w:del>
      <w:r>
        <w:rPr>
          <w:rFonts w:ascii="Times New Roman" w:hAnsi="Times New Roman"/>
        </w:rPr>
        <w:t xml:space="preserve"> take advantage of inter</w:t>
      </w:r>
      <w:ins w:id="53" w:author="Sass, Gregory G" w:date="2021-01-04T13:08:00Z">
        <w:r w:rsidR="00CA645F">
          <w:rPr>
            <w:rFonts w:ascii="Times New Roman" w:hAnsi="Times New Roman"/>
          </w:rPr>
          <w:t>-</w:t>
        </w:r>
      </w:ins>
      <w:r>
        <w:rPr>
          <w:rFonts w:ascii="Times New Roman" w:hAnsi="Times New Roman"/>
        </w:rPr>
        <w:t xml:space="preserve">specific interactions to solve complex problems through an ecosystem-based or adaptive management approach. Inland recreational fisheries </w:t>
      </w:r>
      <w:del w:id="54" w:author="Sass, Gregory G" w:date="2021-01-04T13:10:00Z">
        <w:r w:rsidDel="00CA645F">
          <w:rPr>
            <w:rFonts w:ascii="Times New Roman" w:hAnsi="Times New Roman"/>
          </w:rPr>
          <w:delText xml:space="preserve">specifically </w:delText>
        </w:r>
      </w:del>
      <w:r>
        <w:rPr>
          <w:rFonts w:ascii="Times New Roman" w:hAnsi="Times New Roman"/>
        </w:rPr>
        <w:t xml:space="preserve">are </w:t>
      </w:r>
      <w:ins w:id="55" w:author="Sass, Gregory G" w:date="2021-01-04T13:10:00Z">
        <w:r w:rsidR="00CA645F">
          <w:rPr>
            <w:rFonts w:ascii="Times New Roman" w:hAnsi="Times New Roman"/>
          </w:rPr>
          <w:t>specifically amenable to these approaches</w:t>
        </w:r>
      </w:ins>
      <w:del w:id="56" w:author="Sass, Gregory G" w:date="2021-01-04T13:10:00Z">
        <w:r w:rsidDel="00CA645F">
          <w:rPr>
            <w:rFonts w:ascii="Times New Roman" w:hAnsi="Times New Roman"/>
          </w:rPr>
          <w:delText>well suited to this</w:delText>
        </w:r>
      </w:del>
      <w:r>
        <w:rPr>
          <w:rFonts w:ascii="Times New Roman" w:hAnsi="Times New Roman"/>
        </w:rPr>
        <w:t xml:space="preserve"> because of their well-defined boundaries and widespread occurrence across the landscape</w:t>
      </w:r>
      <w:ins w:id="57" w:author="Sass, Gregory G" w:date="2021-01-04T13:11:00Z">
        <w:r w:rsidR="00CA645F">
          <w:rPr>
            <w:rFonts w:ascii="Times New Roman" w:hAnsi="Times New Roman"/>
          </w:rPr>
          <w:t>, which</w:t>
        </w:r>
      </w:ins>
      <w:r>
        <w:rPr>
          <w:rFonts w:ascii="Times New Roman" w:hAnsi="Times New Roman"/>
        </w:rPr>
        <w:t xml:space="preserve"> allow</w:t>
      </w:r>
      <w:ins w:id="58" w:author="Sass, Gregory G" w:date="2021-01-04T13:11:00Z">
        <w:r w:rsidR="00CA645F">
          <w:rPr>
            <w:rFonts w:ascii="Times New Roman" w:hAnsi="Times New Roman"/>
          </w:rPr>
          <w:t>s</w:t>
        </w:r>
      </w:ins>
      <w:del w:id="59" w:author="Sass, Gregory G" w:date="2021-01-04T13:11:00Z">
        <w:r w:rsidDel="00CA645F">
          <w:rPr>
            <w:rFonts w:ascii="Times New Roman" w:hAnsi="Times New Roman"/>
          </w:rPr>
          <w:delText>ing</w:delText>
        </w:r>
      </w:del>
      <w:r>
        <w:rPr>
          <w:rFonts w:ascii="Times New Roman" w:hAnsi="Times New Roman"/>
        </w:rPr>
        <w:t xml:space="preserve"> for replication and comparison (Walters 1986). </w:t>
      </w:r>
      <w:ins w:id="60" w:author="Sass, Gregory G" w:date="2021-01-04T13:11:00Z">
        <w:r w:rsidR="00CA645F">
          <w:rPr>
            <w:rFonts w:ascii="Times New Roman" w:hAnsi="Times New Roman"/>
          </w:rPr>
          <w:t>An a</w:t>
        </w:r>
      </w:ins>
      <w:del w:id="61" w:author="Sass, Gregory G" w:date="2021-01-04T13:11:00Z">
        <w:r w:rsidDel="00CA645F">
          <w:rPr>
            <w:rFonts w:ascii="Times New Roman" w:hAnsi="Times New Roman"/>
          </w:rPr>
          <w:delText>A</w:delText>
        </w:r>
      </w:del>
      <w:r>
        <w:rPr>
          <w:rFonts w:ascii="Times New Roman" w:hAnsi="Times New Roman"/>
        </w:rPr>
        <w:t xml:space="preserve">daptive </w:t>
      </w:r>
      <w:ins w:id="62" w:author="Sass, Gregory G" w:date="2021-01-04T13:12:00Z">
        <w:r w:rsidR="00CA645F">
          <w:rPr>
            <w:rFonts w:ascii="Times New Roman" w:hAnsi="Times New Roman"/>
          </w:rPr>
          <w:t>approach</w:t>
        </w:r>
      </w:ins>
      <w:del w:id="63" w:author="Sass, Gregory G" w:date="2021-01-04T13:12:00Z">
        <w:r w:rsidDel="00CA645F">
          <w:rPr>
            <w:rFonts w:ascii="Times New Roman" w:hAnsi="Times New Roman"/>
          </w:rPr>
          <w:delText>m</w:delText>
        </w:r>
      </w:del>
      <w:del w:id="64" w:author="Sass, Gregory G" w:date="2021-01-04T13:11:00Z">
        <w:r w:rsidDel="00CA645F">
          <w:rPr>
            <w:rFonts w:ascii="Times New Roman" w:hAnsi="Times New Roman"/>
          </w:rPr>
          <w:delText>anagement</w:delText>
        </w:r>
      </w:del>
      <w:r>
        <w:rPr>
          <w:rFonts w:ascii="Times New Roman" w:hAnsi="Times New Roman"/>
        </w:rPr>
        <w:t xml:space="preserve"> using experimental management actions across many independent systems could allow managers to generate new knowledge about how to creatively manage these systems</w:t>
      </w:r>
      <w:ins w:id="65" w:author="Sass, Gregory G" w:date="2021-01-04T13:12:00Z">
        <w:r w:rsidR="00CA645F">
          <w:rPr>
            <w:rFonts w:ascii="Times New Roman" w:hAnsi="Times New Roman"/>
          </w:rPr>
          <w:t>;</w:t>
        </w:r>
      </w:ins>
      <w:del w:id="66" w:author="Sass, Gregory G" w:date="2021-01-04T13:12:00Z">
        <w:r w:rsidDel="00CA645F">
          <w:rPr>
            <w:rFonts w:ascii="Times New Roman" w:hAnsi="Times New Roman"/>
          </w:rPr>
          <w:delText>,</w:delText>
        </w:r>
      </w:del>
      <w:r>
        <w:rPr>
          <w:rFonts w:ascii="Times New Roman" w:hAnsi="Times New Roman"/>
        </w:rPr>
        <w:t xml:space="preserve"> however, this is not always feasible. Management goals, in systems that </w:t>
      </w:r>
      <w:ins w:id="67" w:author="Sass, Gregory G" w:date="2021-01-04T13:13:00Z">
        <w:r w:rsidR="00CA645F">
          <w:rPr>
            <w:rFonts w:ascii="Times New Roman" w:hAnsi="Times New Roman"/>
          </w:rPr>
          <w:t xml:space="preserve">have the potential to </w:t>
        </w:r>
      </w:ins>
      <w:r>
        <w:rPr>
          <w:rFonts w:ascii="Times New Roman" w:hAnsi="Times New Roman"/>
        </w:rPr>
        <w:t xml:space="preserve">exhibit multiple stable states, </w:t>
      </w:r>
      <w:ins w:id="68" w:author="Sass, Gregory G" w:date="2021-01-04T13:14:00Z">
        <w:r w:rsidR="00CA645F">
          <w:rPr>
            <w:rFonts w:ascii="Times New Roman" w:hAnsi="Times New Roman"/>
          </w:rPr>
          <w:t>often aim to</w:t>
        </w:r>
      </w:ins>
      <w:del w:id="69" w:author="Sass, Gregory G" w:date="2021-01-04T13:14:00Z">
        <w:r w:rsidDel="00CA645F">
          <w:rPr>
            <w:rFonts w:ascii="Times New Roman" w:hAnsi="Times New Roman"/>
          </w:rPr>
          <w:delText>are primarily to</w:delText>
        </w:r>
      </w:del>
      <w:r>
        <w:rPr>
          <w:rFonts w:ascii="Times New Roman" w:hAnsi="Times New Roman"/>
        </w:rPr>
        <w:t xml:space="preserve"> maintain fisheries in the ‘desired’ stable state</w:t>
      </w:r>
      <w:del w:id="70" w:author="Sass, Gregory G" w:date="2021-01-04T13:14:00Z">
        <w:r w:rsidDel="00CA645F">
          <w:rPr>
            <w:rFonts w:ascii="Times New Roman" w:hAnsi="Times New Roman"/>
          </w:rPr>
          <w:delText>,</w:delText>
        </w:r>
      </w:del>
      <w:r>
        <w:rPr>
          <w:rFonts w:ascii="Times New Roman" w:hAnsi="Times New Roman"/>
        </w:rPr>
        <w:t xml:space="preserve"> or the state in which the species most desired by anglers dominates the system. </w:t>
      </w:r>
      <w:ins w:id="71" w:author="Sass, Gregory G" w:date="2021-01-04T13:14:00Z">
        <w:r w:rsidR="00CA645F">
          <w:rPr>
            <w:rFonts w:ascii="Times New Roman" w:hAnsi="Times New Roman"/>
          </w:rPr>
          <w:t>Although</w:t>
        </w:r>
      </w:ins>
      <w:del w:id="72" w:author="Sass, Gregory G" w:date="2021-01-04T13:14:00Z">
        <w:r w:rsidDel="00CA645F">
          <w:rPr>
            <w:rFonts w:ascii="Times New Roman" w:hAnsi="Times New Roman"/>
          </w:rPr>
          <w:delText>While</w:delText>
        </w:r>
      </w:del>
      <w:r>
        <w:rPr>
          <w:rFonts w:ascii="Times New Roman" w:hAnsi="Times New Roman"/>
        </w:rPr>
        <w:t xml:space="preserve"> these desired stable states exist within a broader safe operating space, certain management interventions c</w:t>
      </w:r>
      <w:ins w:id="73" w:author="Sass, Gregory G" w:date="2021-01-04T13:15:00Z">
        <w:r w:rsidR="00CA645F">
          <w:rPr>
            <w:rFonts w:ascii="Times New Roman" w:hAnsi="Times New Roman"/>
          </w:rPr>
          <w:t>ould</w:t>
        </w:r>
      </w:ins>
      <w:del w:id="74" w:author="Sass, Gregory G" w:date="2021-01-04T13:15:00Z">
        <w:r w:rsidDel="00CA645F">
          <w:rPr>
            <w:rFonts w:ascii="Times New Roman" w:hAnsi="Times New Roman"/>
          </w:rPr>
          <w:delText>an</w:delText>
        </w:r>
      </w:del>
      <w:r>
        <w:rPr>
          <w:rFonts w:ascii="Times New Roman" w:hAnsi="Times New Roman"/>
        </w:rPr>
        <w:t xml:space="preserve"> result in shifts into ‘undesired’ states – or states outside </w:t>
      </w:r>
      <w:ins w:id="75" w:author="Sass, Gregory G" w:date="2021-01-04T13:15:00Z">
        <w:r w:rsidR="00CA645F">
          <w:rPr>
            <w:rFonts w:ascii="Times New Roman" w:hAnsi="Times New Roman"/>
          </w:rPr>
          <w:t>a</w:t>
        </w:r>
      </w:ins>
      <w:del w:id="76" w:author="Sass, Gregory G" w:date="2021-01-04T13:15:00Z">
        <w:r w:rsidDel="00CA645F">
          <w:rPr>
            <w:rFonts w:ascii="Times New Roman" w:hAnsi="Times New Roman"/>
          </w:rPr>
          <w:delText>that</w:delText>
        </w:r>
      </w:del>
      <w:r>
        <w:rPr>
          <w:rFonts w:ascii="Times New Roman" w:hAnsi="Times New Roman"/>
        </w:rPr>
        <w:t xml:space="preserve">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ins w:id="77" w:author="Sass, Gregory G" w:date="2021-01-04T13:16:00Z">
        <w:r w:rsidR="00FF1262">
          <w:rPr>
            <w:rFonts w:ascii="Times New Roman" w:hAnsi="Times New Roman"/>
          </w:rPr>
          <w:t xml:space="preserve">effort limitation, </w:t>
        </w:r>
      </w:ins>
      <w:r w:rsidRPr="00AC1F3C">
        <w:rPr>
          <w:rFonts w:ascii="Times New Roman" w:hAnsi="Times New Roman"/>
        </w:rPr>
        <w:t xml:space="preserve">habitat alteration, valuation), </w:t>
      </w:r>
      <w:r>
        <w:rPr>
          <w:rFonts w:ascii="Times New Roman" w:hAnsi="Times New Roman"/>
        </w:rPr>
        <w:t xml:space="preserve">yet fisheries users have diverse goals. Given </w:t>
      </w:r>
      <w:ins w:id="78" w:author="Sass, Gregory G" w:date="2021-01-04T13:16:00Z">
        <w:r w:rsidR="00FF1262">
          <w:rPr>
            <w:rFonts w:ascii="Times New Roman" w:hAnsi="Times New Roman"/>
          </w:rPr>
          <w:t>recreational fishery</w:t>
        </w:r>
      </w:ins>
      <w:del w:id="79" w:author="Sass, Gregory G" w:date="2021-01-04T13:16:00Z">
        <w:r w:rsidDel="00FF1262">
          <w:rPr>
            <w:rFonts w:ascii="Times New Roman" w:hAnsi="Times New Roman"/>
          </w:rPr>
          <w:delText>their</w:delText>
        </w:r>
      </w:del>
      <w:r>
        <w:rPr>
          <w:rFonts w:ascii="Times New Roman" w:hAnsi="Times New Roman"/>
        </w:rPr>
        <w:t xml:space="preserve">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76D8AB8C" w14:textId="5B18804A" w:rsidR="00B55B9B" w:rsidRPr="00B55B9B" w:rsidRDefault="00B55B9B" w:rsidP="00FA2D61">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w:t>
      </w:r>
      <w:del w:id="80" w:author="Chelsey Nieman" w:date="2021-01-05T14:02:00Z">
        <w:r w:rsidDel="000E0033">
          <w:rPr>
            <w:rFonts w:ascii="Times New Roman" w:hAnsi="Times New Roman"/>
          </w:rPr>
          <w:delText>-</w:delText>
        </w:r>
      </w:del>
      <w:r>
        <w:rPr>
          <w:rFonts w:ascii="Times New Roman" w:hAnsi="Times New Roman"/>
        </w:rPr>
        <w:t>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w:t>
      </w:r>
      <w:ins w:id="81" w:author="Sass, Gregory G" w:date="2021-01-04T13:19:00Z">
        <w:r w:rsidR="00FF1262">
          <w:rPr>
            <w:rFonts w:ascii="Times New Roman" w:hAnsi="Times New Roman"/>
          </w:rPr>
          <w:t>ing</w:t>
        </w:r>
      </w:ins>
      <w:r>
        <w:rPr>
          <w:rFonts w:ascii="Times New Roman" w:hAnsi="Times New Roman"/>
        </w:rPr>
        <w:t xml:space="preserve">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ins w:id="82" w:author="Chelsey Nieman" w:date="2021-01-05T14:03:00Z">
        <w:r w:rsidR="000E0033">
          <w:rPr>
            <w:rFonts w:ascii="Times New Roman" w:hAnsi="Times New Roman"/>
          </w:rPr>
          <w:t>In this model, m</w:t>
        </w:r>
        <w:commentRangeStart w:id="83"/>
        <w:r w:rsidR="000E0033">
          <w:rPr>
            <w:rFonts w:ascii="Times New Roman" w:hAnsi="Times New Roman"/>
          </w:rPr>
          <w:t xml:space="preserve">anagers can take advantage of inter-specific interactions to creatively influence system dynamics to meet their </w:t>
        </w:r>
        <w:commentRangeEnd w:id="83"/>
        <w:r w:rsidR="000E0033">
          <w:rPr>
            <w:rStyle w:val="CommentReference"/>
          </w:rPr>
          <w:commentReference w:id="83"/>
        </w:r>
        <w:r w:rsidR="000E0033">
          <w:rPr>
            <w:rFonts w:ascii="Times New Roman" w:hAnsi="Times New Roman"/>
          </w:rPr>
          <w:t>goals.</w:t>
        </w:r>
        <w:r w:rsidR="000E0033">
          <w:rPr>
            <w:rFonts w:ascii="Times New Roman" w:hAnsi="Times New Roman"/>
          </w:rPr>
          <w:t xml:space="preserve"> </w:t>
        </w:r>
      </w:ins>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ins w:id="84" w:author="Chelsey Nieman" w:date="2021-01-05T14:03:00Z">
        <w:r w:rsidR="000E0033">
          <w:rPr>
            <w:rFonts w:ascii="Times New Roman" w:hAnsi="Times New Roman"/>
          </w:rPr>
          <w:t>‘</w:t>
        </w:r>
      </w:ins>
      <w:ins w:id="85" w:author="Sass, Gregory G" w:date="2021-01-04T13:20:00Z">
        <w:del w:id="86" w:author="Chelsey Nieman" w:date="2021-01-05T14:03:00Z">
          <w:r w:rsidR="00FF1262" w:rsidDel="000E0033">
            <w:rPr>
              <w:rFonts w:ascii="Times New Roman" w:hAnsi="Times New Roman"/>
            </w:rPr>
            <w:delText>“</w:delText>
          </w:r>
        </w:del>
        <w:r w:rsidR="00FF1262">
          <w:rPr>
            <w:rFonts w:ascii="Times New Roman" w:hAnsi="Times New Roman"/>
          </w:rPr>
          <w:t>desired</w:t>
        </w:r>
      </w:ins>
      <w:ins w:id="87" w:author="Chelsey Nieman" w:date="2021-01-05T14:03:00Z">
        <w:r w:rsidR="000E0033">
          <w:rPr>
            <w:rFonts w:ascii="Times New Roman" w:hAnsi="Times New Roman"/>
          </w:rPr>
          <w:t>’</w:t>
        </w:r>
      </w:ins>
      <w:ins w:id="88" w:author="Sass, Gregory G" w:date="2021-01-04T13:20:00Z">
        <w:r w:rsidR="00FF1262">
          <w:rPr>
            <w:rFonts w:ascii="Times New Roman" w:hAnsi="Times New Roman"/>
          </w:rPr>
          <w:t xml:space="preserve"> state</w:t>
        </w:r>
        <w:del w:id="89" w:author="Chelsey Nieman" w:date="2021-01-05T14:03:00Z">
          <w:r w:rsidR="00FF1262" w:rsidDel="000E0033">
            <w:rPr>
              <w:rFonts w:ascii="Times New Roman" w:hAnsi="Times New Roman"/>
            </w:rPr>
            <w:delText>”</w:delText>
          </w:r>
        </w:del>
      </w:ins>
      <w:del w:id="90" w:author="Sass, Gregory G" w:date="2021-01-04T13:20:00Z">
        <w:r w:rsidDel="00FF1262">
          <w:rPr>
            <w:rFonts w:ascii="Times New Roman" w:hAnsi="Times New Roman"/>
          </w:rPr>
          <w:delText>safe operating space</w:delText>
        </w:r>
      </w:del>
      <w:r>
        <w:rPr>
          <w:rFonts w:ascii="Times New Roman" w:hAnsi="Times New Roman"/>
        </w:rPr>
        <w:t xml:space="preserve">. </w:t>
      </w:r>
      <w:commentRangeStart w:id="91"/>
      <w:del w:id="92" w:author="Chelsey Nieman" w:date="2021-01-05T14:03:00Z">
        <w:r w:rsidDel="000E0033">
          <w:rPr>
            <w:rFonts w:ascii="Times New Roman" w:hAnsi="Times New Roman"/>
          </w:rPr>
          <w:delText xml:space="preserve">Managers can take advantage of </w:delText>
        </w:r>
      </w:del>
      <w:ins w:id="93" w:author="Sass, Gregory G" w:date="2021-01-04T13:21:00Z">
        <w:del w:id="94" w:author="Chelsey Nieman" w:date="2021-01-05T14:03:00Z">
          <w:r w:rsidR="00FF1262" w:rsidDel="000E0033">
            <w:rPr>
              <w:rFonts w:ascii="Times New Roman" w:hAnsi="Times New Roman"/>
            </w:rPr>
            <w:delText>inter-specific</w:delText>
          </w:r>
        </w:del>
      </w:ins>
      <w:del w:id="95" w:author="Chelsey Nieman" w:date="2021-01-05T14:03:00Z">
        <w:r w:rsidDel="000E0033">
          <w:rPr>
            <w:rFonts w:ascii="Times New Roman" w:hAnsi="Times New Roman"/>
          </w:rPr>
          <w:delText xml:space="preserve">this interactions to creatively influence system dynamics to </w:delText>
        </w:r>
      </w:del>
      <w:ins w:id="96" w:author="Sass, Gregory G" w:date="2021-01-04T13:21:00Z">
        <w:del w:id="97" w:author="Chelsey Nieman" w:date="2021-01-05T14:03:00Z">
          <w:r w:rsidR="00FF1262" w:rsidDel="000E0033">
            <w:rPr>
              <w:rFonts w:ascii="Times New Roman" w:hAnsi="Times New Roman"/>
            </w:rPr>
            <w:delText>meet</w:delText>
          </w:r>
        </w:del>
      </w:ins>
      <w:del w:id="98" w:author="Chelsey Nieman" w:date="2021-01-05T14:03:00Z">
        <w:r w:rsidDel="000E0033">
          <w:rPr>
            <w:rFonts w:ascii="Times New Roman" w:hAnsi="Times New Roman"/>
          </w:rPr>
          <w:delText xml:space="preserve">reach their </w:delText>
        </w:r>
        <w:commentRangeEnd w:id="91"/>
        <w:r w:rsidR="00C55DD3" w:rsidDel="000E0033">
          <w:rPr>
            <w:rStyle w:val="CommentReference"/>
          </w:rPr>
          <w:commentReference w:id="91"/>
        </w:r>
        <w:r w:rsidDel="000E0033">
          <w:rPr>
            <w:rFonts w:ascii="Times New Roman" w:hAnsi="Times New Roman"/>
          </w:rPr>
          <w:delText xml:space="preserve">goals. </w:delText>
        </w:r>
      </w:del>
      <w:r>
        <w:rPr>
          <w:rFonts w:ascii="Times New Roman" w:hAnsi="Times New Roman"/>
        </w:rPr>
        <w:t xml:space="preserve">As such, we </w:t>
      </w:r>
      <w:r w:rsidRPr="00AC1F3C">
        <w:rPr>
          <w:rFonts w:ascii="Times New Roman" w:hAnsi="Times New Roman"/>
        </w:rPr>
        <w:t xml:space="preserve">predict that consideration of these </w:t>
      </w:r>
      <w:r>
        <w:rPr>
          <w:rFonts w:ascii="Times New Roman" w:hAnsi="Times New Roman"/>
        </w:rPr>
        <w:t>inter</w:t>
      </w:r>
      <w:del w:id="99" w:author="Chelsey Nieman" w:date="2021-01-05T14:03:00Z">
        <w:r w:rsidDel="000E0033">
          <w:rPr>
            <w:rFonts w:ascii="Times New Roman" w:hAnsi="Times New Roman"/>
          </w:rPr>
          <w:delText>-</w:delText>
        </w:r>
      </w:del>
      <w:r>
        <w:rPr>
          <w:rFonts w:ascii="Times New Roman" w:hAnsi="Times New Roman"/>
        </w:rPr>
        <w:t xml:space="preserve">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w:t>
      </w:r>
      <w:ins w:id="100" w:author="Sass, Gregory G" w:date="2021-01-04T13:22:00Z">
        <w:r w:rsidR="00FF1262">
          <w:rPr>
            <w:rFonts w:ascii="Times New Roman" w:hAnsi="Times New Roman"/>
          </w:rPr>
          <w:t>influence</w:t>
        </w:r>
      </w:ins>
      <w:del w:id="101" w:author="Sass, Gregory G" w:date="2021-01-04T13:22:00Z">
        <w:r w:rsidDel="00FF1262">
          <w:rPr>
            <w:rFonts w:ascii="Times New Roman" w:hAnsi="Times New Roman"/>
          </w:rPr>
          <w:delText>impact</w:delText>
        </w:r>
      </w:del>
      <w:r>
        <w:rPr>
          <w:rFonts w:ascii="Times New Roman" w:hAnsi="Times New Roman"/>
        </w:rPr>
        <w:t xml:space="preserve"> of simultaneous management of two species in a recreational fishery, the increased diversity of management options when accounting for species interactions, and the </w:t>
      </w:r>
      <w:ins w:id="102" w:author="Sass, Gregory G" w:date="2021-01-04T13:22:00Z">
        <w:r w:rsidR="00FF1262">
          <w:rPr>
            <w:rFonts w:ascii="Times New Roman" w:hAnsi="Times New Roman"/>
          </w:rPr>
          <w:t>effects</w:t>
        </w:r>
      </w:ins>
      <w:del w:id="103" w:author="Sass, Gregory G" w:date="2021-01-04T13:22:00Z">
        <w:r w:rsidDel="00FF1262">
          <w:rPr>
            <w:rFonts w:ascii="Times New Roman" w:hAnsi="Times New Roman"/>
          </w:rPr>
          <w:delText>impacts</w:delText>
        </w:r>
      </w:del>
      <w:r>
        <w:rPr>
          <w:rFonts w:ascii="Times New Roman" w:hAnsi="Times New Roman"/>
        </w:rPr>
        <w:t xml:space="preserve"> of slow change on the stable state of the system. </w:t>
      </w:r>
    </w:p>
    <w:p w14:paraId="5AE760A0" w14:textId="19F136E1" w:rsidR="00E62F5F" w:rsidRDefault="00E05CA0" w:rsidP="00FA2D61">
      <w:pPr>
        <w:pStyle w:val="Heading1"/>
        <w:keepNext w:val="0"/>
        <w:keepLines w:val="0"/>
        <w:widowControl w:val="0"/>
        <w:suppressLineNumbers/>
      </w:pPr>
      <w:bookmarkStart w:id="104" w:name="methods"/>
      <w:r w:rsidRPr="00FA2D61">
        <w:rPr>
          <w:rFonts w:ascii="Times New Roman" w:hAnsi="Times New Roman" w:cs="Times New Roman"/>
          <w:color w:val="auto"/>
          <w:sz w:val="24"/>
          <w:szCs w:val="24"/>
        </w:rPr>
        <w:lastRenderedPageBreak/>
        <w:t>Methods</w:t>
      </w:r>
      <w:bookmarkStart w:id="105" w:name="model"/>
      <w:bookmarkEnd w:id="104"/>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106" w:author="Sass, Gregory G" w:date="2021-01-04T13:30:00Z">
        <w:r w:rsidR="00E67CEE">
          <w:rPr>
            <w:rFonts w:ascii="Times New Roman" w:hAnsi="Times New Roman" w:cs="Times New Roman"/>
          </w:rPr>
          <w:t>used</w:t>
        </w:r>
      </w:ins>
      <w:del w:id="107"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108" w:author="Sass, Gregory G" w:date="2021-01-04T13:30:00Z">
        <w:r w:rsidR="00E67CEE">
          <w:rPr>
            <w:rFonts w:ascii="Times New Roman" w:hAnsi="Times New Roman" w:cs="Times New Roman"/>
          </w:rPr>
          <w:t>operate</w:t>
        </w:r>
      </w:ins>
      <w:del w:id="109"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110" w:author="Sass, Gregory G" w:date="2021-01-04T13:30:00Z">
        <w:r w:rsidR="00E67CEE">
          <w:rPr>
            <w:rFonts w:ascii="Times New Roman" w:hAnsi="Times New Roman" w:cs="Times New Roman"/>
          </w:rPr>
          <w:t xml:space="preserve"> such as</w:t>
        </w:r>
      </w:ins>
      <w:del w:id="111"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112" w:author="Sass, Gregory G" w:date="2021-01-04T13:31:00Z">
        <w:r w:rsidR="00E67CEE">
          <w:rPr>
            <w:rFonts w:ascii="Times New Roman" w:hAnsi="Times New Roman" w:cs="Times New Roman"/>
          </w:rPr>
          <w:t xml:space="preserve"> were</w:t>
        </w:r>
      </w:ins>
      <w:del w:id="113"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114" w:author="Sass, Gregory G" w:date="2021-01-04T13:31:00Z">
        <w:r w:rsidR="00E67CEE">
          <w:rPr>
            <w:rFonts w:ascii="Times New Roman" w:hAnsi="Times New Roman" w:cs="Times New Roman"/>
          </w:rPr>
          <w:t xml:space="preserve"> (Carpenter </w:t>
        </w:r>
        <w:commentRangeStart w:id="115"/>
        <w:r w:rsidR="00E67CEE">
          <w:rPr>
            <w:rFonts w:ascii="Times New Roman" w:hAnsi="Times New Roman" w:cs="Times New Roman"/>
          </w:rPr>
          <w:t>1998</w:t>
        </w:r>
        <w:commentRangeEnd w:id="115"/>
        <w:r w:rsidR="00E67CEE">
          <w:rPr>
            <w:rStyle w:val="CommentReference"/>
          </w:rPr>
          <w:commentReference w:id="115"/>
        </w:r>
        <w:r w:rsidR="00E67CEE">
          <w:rPr>
            <w:rFonts w:ascii="Times New Roman" w:hAnsi="Times New Roman" w:cs="Times New Roman"/>
          </w:rPr>
          <w:t>)</w:t>
        </w:r>
      </w:ins>
      <w:r w:rsidR="008A1964" w:rsidRPr="00FA2D61">
        <w:rPr>
          <w:rFonts w:ascii="Times New Roman" w:hAnsi="Times New Roman" w:cs="Times New Roman"/>
        </w:rPr>
        <w:t>. Our modeling framework allow</w:t>
      </w:r>
      <w:ins w:id="116" w:author="Sass, Gregory G" w:date="2021-01-04T13:32:00Z">
        <w:r w:rsidR="00365FB9">
          <w:rPr>
            <w:rFonts w:ascii="Times New Roman" w:hAnsi="Times New Roman" w:cs="Times New Roman"/>
          </w:rPr>
          <w:t>ed</w:t>
        </w:r>
      </w:ins>
      <w:del w:id="117"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118"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119" w:author="Sass, Gregory G" w:date="2021-01-04T13:33:00Z">
        <w:r w:rsidR="00365FB9">
          <w:rPr>
            <w:rFonts w:ascii="Times New Roman" w:hAnsi="Times New Roman" w:cs="Times New Roman"/>
          </w:rPr>
          <w:t>-specific interactions</w:t>
        </w:r>
      </w:ins>
      <w:del w:id="120"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121"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22" w:author="Sass, Gregory G" w:date="2021-01-04T13:34:00Z">
        <w:r w:rsidR="00365FB9">
          <w:rPr>
            <w:rFonts w:ascii="Times New Roman" w:hAnsi="Times New Roman" w:cs="Times New Roman"/>
          </w:rPr>
          <w:t>r</w:t>
        </w:r>
      </w:ins>
      <w:del w:id="123"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24"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25" w:author="Sass, Gregory G" w:date="2021-01-04T13:34:00Z">
        <w:r w:rsidR="00365FB9">
          <w:rPr>
            <w:rFonts w:ascii="Times New Roman" w:hAnsi="Times New Roman" w:cs="Times New Roman"/>
          </w:rPr>
          <w:t>based on</w:t>
        </w:r>
      </w:ins>
      <w:del w:id="126"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w:t>
      </w:r>
      <w:del w:id="127"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28" w:author="Sass, Gregory G" w:date="2021-01-04T13:35:00Z">
        <w:r w:rsidR="00365FB9">
          <w:rPr>
            <w:rFonts w:ascii="Times New Roman" w:hAnsi="Times New Roman" w:cs="Times New Roman"/>
          </w:rPr>
          <w:t xml:space="preserve"> have</w:t>
        </w:r>
      </w:ins>
      <w:del w:id="129"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30" w:author="Sass, Gregory G" w:date="2021-01-04T13:35:00Z">
        <w:r w:rsidR="00365FB9">
          <w:rPr>
            <w:rFonts w:ascii="Times New Roman" w:hAnsi="Times New Roman" w:cs="Times New Roman"/>
          </w:rPr>
          <w:t>exploited</w:t>
        </w:r>
      </w:ins>
      <w:del w:id="131"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105"/>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32"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33"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34" w:author="Sass, Gregory G" w:date="2021-01-04T13:36:00Z">
        <w:r w:rsidR="000C4A07">
          <w:rPr>
            <w:rFonts w:ascii="Times New Roman" w:hAnsi="Times New Roman" w:cs="Times New Roman"/>
          </w:rPr>
          <w:t>a</w:t>
        </w:r>
      </w:ins>
      <w:del w:id="135"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36"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37" w:author="Sass, Gregory G" w:date="2021-01-04T13:37:00Z">
        <w:r w:rsidR="000C4A07">
          <w:rPr>
            <w:rFonts w:ascii="Times New Roman" w:hAnsi="Times New Roman" w:cs="Times New Roman"/>
          </w:rPr>
          <w:t>exploited</w:t>
        </w:r>
      </w:ins>
      <w:del w:id="138"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39" w:author="Sass, Gregory G" w:date="2021-01-04T13:40:00Z">
        <w:r w:rsidR="000C4A07">
          <w:rPr>
            <w:rFonts w:ascii="Times New Roman" w:hAnsi="Times New Roman" w:cs="Times New Roman"/>
          </w:rPr>
          <w:t xml:space="preserve">Walters and </w:t>
        </w:r>
        <w:proofErr w:type="spellStart"/>
        <w:r w:rsidR="000C4A07">
          <w:rPr>
            <w:rFonts w:ascii="Times New Roman" w:hAnsi="Times New Roman" w:cs="Times New Roman"/>
          </w:rPr>
          <w:t>Juanes</w:t>
        </w:r>
        <w:proofErr w:type="spellEnd"/>
        <w:r w:rsidR="000C4A07">
          <w:rPr>
            <w:rFonts w:ascii="Times New Roman" w:hAnsi="Times New Roman" w:cs="Times New Roman"/>
          </w:rPr>
          <w:t xml:space="preserve"> </w:t>
        </w:r>
        <w:commentRangeStart w:id="140"/>
        <w:r w:rsidR="000C4A07">
          <w:rPr>
            <w:rFonts w:ascii="Times New Roman" w:hAnsi="Times New Roman" w:cs="Times New Roman"/>
          </w:rPr>
          <w:t>1993</w:t>
        </w:r>
        <w:commentRangeEnd w:id="140"/>
        <w:r w:rsidR="000C4A07">
          <w:rPr>
            <w:rStyle w:val="CommentReference"/>
          </w:rPr>
          <w:commentReference w:id="140"/>
        </w:r>
        <w:r w:rsidR="000C4A07">
          <w:rPr>
            <w:rFonts w:ascii="Times New Roman" w:hAnsi="Times New Roman" w:cs="Times New Roman"/>
          </w:rPr>
          <w:t xml:space="preserve">, </w:t>
        </w:r>
      </w:ins>
      <w:r w:rsidR="00156084">
        <w:rPr>
          <w:rFonts w:ascii="Times New Roman" w:hAnsi="Times New Roman" w:cs="Times New Roman"/>
        </w:rPr>
        <w:t>Walters and Martell 2004</w:t>
      </w:r>
      <w:ins w:id="141"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42"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43"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44" w:name="adult-dynamics"/>
      <w:r w:rsidRPr="00FA2D61">
        <w:rPr>
          <w:rFonts w:ascii="Times New Roman" w:hAnsi="Times New Roman" w:cs="Times New Roman"/>
          <w:b w:val="0"/>
          <w:bCs w:val="0"/>
          <w:i/>
          <w:iCs/>
          <w:color w:val="auto"/>
          <w:sz w:val="24"/>
          <w:szCs w:val="24"/>
        </w:rPr>
        <w:t>Adult Dynamics</w:t>
      </w:r>
      <w:bookmarkEnd w:id="144"/>
    </w:p>
    <w:p w14:paraId="6CB99C83" w14:textId="0DBC4465" w:rsidR="00DB5BA4" w:rsidRPr="00B233A4" w:rsidRDefault="005739EA" w:rsidP="003A2A6C">
      <w:pPr>
        <w:pStyle w:val="FirstParagraph"/>
        <w:widowControl w:val="0"/>
        <w:suppressLineNumbers/>
        <w:jc w:val="center"/>
        <w:rPr>
          <w:rFonts w:ascii="Times New Roman" w:hAnsi="Times New Roman" w:cs="Times New Roman"/>
        </w:rPr>
      </w:pPr>
      <m:oMath>
        <m:f>
          <m:fPr>
            <m:ctrlPr>
              <w:ins w:id="145" w:author="Chelsey Nieman" w:date="2021-01-05T09:51:00Z">
                <w:rPr>
                  <w:rFonts w:ascii="Cambria Math" w:hAnsi="Cambria Math" w:cs="Times New Roman"/>
                </w:rPr>
              </w:ins>
            </m:ctrlPr>
          </m:fPr>
          <m:num>
            <m:r>
              <w:rPr>
                <w:rFonts w:ascii="Cambria Math" w:hAnsi="Cambria Math" w:cs="Times New Roman"/>
              </w:rPr>
              <m:t>d</m:t>
            </m:r>
            <m:sSub>
              <m:sSubPr>
                <m:ctrlPr>
                  <w:ins w:id="146"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147"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148"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149" w:author="Chelsey Nieman" w:date="2021-01-05T09:51: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15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151" w:author="Chelsey Nieman" w:date="2021-01-05T09:51: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152"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5739EA" w:rsidP="003A2A6C">
      <w:pPr>
        <w:pStyle w:val="FirstParagraph"/>
        <w:widowControl w:val="0"/>
        <w:suppressLineNumbers/>
        <w:jc w:val="center"/>
        <w:rPr>
          <w:rFonts w:ascii="Times New Roman" w:hAnsi="Times New Roman" w:cs="Times New Roman"/>
        </w:rPr>
      </w:pPr>
      <m:oMath>
        <m:f>
          <m:fPr>
            <m:ctrlPr>
              <w:ins w:id="153" w:author="Chelsey Nieman" w:date="2021-01-05T09:51:00Z">
                <w:rPr>
                  <w:rFonts w:ascii="Cambria Math" w:hAnsi="Cambria Math" w:cs="Times New Roman"/>
                </w:rPr>
              </w:ins>
            </m:ctrlPr>
          </m:fPr>
          <m:num>
            <m:r>
              <w:rPr>
                <w:rFonts w:ascii="Cambria Math" w:hAnsi="Cambria Math" w:cs="Times New Roman"/>
              </w:rPr>
              <m:t>d</m:t>
            </m:r>
            <m:sSub>
              <m:sSubPr>
                <m:ctrlPr>
                  <w:ins w:id="154"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155"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156"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157" w:author="Chelsey Nieman" w:date="2021-01-05T09:51: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158"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159" w:author="Chelsey Nieman" w:date="2021-01-05T09:51: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16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161"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162"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163" w:author="Chelsey Nieman" w:date="2021-01-05T09:51: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164" w:author="Chelsey Nieman" w:date="2021-01-05T09:51: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165"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ins w:id="166" w:author="Chelsey Nieman" w:date="2021-01-05T09:51: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167" w:author="Chelsey Nieman" w:date="2021-01-05T09:51: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68" w:name="juvenile-dynamics"/>
      <w:r w:rsidRPr="00FA2D61">
        <w:rPr>
          <w:rFonts w:ascii="Times New Roman" w:hAnsi="Times New Roman" w:cs="Times New Roman"/>
          <w:b w:val="0"/>
          <w:bCs w:val="0"/>
          <w:i/>
          <w:iCs/>
          <w:color w:val="auto"/>
          <w:sz w:val="24"/>
          <w:szCs w:val="24"/>
        </w:rPr>
        <w:t>Juvenile Dynamics</w:t>
      </w:r>
      <w:bookmarkEnd w:id="168"/>
    </w:p>
    <w:p w14:paraId="73F71338" w14:textId="683FF7DF" w:rsidR="00DB5BA4" w:rsidRPr="00B233A4" w:rsidRDefault="005739EA" w:rsidP="003A2A6C">
      <w:pPr>
        <w:pStyle w:val="FirstParagraph"/>
        <w:widowControl w:val="0"/>
        <w:suppressLineNumbers/>
        <w:jc w:val="center"/>
        <w:rPr>
          <w:rFonts w:ascii="Times New Roman" w:hAnsi="Times New Roman" w:cs="Times New Roman"/>
        </w:rPr>
      </w:pPr>
      <m:oMath>
        <m:f>
          <m:fPr>
            <m:ctrlPr>
              <w:ins w:id="169" w:author="Chelsey Nieman" w:date="2021-01-05T09:51:00Z">
                <w:rPr>
                  <w:rFonts w:ascii="Cambria Math" w:hAnsi="Cambria Math" w:cs="Times New Roman"/>
                </w:rPr>
              </w:ins>
            </m:ctrlPr>
          </m:fPr>
          <m:num>
            <m:r>
              <w:rPr>
                <w:rFonts w:ascii="Cambria Math" w:hAnsi="Cambria Math" w:cs="Times New Roman"/>
              </w:rPr>
              <m:t>d</m:t>
            </m:r>
            <m:sSub>
              <m:sSubPr>
                <m:ctrlPr>
                  <w:ins w:id="170"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171" w:author="Chelsey Nieman" w:date="2021-01-05T09:5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172"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173" w:author="Chelsey Nieman" w:date="2021-01-05T09:51: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174" w:author="Chelsey Nieman" w:date="2021-01-05T09:51: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175" w:author="Chelsey Nieman" w:date="2021-01-05T09:5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176" w:author="Chelsey Nieman" w:date="2021-01-05T09:51: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177" w:author="Chelsey Nieman" w:date="2021-01-05T09:51:00Z">
                <w:rPr>
                  <w:rFonts w:ascii="Cambria Math" w:hAnsi="Cambria Math" w:cs="Times New Roman"/>
                </w:rPr>
              </w:ins>
            </m:ctrlPr>
          </m:fPr>
          <m:num>
            <m:sSub>
              <m:sSubPr>
                <m:ctrlPr>
                  <w:ins w:id="178" w:author="Chelsey Nieman" w:date="2021-01-05T09:51:00Z">
                    <w:rPr>
                      <w:rFonts w:ascii="Cambria Math" w:hAnsi="Cambria Math" w:cs="Times New Roman"/>
                    </w:rPr>
                  </w:ins>
                </m:ctrlPr>
              </m:sSubPr>
              <m:e>
                <m:r>
                  <w:rPr>
                    <w:rFonts w:ascii="Cambria Math" w:hAnsi="Cambria Math" w:cs="Times New Roman"/>
                  </w:rPr>
                  <m:t>c</m:t>
                </m:r>
              </m:e>
              <m:sub>
                <m:sSub>
                  <m:sSubPr>
                    <m:ctrlPr>
                      <w:ins w:id="179"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18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181"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182"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183"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184" w:author="Chelsey Nieman" w:date="2021-01-05T09:51: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185"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186" w:author="Chelsey Nieman" w:date="2021-01-05T09:51:00Z">
                    <w:rPr>
                      <w:rFonts w:ascii="Cambria Math" w:hAnsi="Cambria Math" w:cs="Times New Roman"/>
                    </w:rPr>
                  </w:ins>
                </m:ctrlPr>
              </m:sSubPr>
              <m:e>
                <m:r>
                  <w:rPr>
                    <w:rFonts w:ascii="Cambria Math" w:hAnsi="Cambria Math" w:cs="Times New Roman"/>
                  </w:rPr>
                  <m:t>c</m:t>
                </m:r>
              </m:e>
              <m:sub>
                <m:sSub>
                  <m:sSubPr>
                    <m:ctrlPr>
                      <w:ins w:id="187"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188"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189" w:author="Chelsey Nieman" w:date="2021-01-05T09:51:00Z">
                <w:rPr>
                  <w:rFonts w:ascii="Cambria Math" w:hAnsi="Cambria Math" w:cs="Times New Roman"/>
                </w:rPr>
              </w:ins>
            </m:ctrlPr>
          </m:fPr>
          <m:num>
            <m:sSub>
              <m:sSubPr>
                <m:ctrlPr>
                  <w:ins w:id="190" w:author="Chelsey Nieman" w:date="2021-01-05T09:51:00Z">
                    <w:rPr>
                      <w:rFonts w:ascii="Cambria Math" w:hAnsi="Cambria Math" w:cs="Times New Roman"/>
                    </w:rPr>
                  </w:ins>
                </m:ctrlPr>
              </m:sSubPr>
              <m:e>
                <m:r>
                  <w:rPr>
                    <w:rFonts w:ascii="Cambria Math" w:hAnsi="Cambria Math" w:cs="Times New Roman"/>
                  </w:rPr>
                  <m:t>c</m:t>
                </m:r>
              </m:e>
              <m:sub>
                <m:sSub>
                  <m:sSubPr>
                    <m:ctrlPr>
                      <w:ins w:id="191"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192"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193"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194"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195"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196" w:author="Chelsey Nieman" w:date="2021-01-05T09:51: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197"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198" w:author="Chelsey Nieman" w:date="2021-01-05T09:51:00Z">
                    <w:rPr>
                      <w:rFonts w:ascii="Cambria Math" w:hAnsi="Cambria Math" w:cs="Times New Roman"/>
                    </w:rPr>
                  </w:ins>
                </m:ctrlPr>
              </m:sSubPr>
              <m:e>
                <m:r>
                  <w:rPr>
                    <w:rFonts w:ascii="Cambria Math" w:hAnsi="Cambria Math" w:cs="Times New Roman"/>
                  </w:rPr>
                  <m:t>c</m:t>
                </m:r>
              </m:e>
              <m:sub>
                <m:sSub>
                  <m:sSubPr>
                    <m:ctrlPr>
                      <w:ins w:id="199"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0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01"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02" w:author="Chelsey Nieman" w:date="2021-01-05T09:51:00Z">
                <w:rPr>
                  <w:rFonts w:ascii="Cambria Math" w:hAnsi="Cambria Math" w:cs="Times New Roman"/>
                </w:rPr>
              </w:ins>
            </m:ctrlPr>
          </m:sSubPr>
          <m:e>
            <m:r>
              <w:rPr>
                <w:rFonts w:ascii="Cambria Math" w:hAnsi="Cambria Math" w:cs="Times New Roman"/>
              </w:rPr>
              <m:t>c</m:t>
            </m:r>
          </m:e>
          <m:sub>
            <m:sSub>
              <m:sSubPr>
                <m:ctrlPr>
                  <w:ins w:id="203"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04"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05"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06"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07"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08"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5739EA" w:rsidP="003A2A6C">
      <w:pPr>
        <w:pStyle w:val="FirstParagraph"/>
        <w:widowControl w:val="0"/>
        <w:suppressLineNumbers/>
        <w:jc w:val="center"/>
        <w:rPr>
          <w:rFonts w:ascii="Times New Roman" w:hAnsi="Times New Roman" w:cs="Times New Roman"/>
        </w:rPr>
      </w:pPr>
      <m:oMath>
        <m:f>
          <m:fPr>
            <m:ctrlPr>
              <w:ins w:id="209" w:author="Chelsey Nieman" w:date="2021-01-05T09:51:00Z">
                <w:rPr>
                  <w:rFonts w:ascii="Cambria Math" w:hAnsi="Cambria Math" w:cs="Times New Roman"/>
                </w:rPr>
              </w:ins>
            </m:ctrlPr>
          </m:fPr>
          <m:num>
            <m:r>
              <w:rPr>
                <w:rFonts w:ascii="Cambria Math" w:hAnsi="Cambria Math" w:cs="Times New Roman"/>
              </w:rPr>
              <m:t>d</m:t>
            </m:r>
            <m:sSub>
              <m:sSubPr>
                <m:ctrlPr>
                  <w:ins w:id="210"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11" w:author="Chelsey Nieman" w:date="2021-01-05T09:5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12"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13" w:author="Chelsey Nieman" w:date="2021-01-05T09:51: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14" w:author="Chelsey Nieman" w:date="2021-01-05T09:51:00Z">
                    <w:rPr>
                      <w:rFonts w:ascii="Cambria Math" w:hAnsi="Cambria Math" w:cs="Times New Roman"/>
                      <w:i/>
                    </w:rPr>
                  </w:ins>
                </m:ctrlPr>
              </m:sSubPr>
              <m:e>
                <m:sSub>
                  <m:sSubPr>
                    <m:ctrlPr>
                      <w:ins w:id="215" w:author="Chelsey Nieman" w:date="2021-01-05T09:51: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16" w:author="Chelsey Nieman" w:date="2021-01-05T09:51: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17" w:author="Chelsey Nieman" w:date="2021-01-05T09:51:00Z">
                <w:rPr>
                  <w:rFonts w:ascii="Cambria Math" w:hAnsi="Cambria Math" w:cs="Times New Roman"/>
                </w:rPr>
              </w:ins>
            </m:ctrlPr>
          </m:fPr>
          <m:num>
            <m:sSub>
              <m:sSubPr>
                <m:ctrlPr>
                  <w:ins w:id="218" w:author="Chelsey Nieman" w:date="2021-01-05T09:51:00Z">
                    <w:rPr>
                      <w:rFonts w:ascii="Cambria Math" w:hAnsi="Cambria Math" w:cs="Times New Roman"/>
                    </w:rPr>
                  </w:ins>
                </m:ctrlPr>
              </m:sSubPr>
              <m:e>
                <m:r>
                  <w:rPr>
                    <w:rFonts w:ascii="Cambria Math" w:hAnsi="Cambria Math" w:cs="Times New Roman"/>
                  </w:rPr>
                  <m:t>c</m:t>
                </m:r>
              </m:e>
              <m:sub>
                <m:sSub>
                  <m:sSubPr>
                    <m:ctrlPr>
                      <w:ins w:id="219"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21"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22"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23"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24" w:author="Chelsey Nieman" w:date="2021-01-05T09:5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25"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26" w:author="Chelsey Nieman" w:date="2021-01-05T09:51:00Z">
                    <w:rPr>
                      <w:rFonts w:ascii="Cambria Math" w:hAnsi="Cambria Math" w:cs="Times New Roman"/>
                    </w:rPr>
                  </w:ins>
                </m:ctrlPr>
              </m:sSubPr>
              <m:e>
                <m:r>
                  <w:rPr>
                    <w:rFonts w:ascii="Cambria Math" w:hAnsi="Cambria Math" w:cs="Times New Roman"/>
                  </w:rPr>
                  <m:t>c</m:t>
                </m:r>
              </m:e>
              <m:sub>
                <m:sSub>
                  <m:sSubPr>
                    <m:ctrlPr>
                      <w:ins w:id="227"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8"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29" w:author="Chelsey Nieman" w:date="2021-01-05T09:51:00Z">
                <w:rPr>
                  <w:rFonts w:ascii="Cambria Math" w:hAnsi="Cambria Math" w:cs="Times New Roman"/>
                </w:rPr>
              </w:ins>
            </m:ctrlPr>
          </m:fPr>
          <m:num>
            <m:sSub>
              <m:sSubPr>
                <m:ctrlPr>
                  <w:ins w:id="230" w:author="Chelsey Nieman" w:date="2021-01-05T09:51:00Z">
                    <w:rPr>
                      <w:rFonts w:ascii="Cambria Math" w:hAnsi="Cambria Math" w:cs="Times New Roman"/>
                    </w:rPr>
                  </w:ins>
                </m:ctrlPr>
              </m:sSubPr>
              <m:e>
                <m:r>
                  <w:rPr>
                    <w:rFonts w:ascii="Cambria Math" w:hAnsi="Cambria Math" w:cs="Times New Roman"/>
                  </w:rPr>
                  <m:t>c</m:t>
                </m:r>
              </m:e>
              <m:sub>
                <m:sSub>
                  <m:sSubPr>
                    <m:ctrlPr>
                      <w:ins w:id="231"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32"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33"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34"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35"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36" w:author="Chelsey Nieman" w:date="2021-01-05T09:5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37"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38" w:author="Chelsey Nieman" w:date="2021-01-05T09:51:00Z">
                    <w:rPr>
                      <w:rFonts w:ascii="Cambria Math" w:hAnsi="Cambria Math" w:cs="Times New Roman"/>
                    </w:rPr>
                  </w:ins>
                </m:ctrlPr>
              </m:sSubPr>
              <m:e>
                <m:r>
                  <w:rPr>
                    <w:rFonts w:ascii="Cambria Math" w:hAnsi="Cambria Math" w:cs="Times New Roman"/>
                  </w:rPr>
                  <m:t>c</m:t>
                </m:r>
              </m:e>
              <m:sub>
                <m:sSub>
                  <m:sSubPr>
                    <m:ctrlPr>
                      <w:ins w:id="239"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4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1"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242" w:author="Chelsey Nieman" w:date="2021-01-05T09:51:00Z">
                <w:rPr>
                  <w:rFonts w:ascii="Cambria Math" w:hAnsi="Cambria Math" w:cs="Times New Roman"/>
                </w:rPr>
              </w:ins>
            </m:ctrlPr>
          </m:sSubPr>
          <m:e>
            <m:r>
              <w:rPr>
                <w:rFonts w:ascii="Cambria Math" w:hAnsi="Cambria Math" w:cs="Times New Roman"/>
              </w:rPr>
              <m:t>c</m:t>
            </m:r>
          </m:e>
          <m:sub>
            <m:sSub>
              <m:sSubPr>
                <m:ctrlPr>
                  <w:ins w:id="243"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44"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245"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46"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7" w:author="Chelsey Nieman" w:date="2021-01-05T09:5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48"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37887A5"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ins w:id="249" w:author="Chelsey Nieman" w:date="2021-01-05T09:51: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50" w:author="Chelsey Nieman" w:date="2021-01-05T09:51: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ins w:id="251" w:author="Chelsey Nieman" w:date="2021-01-05T09:51:00Z">
                <w:rPr>
                  <w:rFonts w:ascii="Cambria Math" w:hAnsi="Cambria Math" w:cs="Times New Roman"/>
                </w:rPr>
              </w:ins>
            </m:ctrlPr>
          </m:sSubPr>
          <m:e>
            <m:r>
              <w:rPr>
                <w:rFonts w:ascii="Cambria Math" w:hAnsi="Cambria Math" w:cs="Times New Roman"/>
              </w:rPr>
              <m:t>c</m:t>
            </m:r>
          </m:e>
          <m:sub>
            <m:sSub>
              <m:sSubPr>
                <m:ctrlPr>
                  <w:ins w:id="252"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3"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54"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5"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256"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257"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ins w:id="258" w:author="Chelsey Nieman" w:date="2021-01-05T09:51:00Z">
                <w:rPr>
                  <w:rFonts w:ascii="Cambria Math" w:hAnsi="Cambria Math" w:cs="Times New Roman"/>
                </w:rPr>
              </w:ins>
            </m:ctrlPr>
          </m:fPr>
          <m:num>
            <m:sSub>
              <m:sSubPr>
                <m:ctrlPr>
                  <w:ins w:id="259" w:author="Chelsey Nieman" w:date="2021-01-05T09:51:00Z">
                    <w:rPr>
                      <w:rFonts w:ascii="Cambria Math" w:hAnsi="Cambria Math" w:cs="Times New Roman"/>
                    </w:rPr>
                  </w:ins>
                </m:ctrlPr>
              </m:sSubPr>
              <m:e>
                <m:r>
                  <w:rPr>
                    <w:rFonts w:ascii="Cambria Math" w:hAnsi="Cambria Math" w:cs="Times New Roman"/>
                  </w:rPr>
                  <m:t>c</m:t>
                </m:r>
              </m:e>
              <m:sub>
                <m:sSub>
                  <m:sSubPr>
                    <m:ctrlPr>
                      <w:ins w:id="260"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61"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62"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63"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64"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65" w:author="Chelsey Nieman" w:date="2021-01-05T09:5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66" w:author="Chelsey Nieman" w:date="2021-01-05T09:5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67" w:author="Chelsey Nieman" w:date="2021-01-05T09:51:00Z">
                    <w:rPr>
                      <w:rFonts w:ascii="Cambria Math" w:hAnsi="Cambria Math" w:cs="Times New Roman"/>
                    </w:rPr>
                  </w:ins>
                </m:ctrlPr>
              </m:sSubPr>
              <m:e>
                <m:r>
                  <w:rPr>
                    <w:rFonts w:ascii="Cambria Math" w:hAnsi="Cambria Math" w:cs="Times New Roman"/>
                  </w:rPr>
                  <m:t>c</m:t>
                </m:r>
              </m:e>
              <m:sub>
                <m:sSub>
                  <m:sSubPr>
                    <m:ctrlPr>
                      <w:ins w:id="268"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69"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70"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271"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272" w:author="Sass, Gregory G" w:date="2021-01-04T13:46:00Z">
        <w:r w:rsidR="00A4307E">
          <w:rPr>
            <w:rFonts w:ascii="Times New Roman" w:hAnsi="Times New Roman" w:cs="Times New Roman"/>
          </w:rPr>
          <w:t>However, i</w:t>
        </w:r>
      </w:ins>
      <w:del w:id="273"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274" w:author="Sass, Gregory G" w:date="2021-01-04T13:46:00Z">
        <w:r w:rsidR="00A4307E">
          <w:rPr>
            <w:rFonts w:ascii="Times New Roman" w:hAnsi="Times New Roman" w:cs="Times New Roman"/>
          </w:rPr>
          <w:t xml:space="preserve"> </w:t>
        </w:r>
      </w:ins>
      <w:del w:id="275"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276" w:author="Sass, Gregory G" w:date="2021-01-04T13:48:00Z">
        <w:r w:rsidR="00A4307E">
          <w:rPr>
            <w:rFonts w:ascii="Times New Roman" w:hAnsi="Times New Roman" w:cs="Times New Roman"/>
          </w:rPr>
          <w:t xml:space="preserve">  Refuge availability is commonly assumed to decrease predation risk (Walters and </w:t>
        </w:r>
        <w:proofErr w:type="spellStart"/>
        <w:r w:rsidR="00A4307E">
          <w:rPr>
            <w:rFonts w:ascii="Times New Roman" w:hAnsi="Times New Roman" w:cs="Times New Roman"/>
          </w:rPr>
          <w:t>Juanes</w:t>
        </w:r>
        <w:proofErr w:type="spellEnd"/>
        <w:r w:rsidR="00A4307E">
          <w:rPr>
            <w:rFonts w:ascii="Times New Roman" w:hAnsi="Times New Roman" w:cs="Times New Roman"/>
          </w:rPr>
          <w:t xml:space="preserve">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277"/>
      <w:del w:id="278" w:author="Sass, Gregory G" w:date="2021-01-04T13:49:00Z">
        <w:r w:rsidRPr="00B233A4" w:rsidDel="00A4307E">
          <w:rPr>
            <w:rFonts w:ascii="Times New Roman" w:hAnsi="Times New Roman" w:cs="Times New Roman"/>
          </w:rPr>
          <w:delText>The</w:delText>
        </w:r>
      </w:del>
      <w:commentRangeEnd w:id="277"/>
      <w:r w:rsidR="00A4307E">
        <w:rPr>
          <w:rStyle w:val="CommentReference"/>
        </w:rPr>
        <w:commentReference w:id="277"/>
      </w:r>
      <w:del w:id="279"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80" w:author="Chelsey Nieman" w:date="2021-01-05T09:51: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81" w:author="Chelsey Nieman" w:date="2021-01-05T09:51: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82"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283"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284" w:author="Chelsey Nieman" w:date="2021-01-05T09:5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85"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286"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287" w:author="Chelsey Nieman" w:date="2021-01-05T09:5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88"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289"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290"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1" w:author="Chelsey Nieman" w:date="2021-01-05T09:51: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2" w:author="Chelsey Nieman" w:date="2021-01-05T09:51: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3" w:author="Chelsey Nieman" w:date="2021-01-05T09:51: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294" w:author="Chelsey Nieman" w:date="2021-01-05T09:51: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5" w:author="Chelsey Nieman" w:date="2021-01-05T09:51: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6" w:author="Chelsey Nieman" w:date="2021-01-05T09:51: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297"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298"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299" w:author="Chelsey Nieman" w:date="2021-01-05T09:5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300"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301"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302" w:author="Chelsey Nieman" w:date="2021-01-05T09:5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303" w:author="Chelsey Nieman" w:date="2021-01-05T09:51:00Z">
                        <w:rPr>
                          <w:rFonts w:ascii="Cambria Math" w:hAnsi="Cambria Math" w:cs="Times New Roman"/>
                          <w:b w:val="0"/>
                          <w:bCs w:val="0"/>
                        </w:rPr>
                      </w:ins>
                    </m:ctrlPr>
                  </m:sSubPr>
                  <m:e>
                    <m:r>
                      <m:rPr>
                        <m:sty m:val="bi"/>
                      </m:rPr>
                      <w:rPr>
                        <w:rFonts w:ascii="Cambria Math" w:hAnsi="Cambria Math" w:cs="Times New Roman"/>
                      </w:rPr>
                      <m:t>c</m:t>
                    </m:r>
                  </m:e>
                  <m:sub>
                    <m:sSub>
                      <m:sSubPr>
                        <m:ctrlPr>
                          <w:ins w:id="304"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305" w:author="Chelsey Nieman" w:date="2021-01-05T09:5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306" w:author="Chelsey Nieman" w:date="2021-01-05T09:51: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307" w:author="Chelsey Nieman" w:date="2021-01-05T09:51: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5739EA" w:rsidP="00D323D4">
            <w:pPr>
              <w:pStyle w:val="Compact"/>
              <w:widowControl w:val="0"/>
              <w:suppressLineNumbers/>
              <w:rPr>
                <w:rFonts w:ascii="Times New Roman" w:hAnsi="Times New Roman" w:cs="Times New Roman"/>
                <w:b w:val="0"/>
                <w:bCs w:val="0"/>
              </w:rPr>
            </w:pPr>
            <m:oMathPara>
              <m:oMath>
                <m:sSub>
                  <m:sSubPr>
                    <m:ctrlPr>
                      <w:ins w:id="308" w:author="Chelsey Nieman" w:date="2021-01-05T09:51: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309" w:author="Chelsey Nieman" w:date="2021-01-05T09:51: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commentRangeStart w:id="310"/>
      <w:r>
        <w:rPr>
          <w:rFonts w:ascii="Times New Roman" w:hAnsi="Times New Roman" w:cs="Times New Roman"/>
          <w:vertAlign w:val="superscript"/>
        </w:rPr>
        <w:t>+</w:t>
      </w:r>
      <w:r>
        <w:rPr>
          <w:rFonts w:ascii="Times New Roman" w:hAnsi="Times New Roman" w:cs="Times New Roman"/>
        </w:rPr>
        <w:t xml:space="preserve">Units are listed in parentheses where applicable </w:t>
      </w:r>
      <w:commentRangeEnd w:id="310"/>
      <w:r w:rsidR="00EC0B0C">
        <w:rPr>
          <w:rStyle w:val="CommentReference"/>
        </w:rPr>
        <w:commentReference w:id="310"/>
      </w:r>
    </w:p>
    <w:p w14:paraId="30D3A79B" w14:textId="6F0B7808" w:rsidR="00D17398" w:rsidRDefault="00D17398" w:rsidP="00D17398">
      <w:pPr>
        <w:rPr>
          <w:b/>
          <w:bCs/>
        </w:rPr>
      </w:pPr>
      <w:bookmarkStart w:id="311"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312"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311"/>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313" w:author="Sass, Gregory G" w:date="2021-01-04T13:57:00Z">
        <w:r w:rsidR="009C23F4">
          <w:rPr>
            <w:rFonts w:ascii="Times New Roman" w:hAnsi="Times New Roman" w:cs="Times New Roman"/>
          </w:rPr>
          <w:t>appl</w:t>
        </w:r>
      </w:ins>
      <w:ins w:id="314"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315" w:author="Sass, Gregory G" w:date="2021-01-04T13:58:00Z">
        <w:r w:rsidR="009C23F4">
          <w:rPr>
            <w:rFonts w:ascii="Times New Roman" w:hAnsi="Times New Roman" w:cs="Times New Roman"/>
          </w:rPr>
          <w:t>challenging</w:t>
        </w:r>
      </w:ins>
      <w:del w:id="316"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317" w:author="Stuart Jones" w:date="2021-01-05T03:24:00Z">
        <w:r w:rsidR="00C55DD3">
          <w:rPr>
            <w:rFonts w:ascii="Times New Roman" w:hAnsi="Times New Roman" w:cs="Times New Roman"/>
          </w:rPr>
          <w:t xml:space="preserve"> </w:t>
        </w:r>
      </w:ins>
      <w:del w:id="318"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319" w:author="Sass, Gregory G" w:date="2021-01-04T13:58:00Z">
        <w:r w:rsidR="009C23F4">
          <w:rPr>
            <w:rFonts w:ascii="Times New Roman" w:hAnsi="Times New Roman" w:cs="Times New Roman"/>
          </w:rPr>
          <w:t>were</w:t>
        </w:r>
      </w:ins>
      <w:del w:id="320"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321" w:author="Stuart Jones" w:date="2021-01-05T03:24:00Z">
        <w:r w:rsidR="00C55DD3">
          <w:rPr>
            <w:rFonts w:ascii="Times New Roman" w:hAnsi="Times New Roman" w:cs="Times New Roman"/>
          </w:rPr>
          <w:t xml:space="preserve"> </w:t>
        </w:r>
      </w:ins>
      <w:del w:id="322"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323"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324"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325" w:author="Sass, Gregory G" w:date="2021-01-04T13:59:00Z">
        <w:r w:rsidR="009C23F4">
          <w:rPr>
            <w:rFonts w:ascii="Times New Roman" w:hAnsi="Times New Roman" w:cs="Times New Roman"/>
          </w:rPr>
          <w:t>simultaneously,</w:t>
        </w:r>
      </w:ins>
      <w:del w:id="326"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ED480B1" w14:textId="192349C7" w:rsidR="00DB5BA4" w:rsidRPr="00B233A4" w:rsidRDefault="00D17398">
      <w:pPr>
        <w:pStyle w:val="FirstParagraph"/>
        <w:widowControl w:val="0"/>
        <w:suppressLineNumbers/>
        <w:ind w:firstLine="720"/>
        <w:rPr>
          <w:rFonts w:ascii="Times New Roman" w:hAnsi="Times New Roman" w:cs="Times New Roman"/>
        </w:rPr>
      </w:pPr>
      <w:commentRangeStart w:id="327"/>
      <w:r>
        <w:rPr>
          <w:rFonts w:ascii="Times New Roman" w:hAnsi="Times New Roman" w:cs="Times New Roman"/>
        </w:rPr>
        <w:t xml:space="preserve">We focused on </w:t>
      </w:r>
      <w:r w:rsidR="00D004EC">
        <w:rPr>
          <w:rFonts w:ascii="Times New Roman" w:hAnsi="Times New Roman" w:cs="Times New Roman"/>
        </w:rPr>
        <w:t xml:space="preserve">three </w:t>
      </w:r>
      <w:commentRangeEnd w:id="327"/>
      <w:r w:rsidR="00C55DD3">
        <w:rPr>
          <w:rStyle w:val="CommentReference"/>
        </w:rPr>
        <w:commentReference w:id="327"/>
      </w:r>
      <w:r>
        <w:rPr>
          <w:rFonts w:ascii="Times New Roman" w:hAnsi="Times New Roman" w:cs="Times New Roman"/>
        </w:rPr>
        <w:t>different model</w:t>
      </w:r>
      <w:ins w:id="328"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r w:rsidR="009C3A1E">
        <w:rPr>
          <w:rFonts w:ascii="Times New Roman" w:hAnsi="Times New Roman" w:cs="Times New Roman"/>
        </w:rPr>
        <w:t>Although</w:t>
      </w:r>
      <w:r w:rsidR="008E6F70">
        <w:rPr>
          <w:rFonts w:ascii="Times New Roman" w:hAnsi="Times New Roman" w:cs="Times New Roman"/>
        </w:rPr>
        <w:t xml:space="preserve"> not an experiment</w:t>
      </w:r>
      <w:r w:rsidR="00D75AD1">
        <w:rPr>
          <w:rFonts w:ascii="Times New Roman" w:hAnsi="Times New Roman" w:cs="Times New Roman"/>
        </w:rPr>
        <w:t>,</w:t>
      </w:r>
      <w:r w:rsidR="009C3A1E">
        <w:rPr>
          <w:rFonts w:ascii="Times New Roman" w:hAnsi="Times New Roman" w:cs="Times New Roman"/>
        </w:rPr>
        <w:t xml:space="preserve"> we</w:t>
      </w:r>
      <w:r w:rsidR="008E6F70">
        <w:rPr>
          <w:rFonts w:ascii="Times New Roman" w:hAnsi="Times New Roman" w:cs="Times New Roman"/>
        </w:rPr>
        <w:t xml:space="preserve"> f</w:t>
      </w:r>
      <w:r>
        <w:rPr>
          <w:rFonts w:ascii="Times New Roman" w:hAnsi="Times New Roman" w:cs="Times New Roman"/>
        </w:rPr>
        <w:t>irst</w:t>
      </w:r>
      <w:del w:id="329" w:author="Sass, Gregory G" w:date="2021-01-04T14:01:00Z">
        <w:r w:rsidDel="009C23F4">
          <w:rPr>
            <w:rFonts w:ascii="Times New Roman" w:hAnsi="Times New Roman" w:cs="Times New Roman"/>
          </w:rPr>
          <w:delText xml:space="preserve"> we</w:delText>
        </w:r>
      </w:del>
      <w:r>
        <w:rPr>
          <w:rFonts w:ascii="Times New Roman" w:hAnsi="Times New Roman" w:cs="Times New Roman"/>
        </w:rPr>
        <w:t xml:space="preserve"> sought to understand how the fishery in </w:t>
      </w:r>
      <w:ins w:id="330" w:author="Sass, Gregory G" w:date="2021-01-04T14:01:00Z">
        <w:r w:rsidR="009C23F4">
          <w:rPr>
            <w:rFonts w:ascii="Times New Roman" w:hAnsi="Times New Roman" w:cs="Times New Roman"/>
          </w:rPr>
          <w:t>our</w:t>
        </w:r>
      </w:ins>
      <w:del w:id="331" w:author="Sass, Gregory G" w:date="2021-01-04T14:01:00Z">
        <w:r w:rsidDel="009C23F4">
          <w:rPr>
            <w:rFonts w:ascii="Times New Roman" w:hAnsi="Times New Roman" w:cs="Times New Roman"/>
          </w:rPr>
          <w:delText>this</w:delText>
        </w:r>
      </w:del>
      <w:r>
        <w:rPr>
          <w:rFonts w:ascii="Times New Roman" w:hAnsi="Times New Roman" w:cs="Times New Roman"/>
        </w:rPr>
        <w:t xml:space="preserve"> model functioned over a range of harvest levels (both species 1 and 2)</w:t>
      </w:r>
      <w:ins w:id="332" w:author="Sass, Gregory G" w:date="2021-01-04T14:02:00Z">
        <w:r w:rsidR="00101E43">
          <w:rPr>
            <w:rFonts w:ascii="Times New Roman" w:hAnsi="Times New Roman" w:cs="Times New Roman"/>
          </w:rPr>
          <w:t xml:space="preserve"> (</w:t>
        </w:r>
        <w:commentRangeStart w:id="333"/>
        <w:r w:rsidR="00101E43">
          <w:rPr>
            <w:rFonts w:ascii="Times New Roman" w:hAnsi="Times New Roman" w:cs="Times New Roman"/>
          </w:rPr>
          <w:t>Null Exploitation Experiment</w:t>
        </w:r>
      </w:ins>
      <w:commentRangeEnd w:id="333"/>
      <w:r w:rsidR="00C55DD3">
        <w:rPr>
          <w:rStyle w:val="CommentReference"/>
        </w:rPr>
        <w:commentReference w:id="333"/>
      </w:r>
      <w:ins w:id="334" w:author="Sass, Gregory G" w:date="2021-01-04T14:02:00Z">
        <w:r w:rsidR="00101E43">
          <w:rPr>
            <w:rFonts w:ascii="Times New Roman" w:hAnsi="Times New Roman" w:cs="Times New Roman"/>
          </w:rPr>
          <w:t>)</w:t>
        </w:r>
      </w:ins>
      <w:r>
        <w:rPr>
          <w:rFonts w:ascii="Times New Roman" w:hAnsi="Times New Roman" w:cs="Times New Roman"/>
        </w:rPr>
        <w:t>. The aim of this simulation was to understand species dynamics and the stable states that are present in our simulated fishery system</w:t>
      </w:r>
      <w:r w:rsidR="00D131D0">
        <w:rPr>
          <w:rFonts w:ascii="Times New Roman" w:hAnsi="Times New Roman" w:cs="Times New Roman"/>
        </w:rPr>
        <w:t xml:space="preserve"> </w:t>
      </w:r>
      <w:commentRangeStart w:id="335"/>
      <w:commentRangeStart w:id="336"/>
      <w:r w:rsidR="00D131D0">
        <w:rPr>
          <w:rFonts w:ascii="Times New Roman" w:hAnsi="Times New Roman" w:cs="Times New Roman"/>
        </w:rPr>
        <w:t>(Fig. 1)</w:t>
      </w:r>
      <w:commentRangeEnd w:id="335"/>
      <w:r w:rsidR="00D131D0">
        <w:rPr>
          <w:rStyle w:val="CommentReference"/>
        </w:rPr>
        <w:commentReference w:id="335"/>
      </w:r>
      <w:commentRangeEnd w:id="336"/>
      <w:r w:rsidR="00A31CC6">
        <w:rPr>
          <w:rStyle w:val="CommentReference"/>
        </w:rPr>
        <w:commentReference w:id="336"/>
      </w:r>
      <w:r>
        <w:rPr>
          <w:rFonts w:ascii="Times New Roman" w:hAnsi="Times New Roman" w:cs="Times New Roman"/>
        </w:rPr>
        <w:t xml:space="preserve">. </w:t>
      </w:r>
      <w:r w:rsidR="008E6F70">
        <w:rPr>
          <w:rFonts w:ascii="Times New Roman" w:hAnsi="Times New Roman" w:cs="Times New Roman"/>
        </w:rPr>
        <w:t xml:space="preserve">In our </w:t>
      </w:r>
      <w:commentRangeStart w:id="337"/>
      <w:ins w:id="338" w:author="Sass, Gregory G" w:date="2021-01-04T14:02:00Z">
        <w:r w:rsidR="00101E43">
          <w:rPr>
            <w:rFonts w:ascii="Times New Roman" w:hAnsi="Times New Roman" w:cs="Times New Roman"/>
          </w:rPr>
          <w:t>Nu</w:t>
        </w:r>
      </w:ins>
      <w:ins w:id="339" w:author="Sass, Gregory G" w:date="2021-01-04T14:03:00Z">
        <w:r w:rsidR="00101E43">
          <w:rPr>
            <w:rFonts w:ascii="Times New Roman" w:hAnsi="Times New Roman" w:cs="Times New Roman"/>
          </w:rPr>
          <w:t xml:space="preserve">ll Exploitation </w:t>
        </w:r>
      </w:ins>
      <w:commentRangeEnd w:id="337"/>
      <w:r w:rsidR="00C55DD3">
        <w:rPr>
          <w:rStyle w:val="CommentReference"/>
        </w:rPr>
        <w:commentReference w:id="337"/>
      </w:r>
      <w:ins w:id="340" w:author="Sass, Gregory G" w:date="2021-01-04T14:03:00Z">
        <w:r w:rsidR="00101E43">
          <w:rPr>
            <w:rFonts w:ascii="Times New Roman" w:hAnsi="Times New Roman" w:cs="Times New Roman"/>
          </w:rPr>
          <w:t>Experiment</w:t>
        </w:r>
      </w:ins>
      <w:del w:id="341"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342"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343" w:author="Sass, Gregory G" w:date="2021-01-04T14:04:00Z">
        <w:r w:rsidR="00101E43">
          <w:rPr>
            <w:rFonts w:ascii="Times New Roman" w:hAnsi="Times New Roman" w:cs="Times New Roman"/>
          </w:rPr>
          <w:t>“desired state” of the</w:t>
        </w:r>
      </w:ins>
      <w:del w:id="344"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r w:rsidR="00D131D0">
        <w:rPr>
          <w:rFonts w:ascii="Times New Roman" w:hAnsi="Times New Roman" w:cs="Times New Roman"/>
        </w:rPr>
        <w:t xml:space="preserve"> (Fig. 2)</w:t>
      </w:r>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345" w:author="Sass, Gregory G" w:date="2021-01-04T14:04:00Z">
        <w:r w:rsidR="00101E43">
          <w:rPr>
            <w:rFonts w:ascii="Times New Roman" w:hAnsi="Times New Roman" w:cs="Times New Roman"/>
          </w:rPr>
          <w:t>the Null Exploitation</w:t>
        </w:r>
      </w:ins>
      <w:del w:id="346" w:author="Sass, Gregory G" w:date="2021-01-04T14:04:00Z">
        <w:r w:rsidR="00720D6D" w:rsidDel="00101E43">
          <w:rPr>
            <w:rFonts w:ascii="Times New Roman" w:hAnsi="Times New Roman" w:cs="Times New Roman"/>
          </w:rPr>
          <w:delText>this model</w:delText>
        </w:r>
      </w:del>
      <w:r w:rsidR="00720D6D">
        <w:rPr>
          <w:rFonts w:ascii="Times New Roman" w:hAnsi="Times New Roman" w:cs="Times New Roman"/>
        </w:rPr>
        <w:t xml:space="preserve"> </w:t>
      </w:r>
      <w:ins w:id="347" w:author="Sass, Gregory G" w:date="2021-01-04T14:04:00Z">
        <w:r w:rsidR="00101E43">
          <w:rPr>
            <w:rFonts w:ascii="Times New Roman" w:hAnsi="Times New Roman" w:cs="Times New Roman"/>
          </w:rPr>
          <w:t>E</w:t>
        </w:r>
      </w:ins>
      <w:del w:id="348" w:author="Sass, Gregory G" w:date="2021-01-04T14:04:00Z">
        <w:r w:rsidR="00720D6D" w:rsidDel="00101E43">
          <w:rPr>
            <w:rFonts w:ascii="Times New Roman" w:hAnsi="Times New Roman" w:cs="Times New Roman"/>
          </w:rPr>
          <w:delText>e</w:delText>
        </w:r>
      </w:del>
      <w:r w:rsidR="00720D6D">
        <w:rPr>
          <w:rFonts w:ascii="Times New Roman" w:hAnsi="Times New Roman" w:cs="Times New Roman"/>
        </w:rPr>
        <w:t xml:space="preserve">xperiment, we sought to </w:t>
      </w:r>
      <w:r w:rsidR="004860B5">
        <w:rPr>
          <w:rFonts w:ascii="Times New Roman" w:hAnsi="Times New Roman" w:cs="Times New Roman"/>
        </w:rPr>
        <w:t xml:space="preserve">explore </w:t>
      </w:r>
      <w:r w:rsidR="00720D6D">
        <w:rPr>
          <w:rFonts w:ascii="Times New Roman" w:hAnsi="Times New Roman" w:cs="Times New Roman"/>
        </w:rPr>
        <w:t>the</w:t>
      </w:r>
      <w:ins w:id="349" w:author="Sass, Gregory G" w:date="2021-01-04T14:04:00Z">
        <w:r w:rsidR="00101E43">
          <w:rPr>
            <w:rFonts w:ascii="Times New Roman" w:hAnsi="Times New Roman" w:cs="Times New Roman"/>
          </w:rPr>
          <w:t xml:space="preserve"> influences</w:t>
        </w:r>
      </w:ins>
      <w:del w:id="350"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351"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352" w:author="Sass, Gregory G" w:date="2021-01-04T14:05:00Z">
        <w:r w:rsidR="00101E43">
          <w:rPr>
            <w:rFonts w:ascii="Times New Roman" w:hAnsi="Times New Roman" w:cs="Times New Roman"/>
          </w:rPr>
          <w:t>-</w:t>
        </w:r>
      </w:ins>
      <w:r w:rsidR="00935002">
        <w:rPr>
          <w:rFonts w:ascii="Times New Roman" w:hAnsi="Times New Roman" w:cs="Times New Roman"/>
        </w:rPr>
        <w:t>specific interactions</w:t>
      </w:r>
      <w:ins w:id="353" w:author="Sass, Gregory G" w:date="2021-01-04T14:05:00Z">
        <w:r w:rsidR="00101E43">
          <w:rPr>
            <w:rFonts w:ascii="Times New Roman" w:hAnsi="Times New Roman" w:cs="Times New Roman"/>
          </w:rPr>
          <w:t xml:space="preserve"> (Inter</w:t>
        </w:r>
      </w:ins>
      <w:commentRangeStart w:id="354"/>
      <w:ins w:id="355" w:author="Sass, Gregory G" w:date="2021-01-04T14:06:00Z">
        <w:r w:rsidR="00101E43">
          <w:rPr>
            <w:rFonts w:ascii="Times New Roman" w:hAnsi="Times New Roman" w:cs="Times New Roman"/>
          </w:rPr>
          <w:t xml:space="preserve">-specific Interactions </w:t>
        </w:r>
      </w:ins>
      <w:commentRangeEnd w:id="354"/>
      <w:r w:rsidR="00C55DD3">
        <w:rPr>
          <w:rStyle w:val="CommentReference"/>
        </w:rPr>
        <w:commentReference w:id="354"/>
      </w:r>
      <w:ins w:id="356" w:author="Sass, Gregory G" w:date="2021-01-04T14:06:00Z">
        <w:r w:rsidR="00101E43">
          <w:rPr>
            <w:rFonts w:ascii="Times New Roman" w:hAnsi="Times New Roman" w:cs="Times New Roman"/>
          </w:rPr>
          <w:t>Experiment)</w:t>
        </w:r>
      </w:ins>
      <w:r w:rsidR="00F478DA">
        <w:rPr>
          <w:rFonts w:ascii="Times New Roman" w:hAnsi="Times New Roman" w:cs="Times New Roman"/>
        </w:rPr>
        <w:t xml:space="preserve"> (Fig. 3)</w:t>
      </w:r>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We then discuss how some of these paths may be more feasible or cost-effective</w:t>
      </w:r>
      <w:ins w:id="357" w:author="Sass, Gregory G" w:date="2021-01-04T14:07:00Z">
        <w:r w:rsidR="00101E43">
          <w:rPr>
            <w:rFonts w:ascii="Times New Roman" w:hAnsi="Times New Roman" w:cs="Times New Roman"/>
          </w:rPr>
          <w:t xml:space="preserve"> than others</w:t>
        </w:r>
      </w:ins>
      <w:r w:rsidR="003C7904">
        <w:rPr>
          <w:rFonts w:ascii="Times New Roman" w:hAnsi="Times New Roman" w:cs="Times New Roman"/>
        </w:rPr>
        <w:t xml:space="preser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358" w:author="Sass, Gregory G" w:date="2021-01-04T14:07:00Z">
        <w:r w:rsidR="00101E43">
          <w:rPr>
            <w:rFonts w:ascii="Times New Roman" w:hAnsi="Times New Roman" w:cs="Times New Roman"/>
          </w:rPr>
          <w:t>effects</w:t>
        </w:r>
      </w:ins>
      <w:del w:id="359"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360" w:author="Sass, Gregory G" w:date="2021-01-04T14:07:00Z">
        <w:r w:rsidR="00101E43">
          <w:rPr>
            <w:rFonts w:ascii="Times New Roman" w:hAnsi="Times New Roman" w:cs="Times New Roman"/>
          </w:rPr>
          <w:t xml:space="preserve"> (Slow </w:t>
        </w:r>
        <w:commentRangeStart w:id="361"/>
        <w:r w:rsidR="00101E43">
          <w:rPr>
            <w:rFonts w:ascii="Times New Roman" w:hAnsi="Times New Roman" w:cs="Times New Roman"/>
          </w:rPr>
          <w:t>Change</w:t>
        </w:r>
      </w:ins>
      <w:commentRangeEnd w:id="361"/>
      <w:r w:rsidR="00C55DD3">
        <w:rPr>
          <w:rStyle w:val="CommentReference"/>
        </w:rPr>
        <w:commentReference w:id="361"/>
      </w:r>
      <w:ins w:id="362" w:author="Sass, Gregory G" w:date="2021-01-04T14:07:00Z">
        <w:r w:rsidR="00101E43">
          <w:rPr>
            <w:rFonts w:ascii="Times New Roman" w:hAnsi="Times New Roman" w:cs="Times New Roman"/>
          </w:rPr>
          <w:t xml:space="preserve"> Experiment)</w:t>
        </w:r>
      </w:ins>
      <w:r w:rsidR="00F478DA">
        <w:rPr>
          <w:rFonts w:ascii="Times New Roman" w:hAnsi="Times New Roman" w:cs="Times New Roman"/>
        </w:rPr>
        <w:t xml:space="preserve"> (Fig. 4)</w:t>
      </w:r>
      <w:r>
        <w:rPr>
          <w:rFonts w:ascii="Times New Roman" w:hAnsi="Times New Roman" w:cs="Times New Roman"/>
        </w:rPr>
        <w:t xml:space="preserve">. Within </w:t>
      </w:r>
      <w:r w:rsidR="004860B5">
        <w:rPr>
          <w:rFonts w:ascii="Times New Roman" w:hAnsi="Times New Roman" w:cs="Times New Roman"/>
        </w:rPr>
        <w:t xml:space="preserve">our </w:t>
      </w:r>
      <w:commentRangeStart w:id="363"/>
      <w:r>
        <w:rPr>
          <w:rFonts w:ascii="Times New Roman" w:hAnsi="Times New Roman" w:cs="Times New Roman"/>
        </w:rPr>
        <w:t>model</w:t>
      </w:r>
      <w:ins w:id="364" w:author="Sass, Gregory G" w:date="2021-01-04T14:08:00Z">
        <w:r w:rsidR="00101E43">
          <w:rPr>
            <w:rFonts w:ascii="Times New Roman" w:hAnsi="Times New Roman" w:cs="Times New Roman"/>
          </w:rPr>
          <w:t>ing</w:t>
        </w:r>
      </w:ins>
      <w:r>
        <w:rPr>
          <w:rFonts w:ascii="Times New Roman" w:hAnsi="Times New Roman" w:cs="Times New Roman"/>
        </w:rPr>
        <w:t xml:space="preserve"> experiment</w:t>
      </w:r>
      <w:r w:rsidR="004860B5">
        <w:rPr>
          <w:rFonts w:ascii="Times New Roman" w:hAnsi="Times New Roman" w:cs="Times New Roman"/>
        </w:rPr>
        <w:t>s</w:t>
      </w:r>
      <w:r>
        <w:rPr>
          <w:rFonts w:ascii="Times New Roman" w:hAnsi="Times New Roman" w:cs="Times New Roman"/>
        </w:rPr>
        <w:t xml:space="preserve">, </w:t>
      </w:r>
      <w:r w:rsidR="004D16C4">
        <w:rPr>
          <w:rFonts w:ascii="Times New Roman" w:hAnsi="Times New Roman" w:cs="Times New Roman"/>
        </w:rPr>
        <w:t xml:space="preserve">we </w:t>
      </w:r>
      <w:commentRangeEnd w:id="363"/>
      <w:r w:rsidR="00C55DD3">
        <w:rPr>
          <w:rStyle w:val="CommentReference"/>
        </w:rPr>
        <w:commentReference w:id="363"/>
      </w:r>
      <w:ins w:id="365" w:author="Sass, Gregory G" w:date="2021-01-04T14:08:00Z">
        <w:r w:rsidR="00101E43">
          <w:rPr>
            <w:rFonts w:ascii="Times New Roman" w:hAnsi="Times New Roman" w:cs="Times New Roman"/>
          </w:rPr>
          <w:t>used</w:t>
        </w:r>
      </w:ins>
      <w:del w:id="366"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a system in </w:t>
      </w:r>
      <w:ins w:id="367" w:author="Sass, Gregory G" w:date="2021-01-04T14:08:00Z">
        <w:r w:rsidR="00101E43">
          <w:rPr>
            <w:rFonts w:ascii="Times New Roman" w:hAnsi="Times New Roman" w:cs="Times New Roman"/>
          </w:rPr>
          <w:t>a</w:t>
        </w:r>
      </w:ins>
      <w:del w:id="368"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369"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370" w:author="Sass, Gregory G" w:date="2021-01-04T14:09:00Z">
        <w:r w:rsidR="00101E43">
          <w:rPr>
            <w:rFonts w:ascii="Times New Roman" w:hAnsi="Times New Roman" w:cs="Times New Roman"/>
          </w:rPr>
          <w:t>managerial</w:t>
        </w:r>
      </w:ins>
      <w:del w:id="371"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372"/>
      <w:r>
        <w:rPr>
          <w:rFonts w:ascii="Times New Roman" w:hAnsi="Times New Roman" w:cs="Times New Roman"/>
        </w:rPr>
        <w:t>(Appendix/Supplement</w:t>
      </w:r>
      <w:commentRangeEnd w:id="372"/>
      <w:r w:rsidR="007C7D30">
        <w:rPr>
          <w:rStyle w:val="CommentReference"/>
        </w:rPr>
        <w:commentReference w:id="372"/>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commentRangeStart w:id="373"/>
      <w:commentRangeStart w:id="374"/>
      <w:r w:rsidR="00444635">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Pr>
          <w:rFonts w:ascii="Times New Roman" w:hAnsi="Times New Roman" w:cs="Times New Roman"/>
        </w:rPr>
        <w:t>Figs S5-13</w:t>
      </w:r>
      <w:r w:rsidR="00444635">
        <w:rPr>
          <w:rFonts w:ascii="Times New Roman" w:hAnsi="Times New Roman" w:cs="Times New Roman"/>
        </w:rPr>
        <w:t>).</w:t>
      </w:r>
      <w:r w:rsidRPr="00316186">
        <w:rPr>
          <w:rFonts w:ascii="Times New Roman" w:hAnsi="Times New Roman" w:cs="Times New Roman"/>
        </w:rPr>
        <w:t xml:space="preserve"> </w:t>
      </w:r>
      <w:r w:rsidR="00D76F7F">
        <w:rPr>
          <w:rFonts w:ascii="Times New Roman" w:hAnsi="Times New Roman" w:cs="Times New Roman"/>
        </w:rPr>
        <w:t xml:space="preserve">The model was most sensitive to </w:t>
      </w:r>
      <w:r w:rsidR="009D1907">
        <w:rPr>
          <w:rFonts w:ascii="Times New Roman" w:hAnsi="Times New Roman" w:cs="Times New Roman"/>
        </w:rPr>
        <w:t xml:space="preserve">changes in the juveniles competition effects on each other, and </w:t>
      </w:r>
      <w:r w:rsidR="00504BEC">
        <w:rPr>
          <w:rFonts w:ascii="Times New Roman" w:hAnsi="Times New Roman" w:cs="Times New Roman"/>
        </w:rPr>
        <w:t xml:space="preserve">Ricker </w:t>
      </w:r>
      <w:r w:rsidR="009D1907">
        <w:rPr>
          <w:rFonts w:ascii="Times New Roman" w:hAnsi="Times New Roman" w:cs="Times New Roman"/>
        </w:rPr>
        <w:t>stock-recruitment parameters (</w:t>
      </w:r>
      <m:oMath>
        <m:sSub>
          <m:sSubPr>
            <m:ctrlPr>
              <w:ins w:id="375" w:author="Chelsey Nieman" w:date="2021-01-05T09:51:00Z">
                <w:rPr>
                  <w:rFonts w:ascii="Cambria Math" w:hAnsi="Cambria Math" w:cs="Times New Roman"/>
                  <w:b/>
                  <w:bCs/>
                </w:rPr>
              </w:ins>
            </m:ctrlPr>
          </m:sSubPr>
          <m:e>
            <m:r>
              <w:rPr>
                <w:rFonts w:ascii="Cambria Math" w:hAnsi="Cambria Math" w:cs="Times New Roman"/>
              </w:rPr>
              <m:t>c</m:t>
            </m:r>
          </m:e>
          <m:sub>
            <m:sSub>
              <m:sSubPr>
                <m:ctrlPr>
                  <w:ins w:id="376" w:author="Chelsey Nieman" w:date="2021-01-05T09:5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77" w:author="Chelsey Nieman" w:date="2021-01-05T09:5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378" w:author="Chelsey Nieman" w:date="2021-01-05T09:51:00Z">
                <w:rPr>
                  <w:rFonts w:ascii="Cambria Math" w:hAnsi="Cambria Math" w:cs="Times New Roman"/>
                  <w:b/>
                  <w:bCs/>
                </w:rPr>
              </w:ins>
            </m:ctrlPr>
          </m:sSubPr>
          <m:e>
            <m:r>
              <w:rPr>
                <w:rFonts w:ascii="Cambria Math" w:hAnsi="Cambria Math" w:cs="Times New Roman"/>
              </w:rPr>
              <m:t>c</m:t>
            </m:r>
          </m:e>
          <m:sub>
            <m:sSub>
              <m:sSubPr>
                <m:ctrlPr>
                  <w:ins w:id="379" w:author="Chelsey Nieman" w:date="2021-01-05T09:5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80" w:author="Chelsey Nieman" w:date="2021-01-05T09:5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Pr>
          <w:rFonts w:ascii="Times New Roman" w:eastAsiaTheme="minorEastAsia" w:hAnsi="Times New Roman" w:cs="Times New Roman"/>
        </w:rPr>
        <w:t>Figs S9,10,12,13</w:t>
      </w:r>
      <w:r w:rsidR="001C67CB">
        <w:rPr>
          <w:rFonts w:ascii="Times New Roman" w:eastAsiaTheme="minorEastAsia" w:hAnsi="Times New Roman" w:cs="Times New Roman"/>
          <w:b/>
        </w:rPr>
        <w:t>)</w:t>
      </w:r>
      <w:r w:rsidR="009D1907">
        <w:rPr>
          <w:rFonts w:ascii="Times New Roman" w:hAnsi="Times New Roman" w:cs="Times New Roman"/>
        </w:rPr>
        <w:t>.</w:t>
      </w:r>
      <w:commentRangeEnd w:id="373"/>
      <w:r w:rsidR="00C61927">
        <w:rPr>
          <w:rStyle w:val="CommentReference"/>
        </w:rPr>
        <w:commentReference w:id="373"/>
      </w:r>
      <w:commentRangeEnd w:id="374"/>
      <w:r w:rsidR="00C55DD3">
        <w:rPr>
          <w:rStyle w:val="CommentReference"/>
        </w:rPr>
        <w:commentReference w:id="374"/>
      </w:r>
      <w:r w:rsidR="009D1907">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w:t>
      </w:r>
      <w:r w:rsidRPr="00B233A4">
        <w:rPr>
          <w:rFonts w:ascii="Times New Roman" w:hAnsi="Times New Roman" w:cs="Times New Roman"/>
        </w:rPr>
        <w:lastRenderedPageBreak/>
        <w:t xml:space="preserve">2020, RStudio Team </w:t>
      </w:r>
      <w:commentRangeStart w:id="381"/>
      <w:r w:rsidRPr="00B233A4">
        <w:rPr>
          <w:rFonts w:ascii="Times New Roman" w:hAnsi="Times New Roman" w:cs="Times New Roman"/>
        </w:rPr>
        <w:t>2020</w:t>
      </w:r>
      <w:commentRangeEnd w:id="381"/>
      <w:r w:rsidR="00D004EC">
        <w:rPr>
          <w:rStyle w:val="CommentReference"/>
        </w:rPr>
        <w:commentReference w:id="381"/>
      </w:r>
      <w:r w:rsidRPr="00B233A4">
        <w:rPr>
          <w:rFonts w:ascii="Times New Roman" w:hAnsi="Times New Roman" w:cs="Times New Roman"/>
        </w:rPr>
        <w:t>).</w:t>
      </w:r>
    </w:p>
    <w:p w14:paraId="0959D162" w14:textId="390AD99A" w:rsidR="00DB5BA4" w:rsidRDefault="00E05CA0" w:rsidP="003A2A6C">
      <w:pPr>
        <w:pStyle w:val="Heading1"/>
        <w:keepNext w:val="0"/>
        <w:keepLines w:val="0"/>
        <w:widowControl w:val="0"/>
        <w:suppressLineNumbers/>
        <w:rPr>
          <w:ins w:id="382" w:author="Sass, Gregory G" w:date="2021-01-04T14:12:00Z"/>
          <w:rFonts w:ascii="Times New Roman" w:hAnsi="Times New Roman" w:cs="Times New Roman"/>
          <w:color w:val="auto"/>
          <w:sz w:val="24"/>
          <w:szCs w:val="24"/>
        </w:rPr>
      </w:pPr>
      <w:bookmarkStart w:id="383" w:name="results"/>
      <w:r w:rsidRPr="00FA2D61">
        <w:rPr>
          <w:rFonts w:ascii="Times New Roman" w:hAnsi="Times New Roman" w:cs="Times New Roman"/>
          <w:color w:val="auto"/>
          <w:sz w:val="24"/>
          <w:szCs w:val="24"/>
        </w:rPr>
        <w:t>Results</w:t>
      </w:r>
      <w:bookmarkEnd w:id="383"/>
    </w:p>
    <w:p w14:paraId="704AB5D2" w14:textId="6EA6852C" w:rsidR="004932C7" w:rsidRPr="004932C7" w:rsidRDefault="004932C7">
      <w:pPr>
        <w:pStyle w:val="BodyText"/>
        <w:rPr>
          <w:i/>
          <w:iCs/>
          <w:rPrChange w:id="384" w:author="Sass, Gregory G" w:date="2021-01-04T14:12:00Z">
            <w:rPr>
              <w:rFonts w:ascii="Times New Roman" w:hAnsi="Times New Roman" w:cs="Times New Roman"/>
              <w:color w:val="auto"/>
              <w:sz w:val="24"/>
              <w:szCs w:val="24"/>
            </w:rPr>
          </w:rPrChange>
        </w:rPr>
        <w:pPrChange w:id="385" w:author="Sass, Gregory G" w:date="2021-01-04T14:12:00Z">
          <w:pPr>
            <w:pStyle w:val="Heading1"/>
            <w:keepNext w:val="0"/>
            <w:keepLines w:val="0"/>
            <w:widowControl w:val="0"/>
            <w:suppressLineNumbers/>
          </w:pPr>
        </w:pPrChange>
      </w:pPr>
      <w:ins w:id="386" w:author="Sass, Gregory G" w:date="2021-01-04T14:12:00Z">
        <w:r>
          <w:rPr>
            <w:i/>
            <w:iCs/>
          </w:rPr>
          <w:t xml:space="preserve">Null Exploitation </w:t>
        </w:r>
        <w:commentRangeStart w:id="387"/>
        <w:r>
          <w:rPr>
            <w:i/>
            <w:iCs/>
          </w:rPr>
          <w:t>Experiment</w:t>
        </w:r>
      </w:ins>
      <w:commentRangeEnd w:id="387"/>
      <w:r w:rsidR="00C55DD3">
        <w:rPr>
          <w:rStyle w:val="CommentReference"/>
        </w:rPr>
        <w:commentReference w:id="387"/>
      </w:r>
    </w:p>
    <w:p w14:paraId="593C73DD" w14:textId="38899403" w:rsidR="00261A1B" w:rsidRDefault="004932C7" w:rsidP="00261A1B">
      <w:pPr>
        <w:pStyle w:val="FirstParagraph"/>
        <w:widowControl w:val="0"/>
        <w:suppressLineNumbers/>
        <w:ind w:firstLine="720"/>
        <w:rPr>
          <w:rFonts w:ascii="Times New Roman" w:hAnsi="Times New Roman" w:cs="Times New Roman"/>
        </w:rPr>
      </w:pPr>
      <w:ins w:id="388" w:author="Sass, Gregory G" w:date="2021-01-04T14:12:00Z">
        <w:r>
          <w:rPr>
            <w:rFonts w:ascii="Times New Roman" w:hAnsi="Times New Roman" w:cs="Times New Roman"/>
          </w:rPr>
          <w:t>The m</w:t>
        </w:r>
      </w:ins>
      <w:del w:id="389"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390" w:author="Sass, Gregory G" w:date="2021-01-04T14:12:00Z">
        <w:r>
          <w:rPr>
            <w:rFonts w:ascii="Times New Roman" w:hAnsi="Times New Roman" w:cs="Times New Roman"/>
          </w:rPr>
          <w:t>ed</w:t>
        </w:r>
      </w:ins>
      <w:del w:id="391"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392" w:author="Sass, Gregory G" w:date="2021-01-04T14:12:00Z">
        <w:r>
          <w:rPr>
            <w:rFonts w:ascii="Times New Roman" w:hAnsi="Times New Roman" w:cs="Times New Roman"/>
          </w:rPr>
          <w:t>d</w:t>
        </w:r>
      </w:ins>
      <w:r w:rsidR="009D1907">
        <w:rPr>
          <w:rFonts w:ascii="Times New Roman" w:hAnsi="Times New Roman" w:cs="Times New Roman"/>
        </w:rPr>
        <w:t xml:space="preserve"> </w:t>
      </w:r>
      <w:del w:id="393"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394" w:author="Sass, Gregory G" w:date="2021-01-04T14:13:00Z">
        <w:r>
          <w:rPr>
            <w:rFonts w:ascii="Times New Roman" w:hAnsi="Times New Roman" w:cs="Times New Roman"/>
          </w:rPr>
          <w:t>outcomes</w:t>
        </w:r>
      </w:ins>
      <w:del w:id="395"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396" w:author="Sass, Gregory G" w:date="2021-01-04T14:13:00Z">
        <w:r>
          <w:rPr>
            <w:rFonts w:ascii="Times New Roman" w:hAnsi="Times New Roman" w:cs="Times New Roman"/>
          </w:rPr>
          <w:t>A</w:t>
        </w:r>
      </w:ins>
      <w:del w:id="397"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398"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399"/>
      <w:ins w:id="400" w:author="Sass, Gregory G" w:date="2021-01-04T14:14:00Z">
        <w:r>
          <w:rPr>
            <w:rFonts w:ascii="Times New Roman" w:hAnsi="Times New Roman" w:cs="Times New Roman"/>
          </w:rPr>
          <w:t>H</w:t>
        </w:r>
      </w:ins>
      <w:del w:id="401" w:author="Sass, Gregory G" w:date="2021-01-04T14:14:00Z">
        <w:r w:rsidR="009D1907" w:rsidDel="004932C7">
          <w:rPr>
            <w:rFonts w:ascii="Times New Roman" w:hAnsi="Times New Roman" w:cs="Times New Roman"/>
          </w:rPr>
          <w:delText>though the h</w:delText>
        </w:r>
      </w:del>
      <w:r w:rsidR="009D1907">
        <w:rPr>
          <w:rFonts w:ascii="Times New Roman" w:hAnsi="Times New Roman" w:cs="Times New Roman"/>
        </w:rPr>
        <w:t xml:space="preserve">arvest values at which the system flipped </w:t>
      </w:r>
      <w:ins w:id="402" w:author="Sass, Gregory G" w:date="2021-01-04T14:14:00Z">
        <w:r>
          <w:rPr>
            <w:rFonts w:ascii="Times New Roman" w:hAnsi="Times New Roman" w:cs="Times New Roman"/>
          </w:rPr>
          <w:t>differed</w:t>
        </w:r>
      </w:ins>
      <w:del w:id="403" w:author="Sass, Gregory G" w:date="2021-01-04T14:14:00Z">
        <w:r w:rsidR="009D1907" w:rsidDel="004932C7">
          <w:rPr>
            <w:rFonts w:ascii="Times New Roman" w:hAnsi="Times New Roman" w:cs="Times New Roman"/>
          </w:rPr>
          <w:delText>varied</w:delText>
        </w:r>
      </w:del>
      <w:r w:rsidR="009D1907">
        <w:rPr>
          <w:rFonts w:ascii="Times New Roman" w:hAnsi="Times New Roman" w:cs="Times New Roman"/>
        </w:rPr>
        <w:t xml:space="preserve"> with variation in parameter values</w:t>
      </w:r>
      <w:commentRangeEnd w:id="399"/>
      <w:r w:rsidR="00C55DD3">
        <w:rPr>
          <w:rStyle w:val="CommentReference"/>
        </w:rPr>
        <w:commentReference w:id="399"/>
      </w:r>
      <w:r w:rsidR="008C7B01">
        <w:rPr>
          <w:rFonts w:ascii="Times New Roman" w:hAnsi="Times New Roman" w:cs="Times New Roman"/>
        </w:rPr>
        <w:t xml:space="preserve"> (</w:t>
      </w:r>
      <w:r w:rsidR="001C67CB">
        <w:rPr>
          <w:rFonts w:ascii="Times New Roman" w:hAnsi="Times New Roman" w:cs="Times New Roman"/>
        </w:rPr>
        <w:t>Figs S5-13</w:t>
      </w:r>
      <w:r w:rsidR="008C7B01">
        <w:rPr>
          <w:rFonts w:ascii="Times New Roman" w:hAnsi="Times New Roman" w:cs="Times New Roman"/>
        </w:rPr>
        <w:t>)</w:t>
      </w:r>
      <w:r w:rsidR="009D1907">
        <w:rPr>
          <w:rFonts w:ascii="Times New Roman" w:hAnsi="Times New Roman" w:cs="Times New Roman"/>
        </w:rPr>
        <w:t xml:space="preserve">. </w:t>
      </w:r>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404"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405" w:author="Sass, Gregory G" w:date="2021-01-04T14:15:00Z">
        <w:r>
          <w:rPr>
            <w:rFonts w:ascii="Times New Roman" w:hAnsi="Times New Roman" w:cs="Times New Roman"/>
          </w:rPr>
          <w:t>n</w:t>
        </w:r>
      </w:ins>
      <w:del w:id="406"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407" w:author="Sass, Gregory G" w:date="2021-01-04T14:15:00Z">
        <w:r>
          <w:rPr>
            <w:rFonts w:ascii="Times New Roman" w:hAnsi="Times New Roman" w:cs="Times New Roman"/>
          </w:rPr>
          <w:t>where</w:t>
        </w:r>
      </w:ins>
      <w:del w:id="408"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409" w:author="Sass, Gregory G" w:date="2021-01-04T14:15:00Z">
        <w:r>
          <w:rPr>
            <w:rFonts w:ascii="Times New Roman" w:hAnsi="Times New Roman" w:cs="Times New Roman"/>
          </w:rPr>
          <w:t>d</w:t>
        </w:r>
      </w:ins>
      <w:del w:id="410"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411" w:author="Sass, Gregory G" w:date="2021-01-04T14:16:00Z">
        <w:r>
          <w:rPr>
            <w:rFonts w:ascii="Times New Roman" w:hAnsi="Times New Roman" w:cs="Times New Roman"/>
          </w:rPr>
          <w:t>ed</w:t>
        </w:r>
      </w:ins>
      <w:del w:id="412"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413" w:author="Sass, Gregory G" w:date="2021-01-04T14:16:00Z">
        <w:r>
          <w:rPr>
            <w:rFonts w:ascii="Times New Roman" w:hAnsi="Times New Roman" w:cs="Times New Roman"/>
          </w:rPr>
          <w:t>where</w:t>
        </w:r>
      </w:ins>
      <w:del w:id="414"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415" w:author="Sass, Gregory G" w:date="2021-01-04T14:16:00Z">
        <w:r>
          <w:rPr>
            <w:rFonts w:ascii="Times New Roman" w:hAnsi="Times New Roman" w:cs="Times New Roman"/>
          </w:rPr>
          <w:t>ed</w:t>
        </w:r>
      </w:ins>
      <w:del w:id="416"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417" w:author="Sass, Gregory G" w:date="2021-01-04T14:16:00Z">
        <w:r>
          <w:rPr>
            <w:rFonts w:ascii="Times New Roman" w:hAnsi="Times New Roman" w:cs="Times New Roman"/>
          </w:rPr>
          <w:t xml:space="preserve"> where</w:t>
        </w:r>
      </w:ins>
      <w:del w:id="418"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419" w:author="Sass, Gregory G" w:date="2021-01-04T14:16:00Z">
        <w:r>
          <w:rPr>
            <w:rFonts w:ascii="Times New Roman" w:hAnsi="Times New Roman" w:cs="Times New Roman"/>
          </w:rPr>
          <w:t>d</w:t>
        </w:r>
      </w:ins>
      <w:del w:id="420"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421"/>
      <w:commentRangeStart w:id="422"/>
      <w:r w:rsidR="007D591A">
        <w:rPr>
          <w:rFonts w:ascii="Times New Roman" w:hAnsi="Times New Roman" w:cs="Times New Roman"/>
        </w:rPr>
        <w:t>Harvesting</w:t>
      </w:r>
      <w:commentRangeEnd w:id="421"/>
      <w:r w:rsidR="007D591A">
        <w:rPr>
          <w:rStyle w:val="CommentReference"/>
        </w:rPr>
        <w:commentReference w:id="421"/>
      </w:r>
      <w:commentRangeEnd w:id="422"/>
      <w:r w:rsidR="007A074B">
        <w:rPr>
          <w:rStyle w:val="CommentReference"/>
        </w:rPr>
        <w:commentReference w:id="422"/>
      </w:r>
      <w:r w:rsidR="007D591A">
        <w:rPr>
          <w:rFonts w:ascii="Times New Roman" w:hAnsi="Times New Roman" w:cs="Times New Roman"/>
        </w:rPr>
        <w:t xml:space="preserve"> in the model decrease</w:t>
      </w:r>
      <w:ins w:id="423" w:author="Sass, Gregory G" w:date="2021-01-04T14:16:00Z">
        <w:r>
          <w:rPr>
            <w:rFonts w:ascii="Times New Roman" w:hAnsi="Times New Roman" w:cs="Times New Roman"/>
          </w:rPr>
          <w:t>d</w:t>
        </w:r>
      </w:ins>
      <w:del w:id="424"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425" w:author="Sass, Gregory G" w:date="2021-01-04T14:17:00Z">
        <w:r>
          <w:rPr>
            <w:rFonts w:ascii="Times New Roman" w:hAnsi="Times New Roman" w:cs="Times New Roman"/>
          </w:rPr>
          <w:t>d</w:t>
        </w:r>
      </w:ins>
      <w:del w:id="426"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regime shifts (</w:t>
      </w:r>
      <w:r w:rsidR="001C67CB" w:rsidRPr="00FA2D61">
        <w:rPr>
          <w:rFonts w:ascii="Times New Roman" w:hAnsi="Times New Roman" w:cs="Times New Roman"/>
        </w:rPr>
        <w:t>Fig. S1</w:t>
      </w:r>
      <w:r w:rsidR="007D591A">
        <w:rPr>
          <w:rFonts w:ascii="Times New Roman" w:hAnsi="Times New Roman" w:cs="Times New Roman"/>
        </w:rPr>
        <w:t xml:space="preserve">). </w:t>
      </w:r>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692CB70D"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427" w:author="Sass, Gregory G" w:date="2021-01-04T14:27:00Z">
        <w:r w:rsidR="00007152">
          <w:rPr>
            <w:rFonts w:ascii="Times New Roman" w:hAnsi="Times New Roman" w:cs="Times New Roman"/>
          </w:rPr>
          <w:t>Null Exploitation Experiment m</w:t>
        </w:r>
      </w:ins>
      <w:del w:id="428"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2A8C67EA" w14:textId="5EEF40E2" w:rsidR="00A63357" w:rsidRPr="00A63357" w:rsidRDefault="00A63357">
      <w:pPr>
        <w:pStyle w:val="BodyText"/>
        <w:widowControl w:val="0"/>
        <w:suppressLineNumbers/>
        <w:rPr>
          <w:ins w:id="429" w:author="Sass, Gregory G" w:date="2021-01-04T14:18:00Z"/>
          <w:rFonts w:ascii="Times New Roman" w:hAnsi="Times New Roman" w:cs="Times New Roman"/>
          <w:i/>
          <w:iCs/>
          <w:rPrChange w:id="430" w:author="Sass, Gregory G" w:date="2021-01-04T14:18:00Z">
            <w:rPr>
              <w:ins w:id="431" w:author="Sass, Gregory G" w:date="2021-01-04T14:18:00Z"/>
              <w:rFonts w:ascii="Times New Roman" w:hAnsi="Times New Roman" w:cs="Times New Roman"/>
            </w:rPr>
          </w:rPrChange>
        </w:rPr>
        <w:pPrChange w:id="432" w:author="Sass, Gregory G" w:date="2021-01-04T14:18:00Z">
          <w:pPr>
            <w:pStyle w:val="BodyText"/>
            <w:widowControl w:val="0"/>
            <w:suppressLineNumbers/>
            <w:ind w:firstLine="720"/>
          </w:pPr>
        </w:pPrChange>
      </w:pPr>
      <w:ins w:id="433" w:author="Sass, Gregory G" w:date="2021-01-04T14:18:00Z">
        <w:r>
          <w:rPr>
            <w:rFonts w:ascii="Times New Roman" w:hAnsi="Times New Roman" w:cs="Times New Roman"/>
            <w:i/>
            <w:iCs/>
          </w:rPr>
          <w:lastRenderedPageBreak/>
          <w:t>Inter-specific Interactions Experiment</w:t>
        </w:r>
      </w:ins>
    </w:p>
    <w:p w14:paraId="1642A226" w14:textId="7393B9B6"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in </w:t>
      </w:r>
      <w:ins w:id="434" w:author="Sass, Gregory G" w:date="2021-01-04T14:21:00Z">
        <w:r w:rsidR="00B73A0E">
          <w:rPr>
            <w:rFonts w:ascii="Times New Roman" w:hAnsi="Times New Roman" w:cs="Times New Roman"/>
          </w:rPr>
          <w:t>the Null Exploitation Experiment</w:t>
        </w:r>
      </w:ins>
      <w:del w:id="435"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436" w:author="Sass, Gregory G" w:date="2021-01-04T14:21:00Z">
        <w:r w:rsidR="00B73A0E">
          <w:rPr>
            <w:rFonts w:ascii="Times New Roman" w:hAnsi="Times New Roman" w:cs="Times New Roman"/>
          </w:rPr>
          <w:t>e Inter-specific Interactions Experiment</w:t>
        </w:r>
      </w:ins>
      <w:del w:id="437"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438" w:author="Sass, Gregory G" w:date="2021-01-04T14:22:00Z">
        <w:r w:rsidR="003351B0">
          <w:rPr>
            <w:rFonts w:ascii="Times New Roman" w:hAnsi="Times New Roman" w:cs="Times New Roman"/>
          </w:rPr>
          <w:t xml:space="preserve"> where</w:t>
        </w:r>
      </w:ins>
      <w:del w:id="439"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440"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441" w:author="Sass, Gregory G" w:date="2021-01-04T14:22:00Z">
        <w:r w:rsidR="003351B0">
          <w:rPr>
            <w:rFonts w:ascii="Times New Roman" w:hAnsi="Times New Roman" w:cs="Times New Roman"/>
          </w:rPr>
          <w:t xml:space="preserve"> and</w:t>
        </w:r>
      </w:ins>
      <w:del w:id="442"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443"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444"/>
      <w:commentRangeStart w:id="445"/>
      <w:r w:rsidR="00125C23">
        <w:rPr>
          <w:rFonts w:ascii="Times New Roman" w:hAnsi="Times New Roman" w:cs="Times New Roman"/>
        </w:rPr>
        <w:t>The counterintuitive response to stocking that has been well documented in previous work (Pine et al. 2009</w:t>
      </w:r>
      <w:r w:rsidR="00A31CC6">
        <w:rPr>
          <w:rFonts w:ascii="Times New Roman" w:hAnsi="Times New Roman" w:cs="Times New Roman"/>
        </w:rPr>
        <w:t>, Lorenzen 2014</w:t>
      </w:r>
      <w:r w:rsidR="00125C23">
        <w:rPr>
          <w:rFonts w:ascii="Times New Roman" w:hAnsi="Times New Roman" w:cs="Times New Roman"/>
        </w:rPr>
        <w:t>), occurred in our simulations as well.</w:t>
      </w:r>
      <w:commentRangeEnd w:id="444"/>
      <w:r w:rsidR="003351B0">
        <w:rPr>
          <w:rStyle w:val="CommentReference"/>
        </w:rPr>
        <w:commentReference w:id="444"/>
      </w:r>
      <w:commentRangeEnd w:id="445"/>
      <w:r w:rsidR="00C55DD3">
        <w:rPr>
          <w:rStyle w:val="CommentReference"/>
        </w:rPr>
        <w:commentReference w:id="445"/>
      </w:r>
      <w:r w:rsidR="00125C23">
        <w:rPr>
          <w:rFonts w:ascii="Times New Roman" w:hAnsi="Times New Roman" w:cs="Times New Roman"/>
        </w:rPr>
        <w:t xml:space="preserve"> When managing only species 1, stocking species 1 </w:t>
      </w:r>
      <w:del w:id="446"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447"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448"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449"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Fig 2 and S3)</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450"/>
      <w:r w:rsidR="00C531EC">
        <w:rPr>
          <w:rFonts w:ascii="Times New Roman" w:hAnsi="Times New Roman" w:cs="Times New Roman"/>
        </w:rPr>
        <w:t>interaction between species</w:t>
      </w:r>
      <w:r w:rsidR="00261A1B">
        <w:rPr>
          <w:rFonts w:ascii="Times New Roman" w:hAnsi="Times New Roman" w:cs="Times New Roman"/>
        </w:rPr>
        <w:t>,</w:t>
      </w:r>
      <w:r w:rsidR="00261A1B" w:rsidRPr="00B233A4">
        <w:rPr>
          <w:rFonts w:ascii="Times New Roman" w:hAnsi="Times New Roman" w:cs="Times New Roman"/>
        </w:rPr>
        <w:t xml:space="preserve"> the options expand</w:t>
      </w:r>
      <w:ins w:id="451"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450"/>
      <w:r w:rsidR="00C55DD3">
        <w:rPr>
          <w:rStyle w:val="CommentReference"/>
        </w:rPr>
        <w:commentReference w:id="450"/>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452"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453" w:author="Sass, Gregory G" w:date="2021-01-04T14:25:00Z">
        <w:r w:rsidR="00007152">
          <w:rPr>
            <w:rFonts w:ascii="Times New Roman" w:hAnsi="Times New Roman" w:cs="Times New Roman"/>
          </w:rPr>
          <w:t>ame</w:t>
        </w:r>
      </w:ins>
      <w:del w:id="454"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 xml:space="preserve">dominate across any harvest rate (Fig. 2). </w:t>
      </w:r>
      <w:ins w:id="455" w:author="Sass, Gregory G" w:date="2021-01-04T14:26:00Z">
        <w:r w:rsidR="00007152">
          <w:rPr>
            <w:rFonts w:ascii="Times New Roman" w:hAnsi="Times New Roman" w:cs="Times New Roman"/>
          </w:rPr>
          <w:t>A</w:t>
        </w:r>
      </w:ins>
      <w:del w:id="456"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its dominance. </w:t>
      </w:r>
      <w:ins w:id="457" w:author="Sass, Gregory G" w:date="2021-01-04T14:26:00Z">
        <w:r w:rsidR="00007152">
          <w:rPr>
            <w:rFonts w:ascii="Times New Roman" w:hAnsi="Times New Roman" w:cs="Times New Roman"/>
          </w:rPr>
          <w:t>Similar</w:t>
        </w:r>
      </w:ins>
      <w:del w:id="458"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459"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460" w:author="Sass, Gregory G" w:date="2021-01-04T14:26:00Z">
        <w:r w:rsidR="00007152">
          <w:rPr>
            <w:rFonts w:ascii="Times New Roman" w:hAnsi="Times New Roman" w:cs="Times New Roman"/>
          </w:rPr>
          <w:t>is</w:t>
        </w:r>
      </w:ins>
      <w:del w:id="461"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462" w:author="Sass, Gregory G" w:date="2021-01-04T14:27:00Z">
        <w:r w:rsidR="00007152">
          <w:rPr>
            <w:rFonts w:ascii="Times New Roman" w:hAnsi="Times New Roman" w:cs="Times New Roman"/>
          </w:rPr>
          <w:t>was</w:t>
        </w:r>
      </w:ins>
      <w:del w:id="463"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lastRenderedPageBreak/>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4BDD72AF" w:rsidR="00DB5BA4" w:rsidRPr="00B233A4" w:rsidRDefault="00062887" w:rsidP="003A2A6C">
      <w:pPr>
        <w:pStyle w:val="ImageCaption"/>
        <w:widowControl w:val="0"/>
        <w:suppressLineNumbers/>
        <w:rPr>
          <w:rFonts w:ascii="Times New Roman" w:hAnsi="Times New Roman" w:cs="Times New Roman"/>
        </w:rPr>
      </w:pPr>
      <w:commentRangeStart w:id="464"/>
      <w:commentRangeStart w:id="465"/>
      <w:r w:rsidRPr="00B233A4">
        <w:rPr>
          <w:rFonts w:ascii="Times New Roman" w:hAnsi="Times New Roman" w:cs="Times New Roman"/>
        </w:rPr>
        <w:t>Figure</w:t>
      </w:r>
      <w:commentRangeEnd w:id="464"/>
      <w:r w:rsidR="00D323D4">
        <w:rPr>
          <w:rStyle w:val="CommentReference"/>
          <w:i w:val="0"/>
        </w:rPr>
        <w:commentReference w:id="464"/>
      </w:r>
      <w:commentRangeEnd w:id="465"/>
      <w:r w:rsidR="00CB2E5A">
        <w:rPr>
          <w:rStyle w:val="CommentReference"/>
          <w:i w:val="0"/>
        </w:rPr>
        <w:commentReference w:id="465"/>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466" w:author="Sass, Gregory G" w:date="2021-01-04T14:28:00Z">
        <w:r w:rsidR="00007152">
          <w:rPr>
            <w:rFonts w:ascii="Times New Roman" w:hAnsi="Times New Roman" w:cs="Times New Roman"/>
          </w:rPr>
          <w:t xml:space="preserve"> in the Inter-specific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467" w:author="Sass, Gregory G" w:date="2021-01-04T14:28:00Z">
        <w:r w:rsidR="00007152">
          <w:rPr>
            <w:rFonts w:ascii="Times New Roman" w:hAnsi="Times New Roman" w:cs="Times New Roman"/>
          </w:rPr>
          <w:t>the Inter-spec</w:t>
        </w:r>
      </w:ins>
      <w:ins w:id="468" w:author="Sass, Gregory G" w:date="2021-01-04T14:29:00Z">
        <w:r w:rsidR="00007152">
          <w:rPr>
            <w:rFonts w:ascii="Times New Roman" w:hAnsi="Times New Roman" w:cs="Times New Roman"/>
          </w:rPr>
          <w:t>ific Interactions Experiment</w:t>
        </w:r>
      </w:ins>
      <w:del w:id="469"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470"/>
      <w:r w:rsidR="00C531EC">
        <w:rPr>
          <w:rFonts w:ascii="Times New Roman" w:hAnsi="Times New Roman" w:cs="Times New Roman"/>
        </w:rPr>
        <w:t>outcomes when the manager considers species interactions</w:t>
      </w:r>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470"/>
      <w:r w:rsidR="00C55DD3">
        <w:rPr>
          <w:rStyle w:val="CommentReference"/>
          <w:i w:val="0"/>
        </w:rPr>
        <w:commentReference w:id="470"/>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0C2183A9" w14:textId="6CAB9710"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471" w:author="Sass, Gregory G" w:date="2021-01-04T14:31:00Z">
        <w:r w:rsidR="00007152">
          <w:rPr>
            <w:rFonts w:ascii="Times New Roman" w:hAnsi="Times New Roman" w:cs="Times New Roman"/>
          </w:rPr>
          <w:t>-</w:t>
        </w:r>
      </w:ins>
      <w:r w:rsidR="00817B08">
        <w:rPr>
          <w:rFonts w:ascii="Times New Roman" w:hAnsi="Times New Roman" w:cs="Times New Roman"/>
        </w:rPr>
        <w:t>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w:t>
      </w:r>
      <w:ins w:id="472" w:author="Sass, Gregory G" w:date="2021-01-04T14:31:00Z">
        <w:r w:rsidR="00007152">
          <w:rPr>
            <w:rFonts w:ascii="Times New Roman" w:hAnsi="Times New Roman" w:cs="Times New Roman"/>
          </w:rPr>
          <w:t>,</w:t>
        </w:r>
      </w:ins>
      <w:r>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ins w:id="473" w:author="Sass, Gregory G" w:date="2021-01-04T14:32:00Z">
        <w:r w:rsidR="002E2EE7">
          <w:rPr>
            <w:rFonts w:ascii="Times New Roman" w:hAnsi="Times New Roman" w:cs="Times New Roman"/>
          </w:rPr>
          <w:t>individually</w:t>
        </w:r>
      </w:ins>
      <w:del w:id="474" w:author="Sass, Gregory G" w:date="2021-01-04T14:32:00Z">
        <w:r w:rsidR="00B56336" w:rsidDel="002E2EE7">
          <w:rPr>
            <w:rFonts w:ascii="Times New Roman" w:hAnsi="Times New Roman" w:cs="Times New Roman"/>
          </w:rPr>
          <w:delText>singly</w:delText>
        </w:r>
      </w:del>
      <w:r>
        <w:rPr>
          <w:rFonts w:ascii="Times New Roman" w:hAnsi="Times New Roman" w:cs="Times New Roman"/>
        </w:rPr>
        <w:t xml:space="preserve"> or in combination to achieve the same outcome (</w:t>
      </w:r>
      <w:commentRangeStart w:id="475"/>
      <w:r>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w:t>
      </w:r>
      <w:ins w:id="476" w:author="Sass, Gregory G" w:date="2021-01-04T14:32:00Z">
        <w:r w:rsidR="002E2EE7">
          <w:rPr>
            <w:rFonts w:ascii="Times New Roman" w:hAnsi="Times New Roman" w:cs="Times New Roman"/>
          </w:rPr>
          <w:t>was</w:t>
        </w:r>
      </w:ins>
      <w:del w:id="477" w:author="Sass, Gregory G" w:date="2021-01-04T14:32:00Z">
        <w:r w:rsidDel="002E2EE7">
          <w:rPr>
            <w:rFonts w:ascii="Times New Roman" w:hAnsi="Times New Roman" w:cs="Times New Roman"/>
          </w:rPr>
          <w:delText>is</w:delText>
        </w:r>
      </w:del>
      <w:r>
        <w:rPr>
          <w:rFonts w:ascii="Times New Roman" w:hAnsi="Times New Roman" w:cs="Times New Roman"/>
        </w:rPr>
        <w:t xml:space="preserve"> consistent across different levels of harvest on the desired species; only the magnitude of management action necessary change</w:t>
      </w:r>
      <w:ins w:id="478" w:author="Sass, Gregory G" w:date="2021-01-04T14:32:00Z">
        <w:r w:rsidR="002E2EE7">
          <w:rPr>
            <w:rFonts w:ascii="Times New Roman" w:hAnsi="Times New Roman" w:cs="Times New Roman"/>
          </w:rPr>
          <w:t>d</w:t>
        </w:r>
      </w:ins>
      <w:del w:id="479" w:author="Sass, Gregory G" w:date="2021-01-04T14:32:00Z">
        <w:r w:rsidDel="002E2EE7">
          <w:rPr>
            <w:rFonts w:ascii="Times New Roman" w:hAnsi="Times New Roman" w:cs="Times New Roman"/>
          </w:rPr>
          <w:delText>s</w:delText>
        </w:r>
      </w:del>
      <w:r>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480" w:author="Sass, Gregory G" w:date="2021-01-04T14:33:00Z">
        <w:r w:rsidR="002E2EE7">
          <w:rPr>
            <w:rFonts w:ascii="Times New Roman" w:hAnsi="Times New Roman" w:cs="Times New Roman"/>
          </w:rPr>
          <w:t>was</w:t>
        </w:r>
      </w:ins>
      <w:del w:id="481"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482" w:author="Sass, Gregory G" w:date="2021-01-04T14:33:00Z">
        <w:r w:rsidR="002E2EE7">
          <w:rPr>
            <w:rFonts w:ascii="Times New Roman" w:hAnsi="Times New Roman" w:cs="Times New Roman"/>
          </w:rPr>
          <w:t>where</w:t>
        </w:r>
      </w:ins>
      <w:del w:id="483"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484" w:author="Sass, Gregory G" w:date="2021-01-04T14:33:00Z">
        <w:r w:rsidR="002E2EE7">
          <w:rPr>
            <w:rFonts w:ascii="Times New Roman" w:hAnsi="Times New Roman" w:cs="Times New Roman"/>
          </w:rPr>
          <w:t>ed</w:t>
        </w:r>
      </w:ins>
      <w:del w:id="485"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here the manager aimed to flip the system from species 2 domina</w:t>
      </w:r>
      <w:ins w:id="486" w:author="Sass, Gregory G" w:date="2021-01-04T14:33:00Z">
        <w:r w:rsidR="002E2EE7">
          <w:rPr>
            <w:rFonts w:ascii="Times New Roman" w:hAnsi="Times New Roman" w:cs="Times New Roman"/>
          </w:rPr>
          <w:t>nce</w:t>
        </w:r>
      </w:ins>
      <w:del w:id="487"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488" w:author="Sass, Gregory G" w:date="2021-01-04T14:34:00Z">
        <w:r w:rsidR="002E2EE7">
          <w:rPr>
            <w:rFonts w:ascii="Times New Roman" w:hAnsi="Times New Roman" w:cs="Times New Roman"/>
          </w:rPr>
          <w:t>is</w:t>
        </w:r>
      </w:ins>
      <w:del w:id="489"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475"/>
      <w:r w:rsidR="00C55DD3">
        <w:rPr>
          <w:rStyle w:val="CommentReference"/>
        </w:rPr>
        <w:commentReference w:id="475"/>
      </w:r>
      <w:r w:rsidR="00CA6A94">
        <w:rPr>
          <w:rFonts w:ascii="Times New Roman" w:hAnsi="Times New Roman" w:cs="Times New Roman"/>
        </w:rPr>
        <w:t xml:space="preserve">1 </w:t>
      </w:r>
      <w:ins w:id="490" w:author="Sass, Gregory G" w:date="2021-01-04T14:34:00Z">
        <w:r w:rsidR="002E2EE7">
          <w:rPr>
            <w:rFonts w:ascii="Times New Roman" w:hAnsi="Times New Roman" w:cs="Times New Roman"/>
          </w:rPr>
          <w:t>was</w:t>
        </w:r>
      </w:ins>
      <w:del w:id="491"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574A77C0"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p>
    <w:p w14:paraId="42F60A51" w14:textId="6A98C73B"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492"/>
      <w:r w:rsidR="00261A1B">
        <w:rPr>
          <w:rFonts w:ascii="Times New Roman" w:hAnsi="Times New Roman" w:cs="Times New Roman"/>
        </w:rPr>
        <w:t>Stocking</w:t>
      </w:r>
      <w:commentRangeEnd w:id="492"/>
      <w:r w:rsidR="00C55DD3">
        <w:rPr>
          <w:rStyle w:val="CommentReference"/>
          <w:i w:val="0"/>
        </w:rPr>
        <w:commentReference w:id="492"/>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493" w:author="Sass, Gregory G" w:date="2021-01-04T14:34:00Z">
        <w:r w:rsidR="002E2EE7">
          <w:rPr>
            <w:rFonts w:ascii="Times New Roman" w:hAnsi="Times New Roman" w:cs="Times New Roman"/>
          </w:rPr>
          <w:t xml:space="preserve"> in the Inter-specific Interactions Experiment</w:t>
        </w:r>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494" w:author="Sass, Gregory G" w:date="2021-01-04T14:35:00Z"/>
          <w:rFonts w:ascii="Times New Roman" w:hAnsi="Times New Roman" w:cs="Times New Roman"/>
        </w:rPr>
      </w:pPr>
    </w:p>
    <w:p w14:paraId="251FE16D" w14:textId="3879966F" w:rsidR="002E2EE7" w:rsidRPr="00B233A4" w:rsidRDefault="002E2EE7" w:rsidP="003A2A6C">
      <w:pPr>
        <w:pStyle w:val="ImageCaption"/>
        <w:widowControl w:val="0"/>
        <w:suppressLineNumbers/>
        <w:rPr>
          <w:rFonts w:ascii="Times New Roman" w:hAnsi="Times New Roman" w:cs="Times New Roman"/>
        </w:rPr>
      </w:pPr>
      <w:ins w:id="495" w:author="Sass, Gregory G" w:date="2021-01-04T14:35:00Z">
        <w:r>
          <w:rPr>
            <w:rFonts w:ascii="Times New Roman" w:hAnsi="Times New Roman" w:cs="Times New Roman"/>
          </w:rPr>
          <w:t>Slow Change Experiment</w:t>
        </w:r>
      </w:ins>
    </w:p>
    <w:p w14:paraId="724AFCD2" w14:textId="213353C5" w:rsidR="00261A1B" w:rsidRPr="00B233A4" w:rsidRDefault="00624567" w:rsidP="00261A1B">
      <w:pPr>
        <w:pStyle w:val="BodyText"/>
        <w:widowControl w:val="0"/>
        <w:suppressLineNumbers/>
        <w:ind w:firstLine="720"/>
        <w:rPr>
          <w:rFonts w:ascii="Times New Roman" w:hAnsi="Times New Roman" w:cs="Times New Roman"/>
        </w:rPr>
      </w:pPr>
      <w:commentRangeStart w:id="496"/>
      <w:commentRangeStart w:id="497"/>
      <w:ins w:id="498" w:author="Sass, Gregory G" w:date="2021-01-04T14:35:00Z">
        <w:r>
          <w:rPr>
            <w:rFonts w:ascii="Times New Roman" w:hAnsi="Times New Roman" w:cs="Times New Roman"/>
          </w:rPr>
          <w:t>A</w:t>
        </w:r>
      </w:ins>
      <w:del w:id="499" w:author="Sass, Gregory G" w:date="2021-01-04T14:35:00Z">
        <w:r w:rsidR="00261A1B" w:rsidDel="00624567">
          <w:rPr>
            <w:rFonts w:ascii="Times New Roman" w:hAnsi="Times New Roman" w:cs="Times New Roman"/>
          </w:rPr>
          <w:delText>Finally, a</w:delText>
        </w:r>
      </w:del>
      <w:r w:rsidR="00261A1B" w:rsidRPr="00B233A4">
        <w:rPr>
          <w:rFonts w:ascii="Times New Roman" w:hAnsi="Times New Roman" w:cs="Times New Roman"/>
        </w:rPr>
        <w:t xml:space="preserve"> scenario</w:t>
      </w:r>
      <w:r w:rsidR="00261A1B">
        <w:rPr>
          <w:rFonts w:ascii="Times New Roman" w:hAnsi="Times New Roman" w:cs="Times New Roman"/>
        </w:rPr>
        <w:t xml:space="preserve"> was explored</w:t>
      </w:r>
      <w:r w:rsidR="00261A1B" w:rsidRPr="00B233A4">
        <w:rPr>
          <w:rFonts w:ascii="Times New Roman" w:hAnsi="Times New Roman" w:cs="Times New Roman"/>
        </w:rPr>
        <w:t xml:space="preserve"> where slow moving changes in </w:t>
      </w:r>
      <w:r w:rsidR="0054418A">
        <w:rPr>
          <w:rFonts w:ascii="Times New Roman" w:hAnsi="Times New Roman" w:cs="Times New Roman"/>
        </w:rPr>
        <w:t>some system variable</w:t>
      </w:r>
      <w:ins w:id="500" w:author="Sass, Gregory G" w:date="2021-01-04T14:35:00Z">
        <w:r>
          <w:rPr>
            <w:rFonts w:ascii="Times New Roman" w:hAnsi="Times New Roman" w:cs="Times New Roman"/>
          </w:rPr>
          <w:t>s</w:t>
        </w:r>
      </w:ins>
      <w:r w:rsidR="0054418A">
        <w:rPr>
          <w:rFonts w:ascii="Times New Roman" w:hAnsi="Times New Roman" w:cs="Times New Roman"/>
        </w:rPr>
        <w:t xml:space="preserve"> outside </w:t>
      </w:r>
      <w:ins w:id="501" w:author="Sass, Gregory G" w:date="2021-01-04T14:36:00Z">
        <w:r>
          <w:rPr>
            <w:rFonts w:ascii="Times New Roman" w:hAnsi="Times New Roman" w:cs="Times New Roman"/>
          </w:rPr>
          <w:t>of</w:t>
        </w:r>
      </w:ins>
      <w:del w:id="502" w:author="Sass, Gregory G" w:date="2021-01-04T14:36:00Z">
        <w:r w:rsidR="0054418A" w:rsidDel="00624567">
          <w:rPr>
            <w:rFonts w:ascii="Times New Roman" w:hAnsi="Times New Roman" w:cs="Times New Roman"/>
          </w:rPr>
          <w:delText>a</w:delText>
        </w:r>
      </w:del>
      <w:r w:rsidR="0054418A">
        <w:rPr>
          <w:rFonts w:ascii="Times New Roman" w:hAnsi="Times New Roman" w:cs="Times New Roman"/>
        </w:rPr>
        <w:t xml:space="preserve"> </w:t>
      </w:r>
      <w:proofErr w:type="spellStart"/>
      <w:r w:rsidR="0054418A">
        <w:rPr>
          <w:rFonts w:ascii="Times New Roman" w:hAnsi="Times New Roman" w:cs="Times New Roman"/>
        </w:rPr>
        <w:t>manger</w:t>
      </w:r>
      <w:ins w:id="503" w:author="Sass, Gregory G" w:date="2021-01-04T14:36:00Z">
        <w:r>
          <w:rPr>
            <w:rFonts w:ascii="Times New Roman" w:hAnsi="Times New Roman" w:cs="Times New Roman"/>
          </w:rPr>
          <w:t>ial</w:t>
        </w:r>
      </w:ins>
      <w:proofErr w:type="spellEnd"/>
      <w:del w:id="504" w:author="Sass, Gregory G" w:date="2021-01-04T14:36:00Z">
        <w:r w:rsidR="0054418A" w:rsidDel="00624567">
          <w:rPr>
            <w:rFonts w:ascii="Times New Roman" w:hAnsi="Times New Roman" w:cs="Times New Roman"/>
          </w:rPr>
          <w:delText>s</w:delText>
        </w:r>
      </w:del>
      <w:r w:rsidR="0054418A">
        <w:rPr>
          <w:rFonts w:ascii="Times New Roman" w:hAnsi="Times New Roman" w:cs="Times New Roman"/>
        </w:rPr>
        <w:t xml:space="preserve"> control may drive an eventual flip in stable state from species 1 to species 2. For the purposes of th</w:t>
      </w:r>
      <w:ins w:id="505" w:author="Sass, Gregory G" w:date="2021-01-04T14:36:00Z">
        <w:r>
          <w:rPr>
            <w:rFonts w:ascii="Times New Roman" w:hAnsi="Times New Roman" w:cs="Times New Roman"/>
          </w:rPr>
          <w:t>e</w:t>
        </w:r>
      </w:ins>
      <w:del w:id="506" w:author="Sass, Gregory G" w:date="2021-01-04T14:36:00Z">
        <w:r w:rsidR="0054418A" w:rsidDel="00624567">
          <w:rPr>
            <w:rFonts w:ascii="Times New Roman" w:hAnsi="Times New Roman" w:cs="Times New Roman"/>
          </w:rPr>
          <w:delText>is</w:delText>
        </w:r>
      </w:del>
      <w:r w:rsidR="0054418A">
        <w:rPr>
          <w:rFonts w:ascii="Times New Roman" w:hAnsi="Times New Roman" w:cs="Times New Roman"/>
        </w:rPr>
        <w:t xml:space="preserve"> </w:t>
      </w:r>
      <w:ins w:id="507" w:author="Sass, Gregory G" w:date="2021-01-04T14:36:00Z">
        <w:r>
          <w:rPr>
            <w:rFonts w:ascii="Times New Roman" w:hAnsi="Times New Roman" w:cs="Times New Roman"/>
          </w:rPr>
          <w:t>Slow Change Experiment,</w:t>
        </w:r>
      </w:ins>
      <w:del w:id="508" w:author="Sass, Gregory G" w:date="2021-01-04T14:36:00Z">
        <w:r w:rsidR="0054418A" w:rsidDel="00624567">
          <w:rPr>
            <w:rFonts w:ascii="Times New Roman" w:hAnsi="Times New Roman" w:cs="Times New Roman"/>
          </w:rPr>
          <w:delText>experiment</w:delText>
        </w:r>
      </w:del>
      <w:r w:rsidR="0054418A">
        <w:rPr>
          <w:rFonts w:ascii="Times New Roman" w:hAnsi="Times New Roman" w:cs="Times New Roman"/>
        </w:rPr>
        <w:t xml:space="preserve"> we describe a hypothetical change in </w:t>
      </w:r>
      <w:r w:rsidR="00CA6A94">
        <w:rPr>
          <w:rFonts w:ascii="Times New Roman" w:hAnsi="Times New Roman" w:cs="Times New Roman"/>
        </w:rPr>
        <w:t>adult fecundity for species 1. Recruitment declines have been observed in fisheries for a wide array of reasons (</w:t>
      </w:r>
      <w:r w:rsidR="00B11B23">
        <w:rPr>
          <w:rFonts w:ascii="Times New Roman" w:hAnsi="Times New Roman" w:cs="Times New Roman"/>
        </w:rPr>
        <w:t>Walters and Martell 2004,</w:t>
      </w:r>
      <w:r w:rsidR="0057395B">
        <w:rPr>
          <w:rFonts w:ascii="Times New Roman" w:hAnsi="Times New Roman" w:cs="Times New Roman"/>
        </w:rPr>
        <w:t xml:space="preserve"> </w:t>
      </w:r>
      <w:r w:rsidR="00B11B23">
        <w:rPr>
          <w:rFonts w:ascii="Times New Roman" w:hAnsi="Times New Roman" w:cs="Times New Roman"/>
        </w:rPr>
        <w:t>Lynch et al. 2016</w:t>
      </w:r>
      <w:r w:rsidR="00CA6A94">
        <w:rPr>
          <w:rFonts w:ascii="Times New Roman" w:hAnsi="Times New Roman" w:cs="Times New Roman"/>
        </w:rPr>
        <w:t xml:space="preserve">). Similar slow moving changes in </w:t>
      </w:r>
      <w:r w:rsidR="00E66621" w:rsidRPr="00CA6A94">
        <w:rPr>
          <w:rFonts w:ascii="Times New Roman" w:hAnsi="Times New Roman" w:cs="Times New Roman"/>
        </w:rPr>
        <w:t>juvenile</w:t>
      </w:r>
      <w:r w:rsidR="00E66621">
        <w:rPr>
          <w:rFonts w:ascii="Times New Roman" w:hAnsi="Times New Roman" w:cs="Times New Roman"/>
        </w:rPr>
        <w:t xml:space="preserve"> refuge</w:t>
      </w:r>
      <w:r w:rsidR="00D61596">
        <w:rPr>
          <w:rFonts w:ascii="Times New Roman" w:hAnsi="Times New Roman" w:cs="Times New Roman"/>
        </w:rPr>
        <w:t xml:space="preserve"> </w:t>
      </w:r>
      <w:r w:rsidR="00261A1B" w:rsidRPr="00B233A4">
        <w:rPr>
          <w:rFonts w:ascii="Times New Roman" w:hAnsi="Times New Roman" w:cs="Times New Roman"/>
        </w:rPr>
        <w:t>availability</w:t>
      </w:r>
      <w:r w:rsidR="0054418A">
        <w:rPr>
          <w:rFonts w:ascii="Times New Roman" w:hAnsi="Times New Roman" w:cs="Times New Roman"/>
        </w:rPr>
        <w:t>, though in some cases managers may be able to control this variable</w:t>
      </w:r>
      <w:r w:rsidR="00CA6A94">
        <w:rPr>
          <w:rFonts w:ascii="Times New Roman" w:hAnsi="Times New Roman" w:cs="Times New Roman"/>
        </w:rPr>
        <w:t>, or angler preferences may also drive regime shifts.</w:t>
      </w:r>
      <w:commentRangeEnd w:id="496"/>
      <w:r>
        <w:rPr>
          <w:rStyle w:val="CommentReference"/>
        </w:rPr>
        <w:commentReference w:id="496"/>
      </w:r>
      <w:commentRangeEnd w:id="497"/>
      <w:r w:rsidR="00C55DD3">
        <w:rPr>
          <w:rStyle w:val="CommentReference"/>
        </w:rPr>
        <w:commentReference w:id="497"/>
      </w:r>
      <w:r w:rsidR="00D61596" w:rsidRPr="00B233A4">
        <w:rPr>
          <w:rFonts w:ascii="Times New Roman" w:hAnsi="Times New Roman" w:cs="Times New Roman"/>
        </w:rPr>
        <w:t xml:space="preserve"> </w:t>
      </w:r>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M</w:t>
      </w:r>
      <w:r w:rsidR="00261A1B" w:rsidRPr="00B233A4">
        <w:rPr>
          <w:rFonts w:ascii="Times New Roman" w:hAnsi="Times New Roman" w:cs="Times New Roman"/>
        </w:rPr>
        <w:t xml:space="preserve">anagement action </w:t>
      </w:r>
      <w:del w:id="509"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510"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species 1 and harvest of species 2)</w:t>
      </w:r>
      <w:del w:id="511"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512"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commentRangeStart w:id="513"/>
      <w:ins w:id="514" w:author="Sass, Gregory G" w:date="2021-01-04T14:39:00Z">
        <w:r>
          <w:rPr>
            <w:rFonts w:ascii="Times New Roman" w:hAnsi="Times New Roman" w:cs="Times New Roman"/>
          </w:rPr>
          <w:t>The</w:t>
        </w:r>
      </w:ins>
      <w:del w:id="515" w:author="Sass, Gregory G" w:date="2021-01-04T14:39:00Z">
        <w:r w:rsidR="00261A1B" w:rsidDel="00624567">
          <w:rPr>
            <w:rFonts w:ascii="Times New Roman" w:hAnsi="Times New Roman" w:cs="Times New Roman"/>
          </w:rPr>
          <w:delText>Our</w:delText>
        </w:r>
      </w:del>
      <w:commentRangeEnd w:id="513"/>
      <w:r>
        <w:rPr>
          <w:rStyle w:val="CommentReference"/>
        </w:rPr>
        <w:commentReference w:id="513"/>
      </w:r>
      <w:r w:rsidR="00261A1B">
        <w:rPr>
          <w:rFonts w:ascii="Times New Roman" w:hAnsi="Times New Roman" w:cs="Times New Roman"/>
        </w:rPr>
        <w:t xml:space="preserve"> model results show</w:t>
      </w:r>
      <w:ins w:id="516" w:author="Sass, Gregory G" w:date="2021-01-04T14:40:00Z">
        <w:r>
          <w:rPr>
            <w:rFonts w:ascii="Times New Roman" w:hAnsi="Times New Roman" w:cs="Times New Roman"/>
          </w:rPr>
          <w:t>ed</w:t>
        </w:r>
      </w:ins>
      <w:r w:rsidR="00261A1B">
        <w:rPr>
          <w:rFonts w:ascii="Times New Roman" w:hAnsi="Times New Roman" w:cs="Times New Roman"/>
        </w:rPr>
        <w:t xml:space="preserve"> that with a combination of strategies, </w:t>
      </w:r>
      <w:ins w:id="517" w:author="Sass, Gregory G" w:date="2021-01-04T14:40:00Z">
        <w:r>
          <w:rPr>
            <w:rFonts w:ascii="Times New Roman" w:hAnsi="Times New Roman" w:cs="Times New Roman"/>
          </w:rPr>
          <w:t xml:space="preserve">the </w:t>
        </w:r>
      </w:ins>
      <w:r w:rsidR="00261A1B">
        <w:rPr>
          <w:rFonts w:ascii="Times New Roman" w:hAnsi="Times New Roman" w:cs="Times New Roman"/>
        </w:rPr>
        <w:t xml:space="preserve">species </w:t>
      </w:r>
      <w:r w:rsidR="00261A1B">
        <w:rPr>
          <w:rFonts w:ascii="Times New Roman" w:hAnsi="Times New Roman" w:cs="Times New Roman"/>
        </w:rPr>
        <w:lastRenderedPageBreak/>
        <w:t xml:space="preserve">1 population </w:t>
      </w:r>
      <w:del w:id="518" w:author="Sass, Gregory G" w:date="2021-01-04T14:40:00Z">
        <w:r w:rsidR="00261A1B" w:rsidDel="00624567">
          <w:rPr>
            <w:rFonts w:ascii="Times New Roman" w:hAnsi="Times New Roman" w:cs="Times New Roman"/>
          </w:rPr>
          <w:delText xml:space="preserve">can </w:delText>
        </w:r>
      </w:del>
      <w:r w:rsidR="00261A1B">
        <w:rPr>
          <w:rFonts w:ascii="Times New Roman" w:hAnsi="Times New Roman" w:cs="Times New Roman"/>
        </w:rPr>
        <w:t>decrease</w:t>
      </w:r>
      <w:ins w:id="519" w:author="Sass, Gregory G" w:date="2021-01-04T14:40:00Z">
        <w:r>
          <w:rPr>
            <w:rFonts w:ascii="Times New Roman" w:hAnsi="Times New Roman" w:cs="Times New Roman"/>
          </w:rPr>
          <w:t>d</w:t>
        </w:r>
      </w:ins>
      <w:r w:rsidR="00261A1B">
        <w:rPr>
          <w:rFonts w:ascii="Times New Roman" w:hAnsi="Times New Roman" w:cs="Times New Roman"/>
        </w:rPr>
        <w:t xml:space="preserve"> without 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520"/>
      <w:r w:rsidR="00261A1B" w:rsidRPr="00B233A4">
        <w:rPr>
          <w:rFonts w:ascii="Times New Roman" w:hAnsi="Times New Roman" w:cs="Times New Roman"/>
        </w:rPr>
        <w:t xml:space="preserve">Management action here was limited to what might be feasible given time and budget constraints for most </w:t>
      </w:r>
      <w:commentRangeEnd w:id="520"/>
      <w:r w:rsidR="00C55DD3">
        <w:rPr>
          <w:rStyle w:val="CommentReference"/>
        </w:rPr>
        <w:commentReference w:id="520"/>
      </w:r>
      <w:r w:rsidR="00261A1B" w:rsidRPr="00B233A4">
        <w:rPr>
          <w:rFonts w:ascii="Times New Roman" w:hAnsi="Times New Roman" w:cs="Times New Roman"/>
        </w:rPr>
        <w:t>managers.</w:t>
      </w:r>
      <w:r w:rsidR="00D61596">
        <w:rPr>
          <w:rFonts w:ascii="Times New Roman" w:hAnsi="Times New Roman" w:cs="Times New Roman"/>
        </w:rPr>
        <w:t xml:space="preserve"> </w:t>
      </w:r>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p>
    <w:p w14:paraId="7E2CA4D4" w14:textId="2CCA2890"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521"/>
      <w:r w:rsidRPr="00B233A4">
        <w:rPr>
          <w:rFonts w:ascii="Times New Roman" w:hAnsi="Times New Roman" w:cs="Times New Roman"/>
        </w:rPr>
        <w:t>Delaying</w:t>
      </w:r>
      <w:commentRangeEnd w:id="521"/>
      <w:r w:rsidR="00C55DD3">
        <w:rPr>
          <w:rStyle w:val="CommentReference"/>
          <w:i w:val="0"/>
        </w:rPr>
        <w:commentReference w:id="521"/>
      </w:r>
      <w:r w:rsidRPr="00B233A4">
        <w:rPr>
          <w:rFonts w:ascii="Times New Roman" w:hAnsi="Times New Roman" w:cs="Times New Roman"/>
        </w:rPr>
        <w:t xml:space="preserve"> transitions</w:t>
      </w:r>
      <w:ins w:id="522"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523" w:author="Sass, Gregory G" w:date="2021-01-04T14:41:00Z">
        <w:r w:rsidR="00624567">
          <w:rPr>
            <w:rFonts w:ascii="Times New Roman" w:hAnsi="Times New Roman" w:cs="Times New Roman"/>
          </w:rPr>
          <w:t>of</w:t>
        </w:r>
      </w:ins>
      <w:del w:id="524"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525" w:author="Sass, Gregory G" w:date="2021-01-04T14:41:00Z">
        <w:r w:rsidR="00624567">
          <w:rPr>
            <w:rFonts w:ascii="Times New Roman" w:hAnsi="Times New Roman" w:cs="Times New Roman"/>
          </w:rPr>
          <w:t>ial</w:t>
        </w:r>
      </w:ins>
      <w:del w:id="526"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527"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82BF723" w14:textId="4F8C51FB" w:rsidR="00B55B9B" w:rsidRDefault="00B55B9B" w:rsidP="00FA2D61">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w:t>
      </w:r>
      <w:del w:id="528" w:author="Sass, Gregory G" w:date="2021-01-04T14:44:00Z">
        <w:r w:rsidDel="00B75521">
          <w:rPr>
            <w:rFonts w:ascii="Times New Roman" w:hAnsi="Times New Roman" w:cs="Times New Roman"/>
            <w:i w:val="0"/>
          </w:rPr>
          <w:delText xml:space="preserve"> on these systems</w:delText>
        </w:r>
      </w:del>
      <w:r>
        <w:rPr>
          <w:rFonts w:ascii="Times New Roman" w:hAnsi="Times New Roman" w:cs="Times New Roman"/>
          <w:i w:val="0"/>
        </w:rPr>
        <w:t xml:space="preserve"> grow and erode </w:t>
      </w:r>
      <w:ins w:id="529" w:author="Sass, Gregory G" w:date="2021-01-04T14:44:00Z">
        <w:r w:rsidR="00B75521">
          <w:rPr>
            <w:rFonts w:ascii="Times New Roman" w:hAnsi="Times New Roman" w:cs="Times New Roman"/>
            <w:i w:val="0"/>
          </w:rPr>
          <w:t>eco</w:t>
        </w:r>
      </w:ins>
      <w:r>
        <w:rPr>
          <w:rFonts w:ascii="Times New Roman" w:hAnsi="Times New Roman" w:cs="Times New Roman"/>
          <w:i w:val="0"/>
        </w:rPr>
        <w:t xml:space="preserve">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Persson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Persson et al. 2007). We demonstrate</w:t>
      </w:r>
      <w:ins w:id="530" w:author="Sass, Gregory G" w:date="2021-01-04T14:44:00Z">
        <w:r w:rsidR="00B75521">
          <w:rPr>
            <w:rFonts w:ascii="Times New Roman" w:hAnsi="Times New Roman" w:cs="Times New Roman"/>
            <w:i w:val="0"/>
          </w:rPr>
          <w:t>d</w:t>
        </w:r>
      </w:ins>
      <w:r>
        <w:rPr>
          <w:rFonts w:ascii="Times New Roman" w:hAnsi="Times New Roman" w:cs="Times New Roman"/>
          <w:i w:val="0"/>
        </w:rPr>
        <w:t xml:space="preserve"> how management interventions c</w:t>
      </w:r>
      <w:ins w:id="531" w:author="Sass, Gregory G" w:date="2021-01-04T14:44:00Z">
        <w:r w:rsidR="00B75521">
          <w:rPr>
            <w:rFonts w:ascii="Times New Roman" w:hAnsi="Times New Roman" w:cs="Times New Roman"/>
            <w:i w:val="0"/>
          </w:rPr>
          <w:t>ould</w:t>
        </w:r>
      </w:ins>
      <w:del w:id="532" w:author="Sass, Gregory G" w:date="2021-01-04T14:44:00Z">
        <w:r w:rsidDel="00B75521">
          <w:rPr>
            <w:rFonts w:ascii="Times New Roman" w:hAnsi="Times New Roman" w:cs="Times New Roman"/>
            <w:i w:val="0"/>
          </w:rPr>
          <w:delText>an</w:delText>
        </w:r>
      </w:del>
      <w:r>
        <w:rPr>
          <w:rFonts w:ascii="Times New Roman" w:hAnsi="Times New Roman" w:cs="Times New Roman"/>
          <w:i w:val="0"/>
        </w:rPr>
        <w:t xml:space="preserve"> be used to maintain stable states of a system through careful consideration of human influences and </w:t>
      </w:r>
      <w:commentRangeStart w:id="533"/>
      <w:ins w:id="534" w:author="Sass, Gregory G" w:date="2021-01-04T14:44:00Z">
        <w:r w:rsidR="00B75521">
          <w:rPr>
            <w:rFonts w:ascii="Times New Roman" w:hAnsi="Times New Roman" w:cs="Times New Roman"/>
            <w:i w:val="0"/>
          </w:rPr>
          <w:t>inter</w:t>
        </w:r>
        <w:del w:id="535" w:author="Chelsey Nieman" w:date="2021-01-05T13:24:00Z">
          <w:r w:rsidR="00B75521" w:rsidDel="00843D52">
            <w:rPr>
              <w:rFonts w:ascii="Times New Roman" w:hAnsi="Times New Roman" w:cs="Times New Roman"/>
              <w:i w:val="0"/>
            </w:rPr>
            <w:delText>-</w:delText>
          </w:r>
        </w:del>
        <w:r w:rsidR="00B75521">
          <w:rPr>
            <w:rFonts w:ascii="Times New Roman" w:hAnsi="Times New Roman" w:cs="Times New Roman"/>
            <w:i w:val="0"/>
          </w:rPr>
          <w:t>specific interactions</w:t>
        </w:r>
      </w:ins>
      <w:ins w:id="536" w:author="Chelsey Nieman" w:date="2021-01-05T10:38:00Z">
        <w:r w:rsidR="00EC2514">
          <w:rPr>
            <w:rFonts w:ascii="Times New Roman" w:hAnsi="Times New Roman" w:cs="Times New Roman"/>
            <w:i w:val="0"/>
          </w:rPr>
          <w:t xml:space="preserve"> as drivers of regime shift</w:t>
        </w:r>
      </w:ins>
      <w:ins w:id="537" w:author="Chelsey Nieman" w:date="2021-01-05T10:53:00Z">
        <w:r w:rsidR="00EC2514">
          <w:rPr>
            <w:rFonts w:ascii="Times New Roman" w:hAnsi="Times New Roman" w:cs="Times New Roman"/>
            <w:i w:val="0"/>
          </w:rPr>
          <w:t>s</w:t>
        </w:r>
      </w:ins>
      <w:del w:id="538" w:author="Sass, Gregory G" w:date="2021-01-04T14:44:00Z">
        <w:r w:rsidDel="00B75521">
          <w:rPr>
            <w:rFonts w:ascii="Times New Roman" w:hAnsi="Times New Roman" w:cs="Times New Roman"/>
            <w:i w:val="0"/>
          </w:rPr>
          <w:delText>species interactions</w:delText>
        </w:r>
      </w:del>
      <w:r>
        <w:rPr>
          <w:rFonts w:ascii="Times New Roman" w:hAnsi="Times New Roman" w:cs="Times New Roman"/>
          <w:i w:val="0"/>
        </w:rPr>
        <w:t xml:space="preserve"> within </w:t>
      </w:r>
      <w:commentRangeEnd w:id="533"/>
      <w:r w:rsidR="00C55DD3">
        <w:rPr>
          <w:rStyle w:val="CommentReference"/>
          <w:i w:val="0"/>
        </w:rPr>
        <w:commentReference w:id="533"/>
      </w:r>
      <w:ins w:id="539" w:author="Sass, Gregory G" w:date="2021-01-04T14:44:00Z">
        <w:r w:rsidR="00B75521">
          <w:rPr>
            <w:rFonts w:ascii="Times New Roman" w:hAnsi="Times New Roman" w:cs="Times New Roman"/>
            <w:i w:val="0"/>
          </w:rPr>
          <w:t>a</w:t>
        </w:r>
      </w:ins>
      <w:del w:id="540" w:author="Sass, Gregory G" w:date="2021-01-04T14:44:00Z">
        <w:r w:rsidDel="00B75521">
          <w:rPr>
            <w:rFonts w:ascii="Times New Roman" w:hAnsi="Times New Roman" w:cs="Times New Roman"/>
            <w:i w:val="0"/>
          </w:rPr>
          <w:delText>the</w:delText>
        </w:r>
      </w:del>
      <w:r>
        <w:rPr>
          <w:rFonts w:ascii="Times New Roman" w:hAnsi="Times New Roman" w:cs="Times New Roman"/>
          <w:i w:val="0"/>
        </w:rPr>
        <w:t xml:space="preserve"> system. Where a single species management approach is infeasible or unable to </w:t>
      </w:r>
      <w:r w:rsidR="00256426">
        <w:rPr>
          <w:rFonts w:ascii="Times New Roman" w:hAnsi="Times New Roman" w:cs="Times New Roman"/>
          <w:i w:val="0"/>
        </w:rPr>
        <w:t>achieve the desired stable state</w:t>
      </w:r>
      <w:r>
        <w:rPr>
          <w:rFonts w:ascii="Times New Roman" w:hAnsi="Times New Roman" w:cs="Times New Roman"/>
          <w:i w:val="0"/>
        </w:rPr>
        <w:t>, our relatively simple model of a multi-species recreational fishery demonstrate</w:t>
      </w:r>
      <w:ins w:id="541" w:author="Sass, Gregory G" w:date="2021-01-04T14:45:00Z">
        <w:r w:rsidR="00F407B6">
          <w:rPr>
            <w:rFonts w:ascii="Times New Roman" w:hAnsi="Times New Roman" w:cs="Times New Roman"/>
            <w:i w:val="0"/>
          </w:rPr>
          <w:t>d</w:t>
        </w:r>
      </w:ins>
      <w:del w:id="542" w:author="Sass, Gregory G" w:date="2021-01-04T14:45:00Z">
        <w:r w:rsidDel="00F407B6">
          <w:rPr>
            <w:rFonts w:ascii="Times New Roman" w:hAnsi="Times New Roman" w:cs="Times New Roman"/>
            <w:i w:val="0"/>
          </w:rPr>
          <w:delText>s</w:delText>
        </w:r>
      </w:del>
      <w:r>
        <w:rPr>
          <w:rFonts w:ascii="Times New Roman" w:hAnsi="Times New Roman" w:cs="Times New Roman"/>
          <w:i w:val="0"/>
        </w:rPr>
        <w:t xml:space="preserve"> how </w:t>
      </w:r>
      <w:ins w:id="543" w:author="Chelsey Nieman" w:date="2021-01-05T13:28:00Z">
        <w:r w:rsidR="00D8272A">
          <w:rPr>
            <w:rFonts w:ascii="Times New Roman" w:hAnsi="Times New Roman" w:cs="Times New Roman"/>
            <w:i w:val="0"/>
          </w:rPr>
          <w:t xml:space="preserve">species interactions </w:t>
        </w:r>
      </w:ins>
      <w:del w:id="544" w:author="Chelsey Nieman" w:date="2021-01-05T13:28:00Z">
        <w:r w:rsidDel="00D8272A">
          <w:rPr>
            <w:rFonts w:ascii="Times New Roman" w:hAnsi="Times New Roman" w:cs="Times New Roman"/>
            <w:i w:val="0"/>
          </w:rPr>
          <w:delText xml:space="preserve">understanding the ecological interactions between species </w:delText>
        </w:r>
      </w:del>
      <w:r>
        <w:rPr>
          <w:rFonts w:ascii="Times New Roman" w:hAnsi="Times New Roman" w:cs="Times New Roman"/>
          <w:i w:val="0"/>
        </w:rPr>
        <w:t>c</w:t>
      </w:r>
      <w:ins w:id="545" w:author="Chelsey Nieman" w:date="2021-01-05T13:29:00Z">
        <w:r w:rsidR="00D8272A">
          <w:rPr>
            <w:rFonts w:ascii="Times New Roman" w:hAnsi="Times New Roman" w:cs="Times New Roman"/>
            <w:i w:val="0"/>
          </w:rPr>
          <w:t>ould</w:t>
        </w:r>
      </w:ins>
      <w:ins w:id="546" w:author="Sass, Gregory G" w:date="2021-01-04T14:45:00Z">
        <w:del w:id="547" w:author="Chelsey Nieman" w:date="2021-01-05T13:29:00Z">
          <w:r w:rsidR="00F407B6" w:rsidDel="00D8272A">
            <w:rPr>
              <w:rFonts w:ascii="Times New Roman" w:hAnsi="Times New Roman" w:cs="Times New Roman"/>
              <w:i w:val="0"/>
            </w:rPr>
            <w:delText>ou</w:delText>
          </w:r>
        </w:del>
        <w:del w:id="548" w:author="Chelsey Nieman" w:date="2021-01-05T13:28:00Z">
          <w:r w:rsidR="00F407B6" w:rsidDel="00D8272A">
            <w:rPr>
              <w:rFonts w:ascii="Times New Roman" w:hAnsi="Times New Roman" w:cs="Times New Roman"/>
              <w:i w:val="0"/>
            </w:rPr>
            <w:delText>ld</w:delText>
          </w:r>
        </w:del>
      </w:ins>
      <w:del w:id="549" w:author="Sass, Gregory G" w:date="2021-01-04T14:45:00Z">
        <w:r w:rsidDel="00F407B6">
          <w:rPr>
            <w:rFonts w:ascii="Times New Roman" w:hAnsi="Times New Roman" w:cs="Times New Roman"/>
            <w:i w:val="0"/>
          </w:rPr>
          <w:delText>an</w:delText>
        </w:r>
      </w:del>
      <w:r>
        <w:rPr>
          <w:rFonts w:ascii="Times New Roman" w:hAnsi="Times New Roman" w:cs="Times New Roman"/>
          <w:i w:val="0"/>
        </w:rPr>
        <w:t xml:space="preserve"> allow a manager to creatively manage a system to reach desired outcomes. Although </w:t>
      </w:r>
      <w:ins w:id="550" w:author="Sass, Gregory G" w:date="2021-01-04T14:45:00Z">
        <w:r w:rsidR="00F407B6">
          <w:rPr>
            <w:rFonts w:ascii="Times New Roman" w:hAnsi="Times New Roman" w:cs="Times New Roman"/>
            <w:i w:val="0"/>
          </w:rPr>
          <w:lastRenderedPageBreak/>
          <w:t>inter</w:t>
        </w:r>
        <w:del w:id="551" w:author="Chelsey Nieman" w:date="2021-01-05T13:25:00Z">
          <w:r w:rsidR="00F407B6" w:rsidDel="00843D52">
            <w:rPr>
              <w:rFonts w:ascii="Times New Roman" w:hAnsi="Times New Roman" w:cs="Times New Roman"/>
              <w:i w:val="0"/>
            </w:rPr>
            <w:delText>-</w:delText>
          </w:r>
        </w:del>
        <w:r w:rsidR="00F407B6">
          <w:rPr>
            <w:rFonts w:ascii="Times New Roman" w:hAnsi="Times New Roman" w:cs="Times New Roman"/>
            <w:i w:val="0"/>
          </w:rPr>
          <w:t>specific</w:t>
        </w:r>
      </w:ins>
      <w:del w:id="552" w:author="Sass, Gregory G" w:date="2021-01-04T14:45:00Z">
        <w:r w:rsidDel="00F407B6">
          <w:rPr>
            <w:rFonts w:ascii="Times New Roman" w:hAnsi="Times New Roman" w:cs="Times New Roman"/>
            <w:i w:val="0"/>
          </w:rPr>
          <w:delText>species</w:delText>
        </w:r>
      </w:del>
      <w:r>
        <w:rPr>
          <w:rFonts w:ascii="Times New Roman" w:hAnsi="Times New Roman" w:cs="Times New Roman"/>
          <w:i w:val="0"/>
        </w:rPr>
        <w:t xml:space="preserve"> interactions have long been known to exert influence</w:t>
      </w:r>
      <w:ins w:id="553" w:author="Sass, Gregory G" w:date="2021-01-04T14:46:00Z">
        <w:r w:rsidR="00F407B6">
          <w:rPr>
            <w:rFonts w:ascii="Times New Roman" w:hAnsi="Times New Roman" w:cs="Times New Roman"/>
            <w:i w:val="0"/>
          </w:rPr>
          <w:t>s</w:t>
        </w:r>
      </w:ins>
      <w:r>
        <w:rPr>
          <w:rFonts w:ascii="Times New Roman" w:hAnsi="Times New Roman" w:cs="Times New Roman"/>
          <w:i w:val="0"/>
        </w:rPr>
        <w:t xml:space="preserve"> on a system, here we show</w:t>
      </w:r>
      <w:ins w:id="554" w:author="Sass, Gregory G" w:date="2021-01-04T14:46:00Z">
        <w:r w:rsidR="00F407B6">
          <w:rPr>
            <w:rFonts w:ascii="Times New Roman" w:hAnsi="Times New Roman" w:cs="Times New Roman"/>
            <w:i w:val="0"/>
          </w:rPr>
          <w:t>ed</w:t>
        </w:r>
      </w:ins>
      <w:r>
        <w:rPr>
          <w:rFonts w:ascii="Times New Roman" w:hAnsi="Times New Roman" w:cs="Times New Roman"/>
          <w:i w:val="0"/>
        </w:rPr>
        <w:t xml:space="preserve"> how direct management can use those interactions in order to influence fishery outcomes</w:t>
      </w:r>
      <w:ins w:id="555" w:author="Chelsey Nieman" w:date="2021-01-05T13:25:00Z">
        <w:r w:rsidR="00D6718C">
          <w:rPr>
            <w:rFonts w:ascii="Times New Roman" w:hAnsi="Times New Roman" w:cs="Times New Roman"/>
            <w:i w:val="0"/>
          </w:rPr>
          <w:t>, including changing the stable state of a system</w:t>
        </w:r>
      </w:ins>
      <w:r>
        <w:rPr>
          <w:rFonts w:ascii="Times New Roman" w:hAnsi="Times New Roman" w:cs="Times New Roman"/>
          <w:i w:val="0"/>
        </w:rPr>
        <w:t>. Although our model is a simplification of a complex system, it demonstrate</w:t>
      </w:r>
      <w:ins w:id="556" w:author="Sass, Gregory G" w:date="2021-01-04T14:46:00Z">
        <w:r w:rsidR="00F407B6">
          <w:rPr>
            <w:rFonts w:ascii="Times New Roman" w:hAnsi="Times New Roman" w:cs="Times New Roman"/>
            <w:i w:val="0"/>
          </w:rPr>
          <w:t>d</w:t>
        </w:r>
      </w:ins>
      <w:del w:id="557" w:author="Sass, Gregory G" w:date="2021-01-04T14:46:00Z">
        <w:r w:rsidDel="00F407B6">
          <w:rPr>
            <w:rFonts w:ascii="Times New Roman" w:hAnsi="Times New Roman" w:cs="Times New Roman"/>
            <w:i w:val="0"/>
          </w:rPr>
          <w:delText>s</w:delText>
        </w:r>
      </w:del>
      <w:r>
        <w:rPr>
          <w:rFonts w:ascii="Times New Roman" w:hAnsi="Times New Roman" w:cs="Times New Roman"/>
          <w:i w:val="0"/>
        </w:rPr>
        <w:t xml:space="preserve"> the need to incorporate</w:t>
      </w:r>
      <w:ins w:id="558" w:author="Chelsey Nieman" w:date="2021-01-05T13:29:00Z">
        <w:r w:rsidR="00D8272A">
          <w:rPr>
            <w:rFonts w:ascii="Times New Roman" w:hAnsi="Times New Roman" w:cs="Times New Roman"/>
            <w:i w:val="0"/>
          </w:rPr>
          <w:t xml:space="preserve"> drivers of stable state dynamics</w:t>
        </w:r>
      </w:ins>
      <w:r>
        <w:rPr>
          <w:rFonts w:ascii="Times New Roman" w:hAnsi="Times New Roman" w:cs="Times New Roman"/>
          <w:i w:val="0"/>
        </w:rPr>
        <w:t xml:space="preserve"> </w:t>
      </w:r>
      <w:del w:id="559" w:author="Chelsey Nieman" w:date="2021-01-05T10:54:00Z">
        <w:r w:rsidDel="00EC2514">
          <w:rPr>
            <w:rFonts w:ascii="Times New Roman" w:hAnsi="Times New Roman" w:cs="Times New Roman"/>
            <w:i w:val="0"/>
          </w:rPr>
          <w:delText>our un</w:delText>
        </w:r>
        <w:commentRangeStart w:id="560"/>
        <w:r w:rsidDel="00EC2514">
          <w:rPr>
            <w:rFonts w:ascii="Times New Roman" w:hAnsi="Times New Roman" w:cs="Times New Roman"/>
            <w:i w:val="0"/>
          </w:rPr>
          <w:delText>derstandin</w:delText>
        </w:r>
      </w:del>
      <w:commentRangeEnd w:id="560"/>
      <w:del w:id="561" w:author="Chelsey Nieman" w:date="2021-01-05T13:29:00Z">
        <w:r w:rsidR="00C55DD3" w:rsidDel="00D8272A">
          <w:rPr>
            <w:rStyle w:val="CommentReference"/>
            <w:i w:val="0"/>
          </w:rPr>
          <w:commentReference w:id="560"/>
        </w:r>
      </w:del>
      <w:del w:id="562" w:author="Chelsey Nieman" w:date="2021-01-05T10:54:00Z">
        <w:r w:rsidDel="00EC2514">
          <w:rPr>
            <w:rFonts w:ascii="Times New Roman" w:hAnsi="Times New Roman" w:cs="Times New Roman"/>
            <w:i w:val="0"/>
          </w:rPr>
          <w:delText xml:space="preserve">g of the ecology of aquatic ecosystems </w:delText>
        </w:r>
      </w:del>
      <w:r>
        <w:rPr>
          <w:rFonts w:ascii="Times New Roman" w:hAnsi="Times New Roman" w:cs="Times New Roman"/>
          <w:i w:val="0"/>
        </w:rPr>
        <w:t xml:space="preserve">into </w:t>
      </w:r>
      <w:ins w:id="563" w:author="Chelsey Nieman" w:date="2021-01-05T13:29:00Z">
        <w:r w:rsidR="00D8272A">
          <w:rPr>
            <w:rFonts w:ascii="Times New Roman" w:hAnsi="Times New Roman" w:cs="Times New Roman"/>
            <w:i w:val="0"/>
          </w:rPr>
          <w:t>the</w:t>
        </w:r>
      </w:ins>
      <w:del w:id="564" w:author="Chelsey Nieman" w:date="2021-01-05T13:29:00Z">
        <w:r w:rsidDel="00D8272A">
          <w:rPr>
            <w:rFonts w:ascii="Times New Roman" w:hAnsi="Times New Roman" w:cs="Times New Roman"/>
            <w:i w:val="0"/>
          </w:rPr>
          <w:delText>a</w:delText>
        </w:r>
      </w:del>
      <w:r>
        <w:rPr>
          <w:rFonts w:ascii="Times New Roman" w:hAnsi="Times New Roman" w:cs="Times New Roman"/>
          <w:i w:val="0"/>
        </w:rPr>
        <w:t xml:space="preserve"> </w:t>
      </w:r>
      <w:del w:id="565" w:author="Chelsey Nieman" w:date="2021-01-05T13:30:00Z">
        <w:r w:rsidDel="00D8272A">
          <w:rPr>
            <w:rFonts w:ascii="Times New Roman" w:hAnsi="Times New Roman" w:cs="Times New Roman"/>
            <w:i w:val="0"/>
          </w:rPr>
          <w:delText>holistic</w:delText>
        </w:r>
      </w:del>
      <w:del w:id="566" w:author="Chelsey Nieman" w:date="2021-01-05T13:29:00Z">
        <w:r w:rsidDel="00D8272A">
          <w:rPr>
            <w:rFonts w:ascii="Times New Roman" w:hAnsi="Times New Roman" w:cs="Times New Roman"/>
            <w:i w:val="0"/>
          </w:rPr>
          <w:delText xml:space="preserve"> view of</w:delText>
        </w:r>
      </w:del>
      <w:r>
        <w:rPr>
          <w:rFonts w:ascii="Times New Roman" w:hAnsi="Times New Roman" w:cs="Times New Roman"/>
          <w:i w:val="0"/>
        </w:rPr>
        <w:t xml:space="preserve"> manag</w:t>
      </w:r>
      <w:ins w:id="567" w:author="Chelsey Nieman" w:date="2021-01-05T13:29:00Z">
        <w:r w:rsidR="00D8272A">
          <w:rPr>
            <w:rFonts w:ascii="Times New Roman" w:hAnsi="Times New Roman" w:cs="Times New Roman"/>
            <w:i w:val="0"/>
          </w:rPr>
          <w:t>ement of</w:t>
        </w:r>
      </w:ins>
      <w:del w:id="568" w:author="Chelsey Nieman" w:date="2021-01-05T13:29:00Z">
        <w:r w:rsidDel="00D8272A">
          <w:rPr>
            <w:rFonts w:ascii="Times New Roman" w:hAnsi="Times New Roman" w:cs="Times New Roman"/>
            <w:i w:val="0"/>
          </w:rPr>
          <w:delText>ing</w:delText>
        </w:r>
      </w:del>
      <w:r>
        <w:rPr>
          <w:rFonts w:ascii="Times New Roman" w:hAnsi="Times New Roman" w:cs="Times New Roman"/>
          <w:i w:val="0"/>
        </w:rPr>
        <w:t xml:space="preserve"> these important resources. In practice, this is </w:t>
      </w:r>
      <w:ins w:id="569" w:author="Sass, Gregory G" w:date="2021-01-04T14:46:00Z">
        <w:r w:rsidR="00F407B6">
          <w:rPr>
            <w:rFonts w:ascii="Times New Roman" w:hAnsi="Times New Roman" w:cs="Times New Roman"/>
            <w:i w:val="0"/>
          </w:rPr>
          <w:t>challenging</w:t>
        </w:r>
      </w:ins>
      <w:del w:id="570" w:author="Sass, Gregory G" w:date="2021-01-04T14:46:00Z">
        <w:r w:rsidDel="00F407B6">
          <w:rPr>
            <w:rFonts w:ascii="Times New Roman" w:hAnsi="Times New Roman" w:cs="Times New Roman"/>
            <w:i w:val="0"/>
          </w:rPr>
          <w:delText>difficult</w:delText>
        </w:r>
      </w:del>
      <w:r>
        <w:rPr>
          <w:rFonts w:ascii="Times New Roman" w:hAnsi="Times New Roman" w:cs="Times New Roman"/>
          <w:i w:val="0"/>
        </w:rPr>
        <w:t xml:space="preserve"> to do as interactions within aquatic communities and our understanding of them continue to change</w:t>
      </w:r>
      <w:ins w:id="571" w:author="Sass, Gregory G" w:date="2021-01-04T14:47:00Z">
        <w:r w:rsidR="00F407B6">
          <w:rPr>
            <w:rFonts w:ascii="Times New Roman" w:hAnsi="Times New Roman" w:cs="Times New Roman"/>
            <w:i w:val="0"/>
          </w:rPr>
          <w:t>;</w:t>
        </w:r>
      </w:ins>
      <w:del w:id="572" w:author="Sass, Gregory G" w:date="2021-01-04T14:47:00Z">
        <w:r w:rsidDel="00F407B6">
          <w:rPr>
            <w:rFonts w:ascii="Times New Roman" w:hAnsi="Times New Roman" w:cs="Times New Roman"/>
            <w:i w:val="0"/>
          </w:rPr>
          <w:delText>,</w:delText>
        </w:r>
      </w:del>
      <w:r>
        <w:rPr>
          <w:rFonts w:ascii="Times New Roman" w:hAnsi="Times New Roman" w:cs="Times New Roman"/>
          <w:i w:val="0"/>
        </w:rPr>
        <w:t xml:space="preserve"> however, integration of species interactions is a step in the right direction towards a more holistic view of inland </w:t>
      </w:r>
      <w:ins w:id="573" w:author="Sass, Gregory G" w:date="2021-01-04T14:47:00Z">
        <w:r w:rsidR="00F407B6">
          <w:rPr>
            <w:rFonts w:ascii="Times New Roman" w:hAnsi="Times New Roman" w:cs="Times New Roman"/>
            <w:i w:val="0"/>
          </w:rPr>
          <w:t xml:space="preserve">recreational </w:t>
        </w:r>
      </w:ins>
      <w:r>
        <w:rPr>
          <w:rFonts w:ascii="Times New Roman" w:hAnsi="Times New Roman" w:cs="Times New Roman"/>
          <w:i w:val="0"/>
        </w:rPr>
        <w:t xml:space="preserve">fishery systems. </w:t>
      </w:r>
    </w:p>
    <w:p w14:paraId="29B4F1D4" w14:textId="2B64F052" w:rsidR="00B55B9B" w:rsidRDefault="00B55B9B"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w:t>
      </w:r>
      <w:ins w:id="574" w:author="Sass, Gregory G" w:date="2021-01-04T14:48:00Z">
        <w:r w:rsidR="00DE4575">
          <w:rPr>
            <w:rFonts w:ascii="Times New Roman" w:hAnsi="Times New Roman" w:cs="Times New Roman"/>
            <w:i w:val="0"/>
          </w:rPr>
          <w:t>;</w:t>
        </w:r>
      </w:ins>
      <w:del w:id="575" w:author="Sass, Gregory G" w:date="2021-01-04T14:48:00Z">
        <w:r w:rsidDel="00DE4575">
          <w:rPr>
            <w:rFonts w:ascii="Times New Roman" w:hAnsi="Times New Roman" w:cs="Times New Roman"/>
            <w:i w:val="0"/>
          </w:rPr>
          <w:delText>,</w:delText>
        </w:r>
      </w:del>
      <w:r>
        <w:rPr>
          <w:rFonts w:ascii="Times New Roman" w:hAnsi="Times New Roman" w:cs="Times New Roman"/>
          <w:i w:val="0"/>
        </w:rPr>
        <w:t xml:space="preserve"> however, this</w:t>
      </w:r>
      <w:ins w:id="576" w:author="Sass, Gregory G" w:date="2021-01-04T14:48:00Z">
        <w:r w:rsidR="00DE4575">
          <w:rPr>
            <w:rFonts w:ascii="Times New Roman" w:hAnsi="Times New Roman" w:cs="Times New Roman"/>
            <w:i w:val="0"/>
          </w:rPr>
          <w:t xml:space="preserve"> practice</w:t>
        </w:r>
      </w:ins>
      <w:r>
        <w:rPr>
          <w:rFonts w:ascii="Times New Roman" w:hAnsi="Times New Roman" w:cs="Times New Roman"/>
          <w:i w:val="0"/>
        </w:rPr>
        <w:t xml:space="preserve"> </w:t>
      </w:r>
      <w:ins w:id="577" w:author="Sass, Gregory G" w:date="2021-01-04T14:48:00Z">
        <w:r w:rsidR="00DE4575">
          <w:rPr>
            <w:rFonts w:ascii="Times New Roman" w:hAnsi="Times New Roman" w:cs="Times New Roman"/>
            <w:i w:val="0"/>
          </w:rPr>
          <w:t>has</w:t>
        </w:r>
      </w:ins>
      <w:del w:id="578" w:author="Sass, Gregory G" w:date="2021-01-04T14:48:00Z">
        <w:r w:rsidDel="00DE4575">
          <w:rPr>
            <w:rFonts w:ascii="Times New Roman" w:hAnsi="Times New Roman" w:cs="Times New Roman"/>
            <w:i w:val="0"/>
          </w:rPr>
          <w:delText>does</w:delText>
        </w:r>
      </w:del>
      <w:r>
        <w:rPr>
          <w:rFonts w:ascii="Times New Roman" w:hAnsi="Times New Roman" w:cs="Times New Roman"/>
          <w:i w:val="0"/>
        </w:rPr>
        <w:t xml:space="preserve"> not always result</w:t>
      </w:r>
      <w:ins w:id="579" w:author="Sass, Gregory G" w:date="2021-01-04T14:48:00Z">
        <w:r w:rsidR="00DE4575">
          <w:rPr>
            <w:rFonts w:ascii="Times New Roman" w:hAnsi="Times New Roman" w:cs="Times New Roman"/>
            <w:i w:val="0"/>
          </w:rPr>
          <w:t>ed</w:t>
        </w:r>
      </w:ins>
      <w:r>
        <w:rPr>
          <w:rFonts w:ascii="Times New Roman" w:hAnsi="Times New Roman" w:cs="Times New Roman"/>
          <w:i w:val="0"/>
        </w:rPr>
        <w:t xml:space="preserve"> in positive outcomes. Our results, and the research of others, </w:t>
      </w:r>
      <w:ins w:id="580" w:author="Sass, Gregory G" w:date="2021-01-04T14:48:00Z">
        <w:r w:rsidR="00DE4575">
          <w:rPr>
            <w:rFonts w:ascii="Times New Roman" w:hAnsi="Times New Roman" w:cs="Times New Roman"/>
            <w:i w:val="0"/>
          </w:rPr>
          <w:t xml:space="preserve">have </w:t>
        </w:r>
      </w:ins>
      <w:r>
        <w:rPr>
          <w:rFonts w:ascii="Times New Roman" w:hAnsi="Times New Roman" w:cs="Times New Roman"/>
          <w:i w:val="0"/>
        </w:rPr>
        <w:t>demonstrate</w:t>
      </w:r>
      <w:ins w:id="581" w:author="Sass, Gregory G" w:date="2021-01-04T14:48:00Z">
        <w:r w:rsidR="00DE4575">
          <w:rPr>
            <w:rFonts w:ascii="Times New Roman" w:hAnsi="Times New Roman" w:cs="Times New Roman"/>
            <w:i w:val="0"/>
          </w:rPr>
          <w:t>d</w:t>
        </w:r>
      </w:ins>
      <w:del w:id="582" w:author="Sass, Gregory G" w:date="2021-01-04T14:48:00Z">
        <w:r w:rsidDel="00DE4575">
          <w:rPr>
            <w:rFonts w:ascii="Times New Roman" w:hAnsi="Times New Roman" w:cs="Times New Roman"/>
            <w:i w:val="0"/>
          </w:rPr>
          <w:delText>s</w:delText>
        </w:r>
      </w:del>
      <w:r>
        <w:rPr>
          <w:rFonts w:ascii="Times New Roman" w:hAnsi="Times New Roman" w:cs="Times New Roman"/>
          <w:i w:val="0"/>
        </w:rPr>
        <w:t xml:space="preserve"> why positive feedback loops</w:t>
      </w:r>
      <w:ins w:id="583" w:author="Sass, Gregory G" w:date="2021-01-04T14:49:00Z">
        <w:r w:rsidR="008E66EA">
          <w:rPr>
            <w:rFonts w:ascii="Times New Roman" w:hAnsi="Times New Roman" w:cs="Times New Roman"/>
            <w:i w:val="0"/>
          </w:rPr>
          <w:t>,</w:t>
        </w:r>
      </w:ins>
      <w:r>
        <w:rPr>
          <w:rFonts w:ascii="Times New Roman" w:hAnsi="Times New Roman" w:cs="Times New Roman"/>
          <w:i w:val="0"/>
        </w:rPr>
        <w:t xml:space="preserve"> which are </w:t>
      </w:r>
      <w:ins w:id="584" w:author="Sass, Gregory G" w:date="2021-01-04T14:49:00Z">
        <w:r w:rsidR="00DE4575">
          <w:rPr>
            <w:rFonts w:ascii="Times New Roman" w:hAnsi="Times New Roman" w:cs="Times New Roman"/>
            <w:i w:val="0"/>
          </w:rPr>
          <w:t xml:space="preserve">often </w:t>
        </w:r>
      </w:ins>
      <w:r>
        <w:rPr>
          <w:rFonts w:ascii="Times New Roman" w:hAnsi="Times New Roman" w:cs="Times New Roman"/>
          <w:i w:val="0"/>
        </w:rPr>
        <w:t xml:space="preserve">unaccounted for, </w:t>
      </w:r>
      <w:ins w:id="585" w:author="Sass, Gregory G" w:date="2021-01-04T14:49:00Z">
        <w:r w:rsidR="00DE4575">
          <w:rPr>
            <w:rFonts w:ascii="Times New Roman" w:hAnsi="Times New Roman" w:cs="Times New Roman"/>
            <w:i w:val="0"/>
          </w:rPr>
          <w:t>sometimes</w:t>
        </w:r>
      </w:ins>
      <w:del w:id="586" w:author="Sass, Gregory G" w:date="2021-01-04T14:49:00Z">
        <w:r w:rsidDel="00DE4575">
          <w:rPr>
            <w:rFonts w:ascii="Times New Roman" w:hAnsi="Times New Roman" w:cs="Times New Roman"/>
            <w:i w:val="0"/>
          </w:rPr>
          <w:delText>often</w:delText>
        </w:r>
      </w:del>
      <w:r>
        <w:rPr>
          <w:rFonts w:ascii="Times New Roman" w:hAnsi="Times New Roman" w:cs="Times New Roman"/>
          <w:i w:val="0"/>
        </w:rPr>
        <w:t xml:space="preserve">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t>
      </w:r>
      <w:ins w:id="587" w:author="Sass, Gregory G" w:date="2021-01-04T14:49:00Z">
        <w:r w:rsidR="008E66EA">
          <w:rPr>
            <w:rFonts w:ascii="Times New Roman" w:hAnsi="Times New Roman" w:cs="Times New Roman"/>
            <w:i w:val="0"/>
          </w:rPr>
          <w:t>was</w:t>
        </w:r>
      </w:ins>
      <w:del w:id="588" w:author="Sass, Gregory G" w:date="2021-01-04T14:49:00Z">
        <w:r w:rsidDel="008E66EA">
          <w:rPr>
            <w:rFonts w:ascii="Times New Roman" w:hAnsi="Times New Roman" w:cs="Times New Roman"/>
            <w:i w:val="0"/>
          </w:rPr>
          <w:delText>is</w:delText>
        </w:r>
      </w:del>
      <w:r>
        <w:rPr>
          <w:rFonts w:ascii="Times New Roman" w:hAnsi="Times New Roman" w:cs="Times New Roman"/>
          <w:i w:val="0"/>
        </w:rPr>
        <w:t xml:space="preserve"> through juvenile competition and predation by adults. When maintaining the abundance of species 1, the manager’s ultimate goal is to maintain or increase the number of </w:t>
      </w:r>
      <m:oMath>
        <m:sSub>
          <m:sSubPr>
            <m:ctrlPr>
              <w:ins w:id="589"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590" w:author="Chelsey Nieman" w:date="2021-01-05T13:09:00Z">
        <w:r w:rsidR="00651650">
          <w:rPr>
            <w:rFonts w:ascii="Times New Roman" w:hAnsi="Times New Roman" w:cs="Times New Roman"/>
            <w:i w:val="0"/>
          </w:rPr>
          <w:t>Whil</w:t>
        </w:r>
      </w:ins>
      <w:ins w:id="591" w:author="Chelsey Nieman" w:date="2021-01-05T13:10:00Z">
        <w:r w:rsidR="00651650">
          <w:rPr>
            <w:rFonts w:ascii="Times New Roman" w:hAnsi="Times New Roman" w:cs="Times New Roman"/>
            <w:i w:val="0"/>
          </w:rPr>
          <w:t xml:space="preserve">e this result can be achieved directly through stocking, this may not be the most effective management strategy; </w:t>
        </w:r>
      </w:ins>
      <w:ins w:id="592" w:author="Chelsey Nieman" w:date="2021-01-05T13:11:00Z">
        <w:r w:rsidR="00651650">
          <w:rPr>
            <w:rFonts w:ascii="Times New Roman" w:hAnsi="Times New Roman" w:cs="Times New Roman"/>
            <w:i w:val="0"/>
          </w:rPr>
          <w:t>limitations to</w:t>
        </w:r>
      </w:ins>
      <w:ins w:id="593" w:author="Chelsey Nieman" w:date="2021-01-05T13:12:00Z">
        <w:r w:rsidR="00651650">
          <w:rPr>
            <w:rFonts w:ascii="Times New Roman" w:hAnsi="Times New Roman" w:cs="Times New Roman"/>
            <w:i w:val="0"/>
          </w:rPr>
          <w:t xml:space="preserve"> </w:t>
        </w:r>
      </w:ins>
      <w:commentRangeStart w:id="594"/>
      <w:commentRangeStart w:id="595"/>
      <w:commentRangeStart w:id="596"/>
      <w:del w:id="597" w:author="Chelsey Nieman" w:date="2021-01-05T13:12:00Z">
        <w:r w:rsidDel="00651650">
          <w:rPr>
            <w:rFonts w:ascii="Times New Roman" w:hAnsi="Times New Roman" w:cs="Times New Roman"/>
            <w:i w:val="0"/>
          </w:rPr>
          <w:delText xml:space="preserve">This can be </w:delText>
        </w:r>
      </w:del>
      <w:ins w:id="598" w:author="Sass, Gregory G" w:date="2021-01-04T14:50:00Z">
        <w:del w:id="599" w:author="Chelsey Nieman" w:date="2021-01-05T13:12:00Z">
          <w:r w:rsidR="008E66EA" w:rsidDel="00651650">
            <w:rPr>
              <w:rFonts w:ascii="Times New Roman" w:hAnsi="Times New Roman" w:cs="Times New Roman"/>
              <w:i w:val="0"/>
            </w:rPr>
            <w:delText>achieved</w:delText>
          </w:r>
        </w:del>
      </w:ins>
      <w:del w:id="600" w:author="Chelsey Nieman" w:date="2021-01-05T13:12:00Z">
        <w:r w:rsidDel="00651650">
          <w:rPr>
            <w:rFonts w:ascii="Times New Roman" w:hAnsi="Times New Roman" w:cs="Times New Roman"/>
            <w:i w:val="0"/>
          </w:rPr>
          <w:delText>done directly through stocking,</w:delText>
        </w:r>
      </w:del>
      <w:ins w:id="601" w:author="Chelsey Nieman" w:date="2021-01-05T13:12:00Z">
        <w:r w:rsidR="00651650">
          <w:rPr>
            <w:rFonts w:ascii="Times New Roman" w:hAnsi="Times New Roman" w:cs="Times New Roman"/>
            <w:i w:val="0"/>
          </w:rPr>
          <w:t xml:space="preserve">stocking </w:t>
        </w:r>
      </w:ins>
      <w:del w:id="602" w:author="Chelsey Nieman" w:date="2021-01-05T13:12:00Z">
        <w:r w:rsidDel="00651650">
          <w:rPr>
            <w:rFonts w:ascii="Times New Roman" w:hAnsi="Times New Roman" w:cs="Times New Roman"/>
            <w:i w:val="0"/>
          </w:rPr>
          <w:delText xml:space="preserve"> </w:delText>
        </w:r>
      </w:del>
      <w:ins w:id="603" w:author="Chelsey Nieman" w:date="2021-01-05T13:12:00Z">
        <w:r w:rsidR="00651650">
          <w:rPr>
            <w:rFonts w:ascii="Times New Roman" w:hAnsi="Times New Roman" w:cs="Times New Roman"/>
            <w:i w:val="0"/>
          </w:rPr>
          <w:t xml:space="preserve">include density-dependent mortality and </w:t>
        </w:r>
      </w:ins>
      <w:ins w:id="604" w:author="Chelsey Nieman" w:date="2021-01-05T14:05:00Z">
        <w:r w:rsidR="000E0033">
          <w:rPr>
            <w:rFonts w:ascii="Times New Roman" w:hAnsi="Times New Roman" w:cs="Times New Roman"/>
            <w:i w:val="0"/>
          </w:rPr>
          <w:t xml:space="preserve">high </w:t>
        </w:r>
      </w:ins>
      <w:ins w:id="605" w:author="Chelsey Nieman" w:date="2021-01-05T13:12:00Z">
        <w:r w:rsidR="00651650">
          <w:rPr>
            <w:rFonts w:ascii="Times New Roman" w:hAnsi="Times New Roman" w:cs="Times New Roman"/>
            <w:i w:val="0"/>
          </w:rPr>
          <w:t>costs associated with adding individuals</w:t>
        </w:r>
      </w:ins>
      <w:ins w:id="606" w:author="Chelsey Nieman" w:date="2021-01-05T14:05:00Z">
        <w:r w:rsidR="000E0033">
          <w:rPr>
            <w:rFonts w:ascii="Times New Roman" w:hAnsi="Times New Roman" w:cs="Times New Roman"/>
            <w:i w:val="0"/>
          </w:rPr>
          <w:t xml:space="preserve"> (</w:t>
        </w:r>
      </w:ins>
      <w:commentRangeStart w:id="607"/>
      <w:proofErr w:type="spellStart"/>
      <w:ins w:id="608" w:author="Chelsey Nieman" w:date="2021-01-05T14:07:00Z">
        <w:r w:rsidR="000E0033">
          <w:rPr>
            <w:rFonts w:ascii="Times New Roman" w:hAnsi="Times New Roman" w:cs="Times New Roman"/>
            <w:i w:val="0"/>
          </w:rPr>
          <w:t>Cowx</w:t>
        </w:r>
        <w:proofErr w:type="spellEnd"/>
        <w:r w:rsidR="000E0033">
          <w:rPr>
            <w:rFonts w:ascii="Times New Roman" w:hAnsi="Times New Roman" w:cs="Times New Roman"/>
            <w:i w:val="0"/>
          </w:rPr>
          <w:t>, 1999</w:t>
        </w:r>
        <w:commentRangeEnd w:id="607"/>
        <w:r w:rsidR="000E0033">
          <w:rPr>
            <w:rStyle w:val="CommentReference"/>
            <w:i w:val="0"/>
          </w:rPr>
          <w:commentReference w:id="607"/>
        </w:r>
        <w:r w:rsidR="000E0033">
          <w:rPr>
            <w:rFonts w:ascii="Times New Roman" w:hAnsi="Times New Roman" w:cs="Times New Roman"/>
            <w:i w:val="0"/>
          </w:rPr>
          <w:t>)</w:t>
        </w:r>
      </w:ins>
      <w:ins w:id="609" w:author="Chelsey Nieman" w:date="2021-01-05T13:12:00Z">
        <w:r w:rsidR="00651650">
          <w:rPr>
            <w:rFonts w:ascii="Times New Roman" w:hAnsi="Times New Roman" w:cs="Times New Roman"/>
            <w:i w:val="0"/>
          </w:rPr>
          <w:t>.</w:t>
        </w:r>
      </w:ins>
      <w:ins w:id="610" w:author="Chelsey Nieman" w:date="2021-01-05T13:13:00Z">
        <w:r w:rsidR="00651650">
          <w:rPr>
            <w:rFonts w:ascii="Times New Roman" w:hAnsi="Times New Roman" w:cs="Times New Roman"/>
            <w:i w:val="0"/>
          </w:rPr>
          <w:t xml:space="preserve"> Furthermore,</w:t>
        </w:r>
      </w:ins>
      <w:ins w:id="611" w:author="Chelsey Nieman" w:date="2021-01-05T13:12:00Z">
        <w:r w:rsidR="00651650">
          <w:rPr>
            <w:rFonts w:ascii="Times New Roman" w:hAnsi="Times New Roman" w:cs="Times New Roman"/>
            <w:i w:val="0"/>
          </w:rPr>
          <w:t xml:space="preserve"> </w:t>
        </w:r>
      </w:ins>
      <w:del w:id="612" w:author="Chelsey Nieman" w:date="2021-01-05T13:13:00Z">
        <w:r w:rsidDel="00651650">
          <w:rPr>
            <w:rFonts w:ascii="Times New Roman" w:hAnsi="Times New Roman" w:cs="Times New Roman"/>
            <w:i w:val="0"/>
          </w:rPr>
          <w:delText>but because of density –dependent mortality due to limited predation refuge</w:delText>
        </w:r>
      </w:del>
      <w:ins w:id="613" w:author="Sass, Gregory G" w:date="2021-01-04T14:50:00Z">
        <w:del w:id="614" w:author="Chelsey Nieman" w:date="2021-01-05T13:13:00Z">
          <w:r w:rsidR="008E66EA" w:rsidDel="00651650">
            <w:rPr>
              <w:rFonts w:ascii="Times New Roman" w:hAnsi="Times New Roman" w:cs="Times New Roman"/>
              <w:i w:val="0"/>
            </w:rPr>
            <w:delText xml:space="preserve"> from predation</w:delText>
          </w:r>
        </w:del>
      </w:ins>
      <w:del w:id="615" w:author="Chelsey Nieman" w:date="2021-01-05T13:13:00Z">
        <w:r w:rsidDel="00651650">
          <w:rPr>
            <w:rFonts w:ascii="Times New Roman" w:hAnsi="Times New Roman" w:cs="Times New Roman"/>
            <w:i w:val="0"/>
          </w:rPr>
          <w:delText xml:space="preserve"> or prey availability, simply adding more individuals is often insufficient. Furthermore, the costs associated with stocking often limit how many individuals can be added to any one system. </w:delText>
        </w:r>
      </w:del>
      <w:ins w:id="616" w:author="Chelsey Nieman" w:date="2021-01-05T13:13:00Z">
        <w:r w:rsidR="00651650">
          <w:rPr>
            <w:rFonts w:ascii="Times New Roman" w:hAnsi="Times New Roman" w:cs="Times New Roman"/>
            <w:i w:val="0"/>
          </w:rPr>
          <w:t>o</w:t>
        </w:r>
      </w:ins>
      <w:del w:id="617" w:author="Chelsey Nieman" w:date="2021-01-05T13:13:00Z">
        <w:r w:rsidDel="00651650">
          <w:rPr>
            <w:rFonts w:ascii="Times New Roman" w:hAnsi="Times New Roman" w:cs="Times New Roman"/>
            <w:i w:val="0"/>
          </w:rPr>
          <w:delText>O</w:delText>
        </w:r>
      </w:del>
      <w:r>
        <w:rPr>
          <w:rFonts w:ascii="Times New Roman" w:hAnsi="Times New Roman" w:cs="Times New Roman"/>
          <w:i w:val="0"/>
        </w:rPr>
        <w:t>ur model demonstrate</w:t>
      </w:r>
      <w:ins w:id="618" w:author="Sass, Gregory G" w:date="2021-01-04T14:51:00Z">
        <w:r w:rsidR="008E66EA">
          <w:rPr>
            <w:rFonts w:ascii="Times New Roman" w:hAnsi="Times New Roman" w:cs="Times New Roman"/>
            <w:i w:val="0"/>
          </w:rPr>
          <w:t>d</w:t>
        </w:r>
      </w:ins>
      <w:del w:id="619" w:author="Sass, Gregory G" w:date="2021-01-04T14:51:00Z">
        <w:r w:rsidDel="008E66EA">
          <w:rPr>
            <w:rFonts w:ascii="Times New Roman" w:hAnsi="Times New Roman" w:cs="Times New Roman"/>
            <w:i w:val="0"/>
          </w:rPr>
          <w:delText>s</w:delText>
        </w:r>
      </w:del>
      <w:r>
        <w:rPr>
          <w:rFonts w:ascii="Times New Roman" w:hAnsi="Times New Roman" w:cs="Times New Roman"/>
          <w:i w:val="0"/>
        </w:rPr>
        <w:t xml:space="preserve"> how </w:t>
      </w:r>
      <w:r w:rsidR="00256426">
        <w:rPr>
          <w:rFonts w:ascii="Times New Roman" w:hAnsi="Times New Roman" w:cs="Times New Roman"/>
          <w:i w:val="0"/>
        </w:rPr>
        <w:t>stocking can be rendered ineffective</w:t>
      </w:r>
      <w:r>
        <w:rPr>
          <w:rFonts w:ascii="Times New Roman" w:hAnsi="Times New Roman" w:cs="Times New Roman"/>
          <w:i w:val="0"/>
        </w:rPr>
        <w:t xml:space="preserve"> </w:t>
      </w:r>
      <w:r w:rsidR="00256426">
        <w:rPr>
          <w:rFonts w:ascii="Times New Roman" w:hAnsi="Times New Roman" w:cs="Times New Roman"/>
          <w:i w:val="0"/>
        </w:rPr>
        <w:t>when</w:t>
      </w:r>
      <w:r>
        <w:rPr>
          <w:rFonts w:ascii="Times New Roman" w:hAnsi="Times New Roman" w:cs="Times New Roman"/>
          <w:i w:val="0"/>
        </w:rPr>
        <w:t xml:space="preserve"> a portion of the stocked fish will feed species 2, </w:t>
      </w:r>
      <w:ins w:id="620" w:author="Chelsey Nieman" w:date="2021-01-05T13:13:00Z">
        <w:r w:rsidR="00651650">
          <w:rPr>
            <w:rFonts w:ascii="Times New Roman" w:hAnsi="Times New Roman" w:cs="Times New Roman"/>
            <w:i w:val="0"/>
          </w:rPr>
          <w:t xml:space="preserve">thereby </w:t>
        </w:r>
      </w:ins>
      <w:r>
        <w:rPr>
          <w:rFonts w:ascii="Times New Roman" w:hAnsi="Times New Roman" w:cs="Times New Roman"/>
          <w:i w:val="0"/>
        </w:rPr>
        <w:t xml:space="preserve">promoting </w:t>
      </w:r>
      <w:ins w:id="621" w:author="Chelsey Nieman" w:date="2021-01-05T13:13:00Z">
        <w:r w:rsidR="00651650">
          <w:rPr>
            <w:rFonts w:ascii="Times New Roman" w:hAnsi="Times New Roman" w:cs="Times New Roman"/>
            <w:i w:val="0"/>
          </w:rPr>
          <w:t xml:space="preserve">species 2 </w:t>
        </w:r>
      </w:ins>
      <w:del w:id="622" w:author="Chelsey Nieman" w:date="2021-01-05T13:13:00Z">
        <w:r w:rsidDel="00651650">
          <w:rPr>
            <w:rFonts w:ascii="Times New Roman" w:hAnsi="Times New Roman" w:cs="Times New Roman"/>
            <w:i w:val="0"/>
          </w:rPr>
          <w:delText xml:space="preserve">their </w:delText>
        </w:r>
      </w:del>
      <w:r>
        <w:rPr>
          <w:rFonts w:ascii="Times New Roman" w:hAnsi="Times New Roman" w:cs="Times New Roman"/>
          <w:i w:val="0"/>
        </w:rPr>
        <w:t xml:space="preserve">abundance </w:t>
      </w:r>
      <w:del w:id="623" w:author="Chelsey Nieman" w:date="2021-01-05T13:13:00Z">
        <w:r w:rsidDel="00651650">
          <w:rPr>
            <w:rFonts w:ascii="Times New Roman" w:hAnsi="Times New Roman" w:cs="Times New Roman"/>
            <w:i w:val="0"/>
          </w:rPr>
          <w:delText xml:space="preserve">increase </w:delText>
        </w:r>
      </w:del>
      <w:r>
        <w:rPr>
          <w:rFonts w:ascii="Times New Roman" w:hAnsi="Times New Roman" w:cs="Times New Roman"/>
          <w:i w:val="0"/>
        </w:rPr>
        <w:t>and beginning a feedback loop where</w:t>
      </w:r>
      <w:ins w:id="624" w:author="Chelsey Nieman" w:date="2021-01-05T13:14:00Z">
        <w:r w:rsidR="00651650">
          <w:rPr>
            <w:rFonts w:ascii="Times New Roman" w:hAnsi="Times New Roman" w:cs="Times New Roman"/>
            <w:i w:val="0"/>
          </w:rPr>
          <w:t>in</w:t>
        </w:r>
      </w:ins>
      <w:r>
        <w:rPr>
          <w:rFonts w:ascii="Times New Roman" w:hAnsi="Times New Roman" w:cs="Times New Roman"/>
          <w:i w:val="0"/>
        </w:rPr>
        <w:t xml:space="preserve"> their own juveniles, </w:t>
      </w:r>
      <m:oMath>
        <m:sSub>
          <m:sSubPr>
            <m:ctrlPr>
              <w:ins w:id="625"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w:t>
      </w:r>
      <w:ins w:id="626" w:author="Sass, Gregory G" w:date="2021-01-04T14:51:00Z">
        <w:r w:rsidR="008E66EA">
          <w:rPr>
            <w:rFonts w:ascii="Times New Roman" w:hAnsi="Times New Roman" w:cs="Times New Roman"/>
            <w:i w:val="0"/>
          </w:rPr>
          <w:t>increase in abundance</w:t>
        </w:r>
      </w:ins>
      <w:del w:id="627" w:author="Sass, Gregory G" w:date="2021-01-04T14:51:00Z">
        <w:r w:rsidDel="008E66EA">
          <w:rPr>
            <w:rFonts w:ascii="Times New Roman" w:hAnsi="Times New Roman" w:cs="Times New Roman"/>
            <w:i w:val="0"/>
          </w:rPr>
          <w:delText>grow more abundant</w:delText>
        </w:r>
      </w:del>
      <w:r>
        <w:rPr>
          <w:rFonts w:ascii="Times New Roman" w:hAnsi="Times New Roman" w:cs="Times New Roman"/>
          <w:i w:val="0"/>
        </w:rPr>
        <w:t xml:space="preserve"> (Fig 4). Thus, the magnitude of stocking that </w:t>
      </w:r>
      <w:ins w:id="628" w:author="Sass, Gregory G" w:date="2021-01-04T14:52:00Z">
        <w:r w:rsidR="00A513AB">
          <w:rPr>
            <w:rFonts w:ascii="Times New Roman" w:hAnsi="Times New Roman" w:cs="Times New Roman"/>
            <w:i w:val="0"/>
          </w:rPr>
          <w:t>was</w:t>
        </w:r>
      </w:ins>
      <w:del w:id="629"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necessary to maintain the system </w:t>
      </w:r>
      <w:ins w:id="630" w:author="Sass, Gregory G" w:date="2021-01-04T14:52:00Z">
        <w:r w:rsidR="00A513AB">
          <w:rPr>
            <w:rFonts w:ascii="Times New Roman" w:hAnsi="Times New Roman" w:cs="Times New Roman"/>
            <w:i w:val="0"/>
          </w:rPr>
          <w:t>was</w:t>
        </w:r>
      </w:ins>
      <w:del w:id="631"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greatly increased when </w:t>
      </w:r>
      <w:ins w:id="632" w:author="Chelsey Nieman" w:date="2021-01-05T13:14:00Z">
        <w:r w:rsidR="00651650">
          <w:rPr>
            <w:rFonts w:ascii="Times New Roman" w:hAnsi="Times New Roman" w:cs="Times New Roman"/>
            <w:i w:val="0"/>
          </w:rPr>
          <w:t xml:space="preserve">solely </w:t>
        </w:r>
      </w:ins>
      <w:ins w:id="633" w:author="Sass, Gregory G" w:date="2021-01-04T14:52:00Z">
        <w:r w:rsidR="00A513AB">
          <w:rPr>
            <w:rFonts w:ascii="Times New Roman" w:hAnsi="Times New Roman" w:cs="Times New Roman"/>
            <w:i w:val="0"/>
          </w:rPr>
          <w:t>stocking was</w:t>
        </w:r>
      </w:ins>
      <w:del w:id="634" w:author="Sass, Gregory G" w:date="2021-01-04T14:52:00Z">
        <w:r w:rsidDel="00A513AB">
          <w:rPr>
            <w:rFonts w:ascii="Times New Roman" w:hAnsi="Times New Roman" w:cs="Times New Roman"/>
            <w:i w:val="0"/>
          </w:rPr>
          <w:delText>it is</w:delText>
        </w:r>
      </w:del>
      <w:r>
        <w:rPr>
          <w:rFonts w:ascii="Times New Roman" w:hAnsi="Times New Roman" w:cs="Times New Roman"/>
          <w:i w:val="0"/>
        </w:rPr>
        <w:t xml:space="preserve"> </w:t>
      </w:r>
      <w:ins w:id="635" w:author="Chelsey Nieman" w:date="2021-01-05T13:14:00Z">
        <w:r w:rsidR="00651650">
          <w:rPr>
            <w:rFonts w:ascii="Times New Roman" w:hAnsi="Times New Roman" w:cs="Times New Roman"/>
            <w:i w:val="0"/>
          </w:rPr>
          <w:t>implemented</w:t>
        </w:r>
      </w:ins>
      <w:del w:id="636" w:author="Chelsey Nieman" w:date="2021-01-05T13:14:00Z">
        <w:r w:rsidDel="00651650">
          <w:rPr>
            <w:rFonts w:ascii="Times New Roman" w:hAnsi="Times New Roman" w:cs="Times New Roman"/>
            <w:i w:val="0"/>
          </w:rPr>
          <w:delText>used in isolation</w:delText>
        </w:r>
      </w:del>
      <w:r>
        <w:rPr>
          <w:rFonts w:ascii="Times New Roman" w:hAnsi="Times New Roman" w:cs="Times New Roman"/>
          <w:i w:val="0"/>
        </w:rPr>
        <w:t xml:space="preserve">, which may </w:t>
      </w:r>
      <w:ins w:id="637" w:author="Chelsey Nieman" w:date="2021-01-05T13:14:00Z">
        <w:r w:rsidR="00651650">
          <w:rPr>
            <w:rFonts w:ascii="Times New Roman" w:hAnsi="Times New Roman" w:cs="Times New Roman"/>
            <w:i w:val="0"/>
          </w:rPr>
          <w:t>on reality</w:t>
        </w:r>
      </w:ins>
      <w:del w:id="638" w:author="Chelsey Nieman" w:date="2021-01-05T13:14:00Z">
        <w:r w:rsidDel="00651650">
          <w:rPr>
            <w:rFonts w:ascii="Times New Roman" w:hAnsi="Times New Roman" w:cs="Times New Roman"/>
            <w:i w:val="0"/>
          </w:rPr>
          <w:delText>also</w:delText>
        </w:r>
      </w:del>
      <w:r>
        <w:rPr>
          <w:rFonts w:ascii="Times New Roman" w:hAnsi="Times New Roman" w:cs="Times New Roman"/>
          <w:i w:val="0"/>
        </w:rPr>
        <w:t xml:space="preserve"> not be feasible given </w:t>
      </w:r>
      <w:ins w:id="639" w:author="Chelsey Nieman" w:date="2021-01-05T13:15:00Z">
        <w:r w:rsidR="00651650">
          <w:rPr>
            <w:rFonts w:ascii="Times New Roman" w:hAnsi="Times New Roman" w:cs="Times New Roman"/>
            <w:i w:val="0"/>
          </w:rPr>
          <w:t xml:space="preserve">other limitations associated with stocking </w:t>
        </w:r>
      </w:ins>
      <w:del w:id="640" w:author="Chelsey Nieman" w:date="2021-01-05T13:15:00Z">
        <w:r w:rsidDel="00651650">
          <w:rPr>
            <w:rFonts w:ascii="Times New Roman" w:hAnsi="Times New Roman" w:cs="Times New Roman"/>
            <w:i w:val="0"/>
          </w:rPr>
          <w:delText xml:space="preserve">the expense of stocking and density-dependent mortality associated with stocking more fish </w:delText>
        </w:r>
      </w:del>
      <w:r>
        <w:rPr>
          <w:rFonts w:ascii="Times New Roman" w:hAnsi="Times New Roman" w:cs="Times New Roman"/>
          <w:i w:val="0"/>
        </w:rPr>
        <w:t>(Fig. 2).</w:t>
      </w:r>
      <w:commentRangeEnd w:id="594"/>
      <w:r w:rsidR="00E342FE">
        <w:rPr>
          <w:rStyle w:val="CommentReference"/>
          <w:i w:val="0"/>
        </w:rPr>
        <w:commentReference w:id="594"/>
      </w:r>
      <w:commentRangeEnd w:id="595"/>
      <w:r w:rsidR="00C55DD3">
        <w:rPr>
          <w:rStyle w:val="CommentReference"/>
          <w:i w:val="0"/>
        </w:rPr>
        <w:commentReference w:id="595"/>
      </w:r>
      <w:commentRangeEnd w:id="596"/>
      <w:r w:rsidR="00651650">
        <w:rPr>
          <w:rStyle w:val="CommentReference"/>
          <w:i w:val="0"/>
        </w:rPr>
        <w:commentReference w:id="596"/>
      </w:r>
      <w:r>
        <w:rPr>
          <w:rFonts w:ascii="Times New Roman" w:hAnsi="Times New Roman" w:cs="Times New Roman"/>
          <w:i w:val="0"/>
        </w:rPr>
        <w:t xml:space="preserve"> Alternatively, if fishing mortality </w:t>
      </w:r>
      <w:ins w:id="641" w:author="Sass, Gregory G" w:date="2021-01-04T14:52:00Z">
        <w:r w:rsidR="007327C1">
          <w:rPr>
            <w:rFonts w:ascii="Times New Roman" w:hAnsi="Times New Roman" w:cs="Times New Roman"/>
            <w:i w:val="0"/>
          </w:rPr>
          <w:t>was</w:t>
        </w:r>
      </w:ins>
      <w:del w:id="642" w:author="Sass, Gregory G" w:date="2021-01-04T14:52:00Z">
        <w:r w:rsidDel="007327C1">
          <w:rPr>
            <w:rFonts w:ascii="Times New Roman" w:hAnsi="Times New Roman" w:cs="Times New Roman"/>
            <w:i w:val="0"/>
          </w:rPr>
          <w:delText>is</w:delText>
        </w:r>
      </w:del>
      <w:r>
        <w:rPr>
          <w:rFonts w:ascii="Times New Roman" w:hAnsi="Times New Roman" w:cs="Times New Roman"/>
          <w:i w:val="0"/>
        </w:rPr>
        <w:t xml:space="preserve"> increased on species 2, with or without stocking,</w:t>
      </w:r>
      <m:oMath>
        <m:r>
          <w:rPr>
            <w:rFonts w:ascii="Cambria Math" w:hAnsi="Cambria Math" w:cs="Times New Roman"/>
          </w:rPr>
          <m:t xml:space="preserve"> </m:t>
        </m:r>
        <m:sSub>
          <m:sSubPr>
            <m:ctrlPr>
              <w:ins w:id="643" w:author="Chelsey Nieman" w:date="2021-01-05T09:5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w:t>
      </w:r>
      <w:ins w:id="644" w:author="Sass, Gregory G" w:date="2021-01-04T14:53:00Z">
        <w:r w:rsidR="007327C1">
          <w:rPr>
            <w:rFonts w:ascii="Times New Roman" w:hAnsi="Times New Roman" w:cs="Times New Roman"/>
            <w:i w:val="0"/>
          </w:rPr>
          <w:t>d</w:t>
        </w:r>
      </w:ins>
      <w:del w:id="645" w:author="Sass, Gregory G" w:date="2021-01-04T14:53:00Z">
        <w:r w:rsidDel="007327C1">
          <w:rPr>
            <w:rFonts w:ascii="Times New Roman" w:hAnsi="Times New Roman" w:cs="Times New Roman"/>
            <w:i w:val="0"/>
          </w:rPr>
          <w:delText>s</w:delText>
        </w:r>
      </w:del>
      <w:r>
        <w:rPr>
          <w:rFonts w:ascii="Times New Roman" w:hAnsi="Times New Roman" w:cs="Times New Roman"/>
          <w:i w:val="0"/>
        </w:rPr>
        <w:t xml:space="preserve"> as predation pressure </w:t>
      </w:r>
      <w:ins w:id="646" w:author="Sass, Gregory G" w:date="2021-01-04T14:53:00Z">
        <w:r w:rsidR="007327C1">
          <w:rPr>
            <w:rFonts w:ascii="Times New Roman" w:hAnsi="Times New Roman" w:cs="Times New Roman"/>
            <w:i w:val="0"/>
          </w:rPr>
          <w:t>was</w:t>
        </w:r>
      </w:ins>
      <w:del w:id="647" w:author="Sass, Gregory G" w:date="2021-01-04T14:53:00Z">
        <w:r w:rsidDel="007327C1">
          <w:rPr>
            <w:rFonts w:ascii="Times New Roman" w:hAnsi="Times New Roman" w:cs="Times New Roman"/>
            <w:i w:val="0"/>
          </w:rPr>
          <w:delText>is</w:delText>
        </w:r>
      </w:del>
      <w:r>
        <w:rPr>
          <w:rFonts w:ascii="Times New Roman" w:hAnsi="Times New Roman" w:cs="Times New Roman"/>
          <w:i w:val="0"/>
        </w:rPr>
        <w:t xml:space="preserve"> alleviated, allowing </w:t>
      </w:r>
      <m:oMath>
        <m:sSub>
          <m:sSubPr>
            <m:ctrlPr>
              <w:ins w:id="648" w:author="Chelsey Nieman" w:date="2021-01-05T09:5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1DAE0C03" w14:textId="372EDD5A" w:rsidR="00B55B9B"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t>
      </w:r>
      <w:ins w:id="649" w:author="Sass, Gregory G" w:date="2021-01-04T14:54:00Z">
        <w:r w:rsidR="00BF0C0B">
          <w:rPr>
            <w:rFonts w:ascii="Times New Roman" w:hAnsi="Times New Roman" w:cs="Times New Roman"/>
            <w:i w:val="0"/>
          </w:rPr>
          <w:t>a</w:t>
        </w:r>
      </w:ins>
      <w:del w:id="650" w:author="Sass, Gregory G" w:date="2021-01-04T14:54:00Z">
        <w:r w:rsidDel="00BF0C0B">
          <w:rPr>
            <w:rFonts w:ascii="Times New Roman" w:hAnsi="Times New Roman" w:cs="Times New Roman"/>
            <w:i w:val="0"/>
          </w:rPr>
          <w:delText>the</w:delText>
        </w:r>
      </w:del>
      <w:r>
        <w:rPr>
          <w:rFonts w:ascii="Times New Roman" w:hAnsi="Times New Roman" w:cs="Times New Roman"/>
          <w:i w:val="0"/>
        </w:rPr>
        <w:t xml:space="preserve"> system</w:t>
      </w:r>
      <w:ins w:id="651" w:author="Sass, Gregory G" w:date="2021-01-04T14:54:00Z">
        <w:r w:rsidR="00BF0C0B">
          <w:rPr>
            <w:rFonts w:ascii="Times New Roman" w:hAnsi="Times New Roman" w:cs="Times New Roman"/>
            <w:i w:val="0"/>
          </w:rPr>
          <w:t>:</w:t>
        </w:r>
      </w:ins>
      <w:del w:id="652"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1) stocking (e.g., </w:t>
      </w:r>
      <w:proofErr w:type="spellStart"/>
      <w:r>
        <w:rPr>
          <w:rFonts w:ascii="Times New Roman" w:hAnsi="Times New Roman" w:cs="Times New Roman"/>
          <w:i w:val="0"/>
        </w:rPr>
        <w:t>Cowx</w:t>
      </w:r>
      <w:proofErr w:type="spellEnd"/>
      <w:r>
        <w:rPr>
          <w:rFonts w:ascii="Times New Roman" w:hAnsi="Times New Roman" w:cs="Times New Roman"/>
          <w:i w:val="0"/>
        </w:rPr>
        <w:t>, 1994)</w:t>
      </w:r>
      <w:ins w:id="653" w:author="Sass, Gregory G" w:date="2021-01-04T14:54:00Z">
        <w:r w:rsidR="00BF0C0B">
          <w:rPr>
            <w:rFonts w:ascii="Times New Roman" w:hAnsi="Times New Roman" w:cs="Times New Roman"/>
            <w:i w:val="0"/>
          </w:rPr>
          <w:t>;</w:t>
        </w:r>
      </w:ins>
      <w:del w:id="654"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2) harvest regulation (e.g., length and bag limits; Post et al., 2003)</w:t>
      </w:r>
      <w:ins w:id="655" w:author="Sass, Gregory G" w:date="2021-01-04T14:54:00Z">
        <w:r w:rsidR="00BF0C0B">
          <w:rPr>
            <w:rFonts w:ascii="Times New Roman" w:hAnsi="Times New Roman" w:cs="Times New Roman"/>
            <w:i w:val="0"/>
          </w:rPr>
          <w:t>;</w:t>
        </w:r>
      </w:ins>
      <w:del w:id="656"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3) habitat modification (Jennings et al., 1999, Sass et al. 2017)</w:t>
      </w:r>
      <w:ins w:id="657" w:author="Sass, Gregory G" w:date="2021-01-04T14:54:00Z">
        <w:r w:rsidR="00BF0C0B">
          <w:rPr>
            <w:rFonts w:ascii="Times New Roman" w:hAnsi="Times New Roman" w:cs="Times New Roman"/>
            <w:i w:val="0"/>
          </w:rPr>
          <w:t>;</w:t>
        </w:r>
      </w:ins>
      <w:del w:id="658"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and</w:t>
      </w:r>
      <w:ins w:id="659" w:author="Sass, Gregory G" w:date="2021-01-04T14:55:00Z">
        <w:r w:rsidR="00BF0C0B">
          <w:rPr>
            <w:rFonts w:ascii="Times New Roman" w:hAnsi="Times New Roman" w:cs="Times New Roman"/>
            <w:i w:val="0"/>
          </w:rPr>
          <w:t>/or</w:t>
        </w:r>
      </w:ins>
      <w:r>
        <w:rPr>
          <w:rFonts w:ascii="Times New Roman" w:hAnsi="Times New Roman" w:cs="Times New Roman"/>
          <w:i w:val="0"/>
        </w:rPr>
        <w:t xml:space="preserve"> (4) </w:t>
      </w:r>
      <w:commentRangeStart w:id="660"/>
      <w:commentRangeStart w:id="661"/>
      <w:r>
        <w:rPr>
          <w:rFonts w:ascii="Times New Roman" w:hAnsi="Times New Roman" w:cs="Times New Roman"/>
          <w:i w:val="0"/>
        </w:rPr>
        <w:t>fishery closure (either temporary or permanen</w:t>
      </w:r>
      <w:commentRangeEnd w:id="660"/>
      <w:r w:rsidR="00C55DD3">
        <w:rPr>
          <w:rStyle w:val="CommentReference"/>
          <w:i w:val="0"/>
        </w:rPr>
        <w:commentReference w:id="660"/>
      </w:r>
      <w:commentRangeEnd w:id="661"/>
      <w:r w:rsidR="00502D70">
        <w:rPr>
          <w:rStyle w:val="CommentReference"/>
          <w:i w:val="0"/>
        </w:rPr>
        <w:commentReference w:id="661"/>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 xml:space="preserve">not always straightforward. Often, these actions produce no response or a counterintuitive response when </w:t>
      </w:r>
      <w:ins w:id="662" w:author="Chelsey Nieman" w:date="2021-01-05T13:31:00Z">
        <w:r w:rsidR="009B3FAB">
          <w:rPr>
            <w:rFonts w:ascii="Times New Roman" w:hAnsi="Times New Roman" w:cs="Times New Roman"/>
            <w:i w:val="0"/>
          </w:rPr>
          <w:t xml:space="preserve">species </w:t>
        </w:r>
      </w:ins>
      <w:r>
        <w:rPr>
          <w:rFonts w:ascii="Times New Roman" w:hAnsi="Times New Roman" w:cs="Times New Roman"/>
          <w:i w:val="0"/>
        </w:rPr>
        <w:t xml:space="preserve">interactions </w:t>
      </w:r>
      <w:del w:id="663" w:author="Chelsey Nieman" w:date="2021-01-05T13:31:00Z">
        <w:r w:rsidDel="009B3FAB">
          <w:rPr>
            <w:rFonts w:ascii="Times New Roman" w:hAnsi="Times New Roman" w:cs="Times New Roman"/>
            <w:i w:val="0"/>
          </w:rPr>
          <w:delText xml:space="preserve">between species </w:delText>
        </w:r>
      </w:del>
      <w:r>
        <w:rPr>
          <w:rFonts w:ascii="Times New Roman" w:hAnsi="Times New Roman" w:cs="Times New Roman"/>
          <w:i w:val="0"/>
        </w:rPr>
        <w:t>are not acknowledged (Fig. 2). For example, stocking of lake trout (</w:t>
      </w:r>
      <w:r>
        <w:rPr>
          <w:rFonts w:ascii="Times New Roman" w:hAnsi="Times New Roman" w:cs="Times New Roman"/>
          <w:iCs/>
        </w:rPr>
        <w:t xml:space="preserve">Salvelinus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w:t>
      </w:r>
      <w:ins w:id="664" w:author="Sass, Gregory G" w:date="2021-01-04T14:55:00Z">
        <w:r w:rsidR="00BF0C0B">
          <w:rPr>
            <w:rFonts w:ascii="Times New Roman" w:hAnsi="Times New Roman" w:cs="Times New Roman"/>
            <w:i w:val="0"/>
          </w:rPr>
          <w:t>species</w:t>
        </w:r>
      </w:ins>
      <w:del w:id="665" w:author="Sass, Gregory G" w:date="2021-01-04T14:55:00Z">
        <w:r w:rsidDel="00BF0C0B">
          <w:rPr>
            <w:rFonts w:ascii="Times New Roman" w:hAnsi="Times New Roman" w:cs="Times New Roman"/>
            <w:i w:val="0"/>
          </w:rPr>
          <w:delText>populations</w:delText>
        </w:r>
      </w:del>
      <w:r>
        <w:rPr>
          <w:rFonts w:ascii="Times New Roman" w:hAnsi="Times New Roman" w:cs="Times New Roman"/>
          <w:i w:val="0"/>
        </w:rPr>
        <w:t xml:space="preserve"> (Johnson and Martinez, 1995). However, by investigating feedbacks in </w:t>
      </w:r>
      <w:del w:id="666" w:author="Chelsey Nieman" w:date="2021-01-05T13:31:00Z">
        <w:r w:rsidDel="009B3FAB">
          <w:rPr>
            <w:rFonts w:ascii="Times New Roman" w:hAnsi="Times New Roman" w:cs="Times New Roman"/>
            <w:i w:val="0"/>
          </w:rPr>
          <w:delText xml:space="preserve">species </w:delText>
        </w:r>
      </w:del>
      <w:ins w:id="667" w:author="Chelsey Nieman" w:date="2021-01-05T13:31:00Z">
        <w:r w:rsidR="009B3FAB">
          <w:rPr>
            <w:rFonts w:ascii="Times New Roman" w:hAnsi="Times New Roman" w:cs="Times New Roman"/>
            <w:i w:val="0"/>
          </w:rPr>
          <w:t xml:space="preserve">these </w:t>
        </w:r>
      </w:ins>
      <w:r>
        <w:rPr>
          <w:rFonts w:ascii="Times New Roman" w:hAnsi="Times New Roman" w:cs="Times New Roman"/>
          <w:i w:val="0"/>
        </w:rPr>
        <w:t xml:space="preserve">interactions, we provide a strategy for using those tools already available in innovative ways to produce positive fishery outcomes. Not only must a manager consider direct and indirect management, but timing of management interventions and lags in implementation </w:t>
      </w:r>
      <w:ins w:id="668" w:author="Sass, Gregory G" w:date="2021-01-04T14:56:00Z">
        <w:r w:rsidR="00BF0C0B">
          <w:rPr>
            <w:rFonts w:ascii="Times New Roman" w:hAnsi="Times New Roman" w:cs="Times New Roman"/>
            <w:i w:val="0"/>
          </w:rPr>
          <w:t>have</w:t>
        </w:r>
      </w:ins>
      <w:del w:id="669" w:author="Sass, Gregory G" w:date="2021-01-04T14:56:00Z">
        <w:r w:rsidDel="00BF0C0B">
          <w:rPr>
            <w:rFonts w:ascii="Times New Roman" w:hAnsi="Times New Roman" w:cs="Times New Roman"/>
            <w:i w:val="0"/>
          </w:rPr>
          <w:delText>can</w:delText>
        </w:r>
      </w:del>
      <w:r>
        <w:rPr>
          <w:rFonts w:ascii="Times New Roman" w:hAnsi="Times New Roman" w:cs="Times New Roman"/>
          <w:i w:val="0"/>
        </w:rPr>
        <w:t xml:space="preserve"> also</w:t>
      </w:r>
      <w:ins w:id="670" w:author="Sass, Gregory G" w:date="2021-01-04T14:56:00Z">
        <w:r w:rsidR="00BF0C0B">
          <w:rPr>
            <w:rFonts w:ascii="Times New Roman" w:hAnsi="Times New Roman" w:cs="Times New Roman"/>
            <w:i w:val="0"/>
          </w:rPr>
          <w:t xml:space="preserve"> been shown to</w:t>
        </w:r>
      </w:ins>
      <w:r>
        <w:rPr>
          <w:rFonts w:ascii="Times New Roman" w:hAnsi="Times New Roman" w:cs="Times New Roman"/>
          <w:i w:val="0"/>
        </w:rPr>
        <w:t xml:space="preserve">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390F9932" w14:textId="1DC52795"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w:t>
      </w:r>
      <w:ins w:id="671" w:author="Chelsey Nieman" w:date="2021-01-05T13:32:00Z">
        <w:r w:rsidR="009B3FAB">
          <w:rPr>
            <w:rFonts w:ascii="Times New Roman" w:hAnsi="Times New Roman" w:cs="Times New Roman"/>
            <w:i w:val="0"/>
          </w:rPr>
          <w:t>these same</w:t>
        </w:r>
      </w:ins>
      <w:del w:id="672" w:author="Chelsey Nieman" w:date="2021-01-05T13:32:00Z">
        <w:r w:rsidRPr="00B72C2C" w:rsidDel="009B3FAB">
          <w:rPr>
            <w:rFonts w:ascii="Times New Roman" w:hAnsi="Times New Roman" w:cs="Times New Roman"/>
            <w:i w:val="0"/>
          </w:rPr>
          <w:delText>ecological</w:delText>
        </w:r>
      </w:del>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ins w:id="673" w:author="Sass, Gregory G" w:date="2021-01-04T14:57:00Z">
        <w:r w:rsidR="00550F54">
          <w:rPr>
            <w:rFonts w:ascii="Times New Roman" w:hAnsi="Times New Roman" w:cs="Times New Roman"/>
            <w:i w:val="0"/>
          </w:rPr>
          <w:t>for</w:t>
        </w:r>
      </w:ins>
      <w:del w:id="674" w:author="Sass, Gregory G" w:date="2021-01-04T14:57:00Z">
        <w:r w:rsidRPr="00B72C2C" w:rsidDel="00550F54">
          <w:rPr>
            <w:rFonts w:ascii="Times New Roman" w:hAnsi="Times New Roman" w:cs="Times New Roman"/>
            <w:i w:val="0"/>
          </w:rPr>
          <w:delText>why</w:delText>
        </w:r>
      </w:del>
      <w:r w:rsidRPr="00B72C2C">
        <w:rPr>
          <w:rFonts w:ascii="Times New Roman" w:hAnsi="Times New Roman" w:cs="Times New Roman"/>
          <w:i w:val="0"/>
        </w:rPr>
        <w:t xml:space="preserve"> stocking </w:t>
      </w:r>
      <w:ins w:id="675" w:author="Sass, Gregory G" w:date="2021-01-04T14:57:00Z">
        <w:r w:rsidR="00550F54">
          <w:rPr>
            <w:rFonts w:ascii="Times New Roman" w:hAnsi="Times New Roman" w:cs="Times New Roman"/>
            <w:i w:val="0"/>
          </w:rPr>
          <w:t>ineffectiveness</w:t>
        </w:r>
      </w:ins>
      <w:del w:id="676" w:author="Sass, Gregory G" w:date="2021-01-04T14:57:00Z">
        <w:r w:rsidDel="00550F54">
          <w:rPr>
            <w:rFonts w:ascii="Times New Roman" w:hAnsi="Times New Roman" w:cs="Times New Roman"/>
            <w:i w:val="0"/>
          </w:rPr>
          <w:delText>is not effective</w:delText>
        </w:r>
      </w:del>
      <w:r>
        <w:rPr>
          <w:rFonts w:ascii="Times New Roman" w:hAnsi="Times New Roman" w:cs="Times New Roman"/>
          <w:i w:val="0"/>
        </w:rPr>
        <w:t xml:space="preserve"> at times</w:t>
      </w:r>
      <w:r w:rsidRPr="00B72C2C">
        <w:rPr>
          <w:rFonts w:ascii="Times New Roman" w:hAnsi="Times New Roman" w:cs="Times New Roman"/>
          <w:i w:val="0"/>
        </w:rPr>
        <w:t>. Our model show</w:t>
      </w:r>
      <w:ins w:id="677" w:author="Sass, Gregory G" w:date="2021-01-04T14:57:00Z">
        <w:r w:rsidR="00550F54">
          <w:rPr>
            <w:rFonts w:ascii="Times New Roman" w:hAnsi="Times New Roman" w:cs="Times New Roman"/>
            <w:i w:val="0"/>
          </w:rPr>
          <w:t>ed</w:t>
        </w:r>
      </w:ins>
      <w:del w:id="678" w:author="Sass, Gregory G" w:date="2021-01-04T14:57:00Z">
        <w:r w:rsidRPr="00B72C2C" w:rsidDel="00550F54">
          <w:rPr>
            <w:rFonts w:ascii="Times New Roman" w:hAnsi="Times New Roman" w:cs="Times New Roman"/>
            <w:i w:val="0"/>
          </w:rPr>
          <w:delText>s</w:delText>
        </w:r>
      </w:del>
      <w:r w:rsidRPr="00B72C2C">
        <w:rPr>
          <w:rFonts w:ascii="Times New Roman" w:hAnsi="Times New Roman" w:cs="Times New Roman"/>
          <w:i w:val="0"/>
        </w:rPr>
        <w:t xml:space="preserve"> that </w:t>
      </w:r>
      <w:commentRangeStart w:id="679"/>
      <w:del w:id="680" w:author="Chelsey Nieman" w:date="2021-01-05T13:18:00Z">
        <w:r w:rsidRPr="00B72C2C" w:rsidDel="00DB0882">
          <w:rPr>
            <w:rFonts w:ascii="Times New Roman" w:hAnsi="Times New Roman" w:cs="Times New Roman"/>
            <w:i w:val="0"/>
          </w:rPr>
          <w:delText>lower cost</w:delText>
        </w:r>
      </w:del>
      <w:ins w:id="681" w:author="Chelsey Nieman" w:date="2021-01-05T13:18:00Z">
        <w:r w:rsidR="00DB0882">
          <w:rPr>
            <w:rFonts w:ascii="Times New Roman" w:hAnsi="Times New Roman" w:cs="Times New Roman"/>
            <w:i w:val="0"/>
          </w:rPr>
          <w:t xml:space="preserve">alternatives </w:t>
        </w:r>
      </w:ins>
      <w:del w:id="682" w:author="Chelsey Nieman" w:date="2021-01-05T13:18:00Z">
        <w:r w:rsidRPr="00B72C2C" w:rsidDel="00DB0882">
          <w:rPr>
            <w:rFonts w:ascii="Times New Roman" w:hAnsi="Times New Roman" w:cs="Times New Roman"/>
            <w:i w:val="0"/>
          </w:rPr>
          <w:delText xml:space="preserve"> options</w:delText>
        </w:r>
        <w:commentRangeEnd w:id="679"/>
        <w:r w:rsidR="00C55DD3" w:rsidDel="00DB0882">
          <w:rPr>
            <w:rStyle w:val="CommentReference"/>
            <w:i w:val="0"/>
          </w:rPr>
          <w:commentReference w:id="679"/>
        </w:r>
        <w:r w:rsidRPr="00B72C2C" w:rsidDel="00DB0882">
          <w:rPr>
            <w:rFonts w:ascii="Times New Roman" w:hAnsi="Times New Roman" w:cs="Times New Roman"/>
            <w:i w:val="0"/>
          </w:rPr>
          <w:delText xml:space="preserve">, </w:delText>
        </w:r>
      </w:del>
      <w:r w:rsidRPr="00B72C2C">
        <w:rPr>
          <w:rFonts w:ascii="Times New Roman" w:hAnsi="Times New Roman" w:cs="Times New Roman"/>
          <w:i w:val="0"/>
        </w:rPr>
        <w:t>such as harvest controls of the target species</w:t>
      </w:r>
      <w:del w:id="683" w:author="Sass, Gregory G" w:date="2021-01-04T14:58:00Z">
        <w:r w:rsidDel="00550F54">
          <w:rPr>
            <w:rFonts w:ascii="Times New Roman" w:hAnsi="Times New Roman" w:cs="Times New Roman"/>
            <w:i w:val="0"/>
          </w:rPr>
          <w:delText>,</w:delText>
        </w:r>
      </w:del>
      <w:r w:rsidRPr="00B72C2C">
        <w:rPr>
          <w:rFonts w:ascii="Times New Roman" w:hAnsi="Times New Roman" w:cs="Times New Roman"/>
          <w:i w:val="0"/>
        </w:rPr>
        <w:t xml:space="preserve"> or </w:t>
      </w:r>
      <w:del w:id="684" w:author="Chelsey Nieman" w:date="2021-01-05T13:19:00Z">
        <w:r w:rsidRPr="00B72C2C" w:rsidDel="00DB0882">
          <w:rPr>
            <w:rFonts w:ascii="Times New Roman" w:hAnsi="Times New Roman" w:cs="Times New Roman"/>
            <w:i w:val="0"/>
          </w:rPr>
          <w:delText>t</w:delText>
        </w:r>
      </w:del>
      <w:del w:id="685" w:author="Chelsey Nieman" w:date="2021-01-05T13:18:00Z">
        <w:r w:rsidRPr="00B72C2C" w:rsidDel="00DB0882">
          <w:rPr>
            <w:rFonts w:ascii="Times New Roman" w:hAnsi="Times New Roman" w:cs="Times New Roman"/>
            <w:i w:val="0"/>
          </w:rPr>
          <w:delText xml:space="preserve">hrough </w:delText>
        </w:r>
      </w:del>
      <w:r w:rsidRPr="00B72C2C">
        <w:rPr>
          <w:rFonts w:ascii="Times New Roman" w:hAnsi="Times New Roman" w:cs="Times New Roman"/>
          <w:i w:val="0"/>
        </w:rPr>
        <w:t>management of a competitor species</w:t>
      </w:r>
      <w:ins w:id="686" w:author="Sass, Gregory G" w:date="2021-01-04T14:58:00Z">
        <w:del w:id="687" w:author="Chelsey Nieman" w:date="2021-01-05T13:18:00Z">
          <w:r w:rsidR="00550F54" w:rsidDel="00DB0882">
            <w:rPr>
              <w:rFonts w:ascii="Times New Roman" w:hAnsi="Times New Roman" w:cs="Times New Roman"/>
              <w:i w:val="0"/>
            </w:rPr>
            <w:delText>,</w:delText>
          </w:r>
        </w:del>
      </w:ins>
      <w:r w:rsidRPr="00B72C2C">
        <w:rPr>
          <w:rFonts w:ascii="Times New Roman" w:hAnsi="Times New Roman" w:cs="Times New Roman"/>
          <w:i w:val="0"/>
        </w:rPr>
        <w:t xml:space="preserve"> </w:t>
      </w:r>
      <w:ins w:id="688" w:author="Sass, Gregory G" w:date="2021-01-04T14:58:00Z">
        <w:r w:rsidR="00550F54">
          <w:rPr>
            <w:rFonts w:ascii="Times New Roman" w:hAnsi="Times New Roman" w:cs="Times New Roman"/>
            <w:i w:val="0"/>
          </w:rPr>
          <w:t>c</w:t>
        </w:r>
        <w:del w:id="689" w:author="Chelsey Nieman" w:date="2021-01-05T13:18:00Z">
          <w:r w:rsidR="00550F54" w:rsidDel="00DB0882">
            <w:rPr>
              <w:rFonts w:ascii="Times New Roman" w:hAnsi="Times New Roman" w:cs="Times New Roman"/>
              <w:i w:val="0"/>
            </w:rPr>
            <w:delText>ould</w:delText>
          </w:r>
        </w:del>
      </w:ins>
      <w:ins w:id="690" w:author="Chelsey Nieman" w:date="2021-01-05T13:18:00Z">
        <w:r w:rsidR="00DB0882">
          <w:rPr>
            <w:rFonts w:ascii="Times New Roman" w:hAnsi="Times New Roman" w:cs="Times New Roman"/>
            <w:i w:val="0"/>
          </w:rPr>
          <w:t>an</w:t>
        </w:r>
      </w:ins>
      <w:ins w:id="691" w:author="Stuart Jones" w:date="2021-01-05T03:43:00Z">
        <w:r w:rsidR="00C55DD3">
          <w:rPr>
            <w:rFonts w:ascii="Times New Roman" w:hAnsi="Times New Roman" w:cs="Times New Roman"/>
            <w:i w:val="0"/>
          </w:rPr>
          <w:t xml:space="preserve"> </w:t>
        </w:r>
      </w:ins>
      <w:del w:id="692" w:author="Sass, Gregory G" w:date="2021-01-04T14:58:00Z">
        <w:r w:rsidRPr="00B72C2C" w:rsidDel="00550F54">
          <w:rPr>
            <w:rFonts w:ascii="Times New Roman" w:hAnsi="Times New Roman" w:cs="Times New Roman"/>
            <w:i w:val="0"/>
          </w:rPr>
          <w:delText xml:space="preserve">can </w:delText>
        </w:r>
      </w:del>
      <w:r w:rsidRPr="00B72C2C">
        <w:rPr>
          <w:rFonts w:ascii="Times New Roman" w:hAnsi="Times New Roman" w:cs="Times New Roman"/>
          <w:i w:val="0"/>
        </w:rPr>
        <w:t xml:space="preserve">often be more effective than stocking in </w:t>
      </w:r>
      <w:ins w:id="693" w:author="Chelsey Nieman" w:date="2021-01-05T13:19:00Z">
        <w:r w:rsidR="00DB0882">
          <w:rPr>
            <w:rFonts w:ascii="Times New Roman" w:hAnsi="Times New Roman" w:cs="Times New Roman"/>
            <w:i w:val="0"/>
          </w:rPr>
          <w:t xml:space="preserve">the </w:t>
        </w:r>
      </w:ins>
      <w:r w:rsidRPr="00B72C2C">
        <w:rPr>
          <w:rFonts w:ascii="Times New Roman" w:hAnsi="Times New Roman" w:cs="Times New Roman"/>
          <w:i w:val="0"/>
        </w:rPr>
        <w:t>produc</w:t>
      </w:r>
      <w:ins w:id="694" w:author="Chelsey Nieman" w:date="2021-01-05T13:19:00Z">
        <w:r w:rsidR="00DB0882">
          <w:rPr>
            <w:rFonts w:ascii="Times New Roman" w:hAnsi="Times New Roman" w:cs="Times New Roman"/>
            <w:i w:val="0"/>
          </w:rPr>
          <w:t>tion of</w:t>
        </w:r>
      </w:ins>
      <w:del w:id="695" w:author="Chelsey Nieman" w:date="2021-01-05T13:19:00Z">
        <w:r w:rsidRPr="00B72C2C" w:rsidDel="00DB0882">
          <w:rPr>
            <w:rFonts w:ascii="Times New Roman" w:hAnsi="Times New Roman" w:cs="Times New Roman"/>
            <w:i w:val="0"/>
          </w:rPr>
          <w:delText>ing</w:delText>
        </w:r>
      </w:del>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ins w:id="696" w:author="Sass, Gregory G" w:date="2021-01-04T14:59:00Z">
        <w:r w:rsidR="00550F54">
          <w:rPr>
            <w:rFonts w:ascii="Times New Roman" w:hAnsi="Times New Roman" w:cs="Times New Roman"/>
            <w:i w:val="0"/>
          </w:rPr>
          <w:t>Alt</w:t>
        </w:r>
      </w:ins>
      <w:ins w:id="697" w:author="Sass, Gregory G" w:date="2021-01-04T15:00:00Z">
        <w:r w:rsidR="00550F54">
          <w:rPr>
            <w:rFonts w:ascii="Times New Roman" w:hAnsi="Times New Roman" w:cs="Times New Roman"/>
            <w:i w:val="0"/>
          </w:rPr>
          <w:t xml:space="preserve">hough </w:t>
        </w:r>
        <w:del w:id="698" w:author="Chelsey Nieman" w:date="2021-01-05T13:32:00Z">
          <w:r w:rsidR="00550F54" w:rsidDel="009B3FAB">
            <w:rPr>
              <w:rFonts w:ascii="Times New Roman" w:hAnsi="Times New Roman" w:cs="Times New Roman"/>
              <w:i w:val="0"/>
            </w:rPr>
            <w:delText>our inter-specific interactions</w:delText>
          </w:r>
        </w:del>
      </w:ins>
      <w:ins w:id="699" w:author="Chelsey Nieman" w:date="2021-01-05T13:32:00Z">
        <w:r w:rsidR="009B3FAB">
          <w:rPr>
            <w:rFonts w:ascii="Times New Roman" w:hAnsi="Times New Roman" w:cs="Times New Roman"/>
            <w:i w:val="0"/>
          </w:rPr>
          <w:t>this</w:t>
        </w:r>
      </w:ins>
      <w:ins w:id="700" w:author="Sass, Gregory G" w:date="2021-01-04T15:00:00Z">
        <w:r w:rsidR="00550F54">
          <w:rPr>
            <w:rFonts w:ascii="Times New Roman" w:hAnsi="Times New Roman" w:cs="Times New Roman"/>
            <w:i w:val="0"/>
          </w:rPr>
          <w:t xml:space="preserve"> </w:t>
        </w:r>
      </w:ins>
      <w:ins w:id="701" w:author="Sass, Gregory G" w:date="2021-01-04T15:01:00Z">
        <w:r w:rsidR="00550F54">
          <w:rPr>
            <w:rFonts w:ascii="Times New Roman" w:hAnsi="Times New Roman" w:cs="Times New Roman"/>
            <w:i w:val="0"/>
          </w:rPr>
          <w:t>ide</w:t>
        </w:r>
      </w:ins>
      <w:ins w:id="702" w:author="Chelsey Nieman" w:date="2021-01-05T13:32:00Z">
        <w:r w:rsidR="009B3FAB">
          <w:rPr>
            <w:rFonts w:ascii="Times New Roman" w:hAnsi="Times New Roman" w:cs="Times New Roman"/>
            <w:i w:val="0"/>
          </w:rPr>
          <w:t>a</w:t>
        </w:r>
      </w:ins>
      <w:ins w:id="703" w:author="Sass, Gregory G" w:date="2021-01-04T15:01:00Z">
        <w:del w:id="704" w:author="Chelsey Nieman" w:date="2021-01-05T13:32:00Z">
          <w:r w:rsidR="00550F54" w:rsidDel="009B3FAB">
            <w:rPr>
              <w:rFonts w:ascii="Times New Roman" w:hAnsi="Times New Roman" w:cs="Times New Roman"/>
              <w:i w:val="0"/>
            </w:rPr>
            <w:delText>a</w:delText>
          </w:r>
        </w:del>
        <w:r w:rsidR="00550F54">
          <w:rPr>
            <w:rFonts w:ascii="Times New Roman" w:hAnsi="Times New Roman" w:cs="Times New Roman"/>
            <w:i w:val="0"/>
          </w:rPr>
          <w:t>s</w:t>
        </w:r>
      </w:ins>
      <w:ins w:id="705" w:author="Sass, Gregory G" w:date="2021-01-04T15:00:00Z">
        <w:r w:rsidR="00550F54">
          <w:rPr>
            <w:rFonts w:ascii="Times New Roman" w:hAnsi="Times New Roman" w:cs="Times New Roman"/>
            <w:i w:val="0"/>
          </w:rPr>
          <w:t xml:space="preserve"> </w:t>
        </w:r>
      </w:ins>
      <w:ins w:id="706" w:author="Chelsey Nieman" w:date="2021-01-05T13:32:00Z">
        <w:r w:rsidR="009B3FAB">
          <w:rPr>
            <w:rFonts w:ascii="Times New Roman" w:hAnsi="Times New Roman" w:cs="Times New Roman"/>
            <w:i w:val="0"/>
          </w:rPr>
          <w:t>is</w:t>
        </w:r>
      </w:ins>
      <w:ins w:id="707" w:author="Sass, Gregory G" w:date="2021-01-04T15:01:00Z">
        <w:del w:id="708" w:author="Chelsey Nieman" w:date="2021-01-05T13:32:00Z">
          <w:r w:rsidR="00550F54" w:rsidDel="009B3FAB">
            <w:rPr>
              <w:rFonts w:ascii="Times New Roman" w:hAnsi="Times New Roman" w:cs="Times New Roman"/>
              <w:i w:val="0"/>
            </w:rPr>
            <w:delText>are</w:delText>
          </w:r>
        </w:del>
      </w:ins>
      <w:del w:id="709" w:author="Sass, Gregory G" w:date="2021-01-04T15:00:00Z">
        <w:r w:rsidDel="00550F54">
          <w:rPr>
            <w:rFonts w:ascii="Times New Roman" w:hAnsi="Times New Roman" w:cs="Times New Roman"/>
            <w:i w:val="0"/>
          </w:rPr>
          <w:delText>Of course the idea of taking advantage of ecological interactions to manage a system is</w:delText>
        </w:r>
      </w:del>
      <w:r>
        <w:rPr>
          <w:rFonts w:ascii="Times New Roman" w:hAnsi="Times New Roman" w:cs="Times New Roman"/>
          <w:i w:val="0"/>
        </w:rPr>
        <w:t xml:space="preserve"> not entirely n</w:t>
      </w:r>
      <w:ins w:id="710" w:author="Sass, Gregory G" w:date="2021-01-04T15:01:00Z">
        <w:r w:rsidR="00550F54">
          <w:rPr>
            <w:rFonts w:ascii="Times New Roman" w:hAnsi="Times New Roman" w:cs="Times New Roman"/>
            <w:i w:val="0"/>
          </w:rPr>
          <w:t>ovel</w:t>
        </w:r>
      </w:ins>
      <w:del w:id="711" w:author="Sass, Gregory G" w:date="2021-01-04T15:01:00Z">
        <w:r w:rsidDel="00550F54">
          <w:rPr>
            <w:rFonts w:ascii="Times New Roman" w:hAnsi="Times New Roman" w:cs="Times New Roman"/>
            <w:i w:val="0"/>
          </w:rPr>
          <w:delText>ew</w:delText>
        </w:r>
      </w:del>
      <w:r>
        <w:rPr>
          <w:rFonts w:ascii="Times New Roman" w:hAnsi="Times New Roman" w:cs="Times New Roman"/>
          <w:i w:val="0"/>
        </w:rPr>
        <w:t xml:space="preserve">; indeed, invasive species management has long included introducing ‘biocontrol’ agents into </w:t>
      </w:r>
      <w:ins w:id="712" w:author="Sass, Gregory G" w:date="2021-01-04T15:01:00Z">
        <w:r w:rsidR="00550F54">
          <w:rPr>
            <w:rFonts w:ascii="Times New Roman" w:hAnsi="Times New Roman" w:cs="Times New Roman"/>
            <w:i w:val="0"/>
          </w:rPr>
          <w:t>a</w:t>
        </w:r>
      </w:ins>
      <w:del w:id="713" w:author="Sass, Gregory G" w:date="2021-01-04T15:01:00Z">
        <w:r w:rsidDel="00550F54">
          <w:rPr>
            <w:rFonts w:ascii="Times New Roman" w:hAnsi="Times New Roman" w:cs="Times New Roman"/>
            <w:i w:val="0"/>
          </w:rPr>
          <w:delText>the</w:delText>
        </w:r>
      </w:del>
      <w:r>
        <w:rPr>
          <w:rFonts w:ascii="Times New Roman" w:hAnsi="Times New Roman" w:cs="Times New Roman"/>
          <w:i w:val="0"/>
        </w:rPr>
        <w:t xml:space="preserve"> system in an effort to reduce invasive species abundance (</w:t>
      </w:r>
      <w:ins w:id="714" w:author="Sass, Gregory G" w:date="2021-01-04T15:02:00Z">
        <w:r w:rsidR="00550F54">
          <w:rPr>
            <w:rFonts w:ascii="Times New Roman" w:hAnsi="Times New Roman" w:cs="Times New Roman"/>
            <w:i w:val="0"/>
          </w:rPr>
          <w:t xml:space="preserve">Krueger and </w:t>
        </w:r>
        <w:proofErr w:type="spellStart"/>
        <w:r w:rsidR="00550F54">
          <w:rPr>
            <w:rFonts w:ascii="Times New Roman" w:hAnsi="Times New Roman" w:cs="Times New Roman"/>
            <w:i w:val="0"/>
          </w:rPr>
          <w:t>Hrabik</w:t>
        </w:r>
        <w:proofErr w:type="spellEnd"/>
        <w:r w:rsidR="00550F54">
          <w:rPr>
            <w:rFonts w:ascii="Times New Roman" w:hAnsi="Times New Roman" w:cs="Times New Roman"/>
            <w:i w:val="0"/>
          </w:rPr>
          <w:t xml:space="preserve"> 2005; </w:t>
        </w:r>
      </w:ins>
      <w:r>
        <w:rPr>
          <w:rFonts w:ascii="Times New Roman" w:hAnsi="Times New Roman" w:cs="Times New Roman"/>
          <w:i w:val="0"/>
        </w:rPr>
        <w:t>Messing and Wright, 2006</w:t>
      </w:r>
      <w:ins w:id="715" w:author="Sass, Gregory G" w:date="2021-01-04T15:01:00Z">
        <w:r w:rsidR="00550F54">
          <w:rPr>
            <w:rFonts w:ascii="Times New Roman" w:hAnsi="Times New Roman" w:cs="Times New Roman"/>
            <w:i w:val="0"/>
          </w:rPr>
          <w:t xml:space="preserve">; </w:t>
        </w:r>
        <w:commentRangeStart w:id="716"/>
        <w:commentRangeStart w:id="717"/>
        <w:commentRangeStart w:id="718"/>
        <w:commentRangeStart w:id="719"/>
        <w:r w:rsidR="00550F54">
          <w:rPr>
            <w:rFonts w:ascii="Times New Roman" w:hAnsi="Times New Roman" w:cs="Times New Roman"/>
            <w:i w:val="0"/>
          </w:rPr>
          <w:t>Roth</w:t>
        </w:r>
      </w:ins>
      <w:commentRangeEnd w:id="716"/>
      <w:ins w:id="720" w:author="Sass, Gregory G" w:date="2021-01-04T15:02:00Z">
        <w:r w:rsidR="00550F54">
          <w:rPr>
            <w:rStyle w:val="CommentReference"/>
            <w:i w:val="0"/>
          </w:rPr>
          <w:commentReference w:id="716"/>
        </w:r>
      </w:ins>
      <w:commentRangeEnd w:id="717"/>
      <w:r w:rsidR="00502D70">
        <w:rPr>
          <w:rStyle w:val="CommentReference"/>
          <w:i w:val="0"/>
        </w:rPr>
        <w:commentReference w:id="717"/>
      </w:r>
      <w:commentRangeEnd w:id="718"/>
      <w:r w:rsidR="00502D70">
        <w:rPr>
          <w:rStyle w:val="CommentReference"/>
          <w:i w:val="0"/>
        </w:rPr>
        <w:commentReference w:id="718"/>
      </w:r>
      <w:commentRangeEnd w:id="719"/>
      <w:r w:rsidR="00502D70">
        <w:rPr>
          <w:rStyle w:val="CommentReference"/>
          <w:i w:val="0"/>
        </w:rPr>
        <w:commentReference w:id="719"/>
      </w:r>
      <w:ins w:id="721" w:author="Sass, Gregory G" w:date="2021-01-04T15:01:00Z">
        <w:r w:rsidR="00550F54">
          <w:rPr>
            <w:rFonts w:ascii="Times New Roman" w:hAnsi="Times New Roman" w:cs="Times New Roman"/>
            <w:i w:val="0"/>
          </w:rPr>
          <w:t xml:space="preserve"> et al. 2010; Gaeta et al. 2015</w:t>
        </w:r>
      </w:ins>
      <w:r>
        <w:rPr>
          <w:rFonts w:ascii="Times New Roman" w:hAnsi="Times New Roman" w:cs="Times New Roman"/>
          <w:i w:val="0"/>
        </w:rPr>
        <w:t>). A key distinction</w:t>
      </w:r>
      <w:del w:id="722" w:author="Sass, Gregory G" w:date="2021-01-04T15:08:00Z">
        <w:r w:rsidDel="00F20051">
          <w:rPr>
            <w:rFonts w:ascii="Times New Roman" w:hAnsi="Times New Roman" w:cs="Times New Roman"/>
            <w:i w:val="0"/>
          </w:rPr>
          <w:delText xml:space="preserve"> we make</w:delText>
        </w:r>
      </w:del>
      <w:r>
        <w:rPr>
          <w:rFonts w:ascii="Times New Roman" w:hAnsi="Times New Roman" w:cs="Times New Roman"/>
          <w:i w:val="0"/>
        </w:rPr>
        <w:t xml:space="preserve"> between our multi</w:t>
      </w:r>
      <w:ins w:id="723" w:author="Sass, Gregory G" w:date="2021-01-04T15:08:00Z">
        <w:r w:rsidR="00F20051">
          <w:rPr>
            <w:rFonts w:ascii="Times New Roman" w:hAnsi="Times New Roman" w:cs="Times New Roman"/>
            <w:i w:val="0"/>
          </w:rPr>
          <w:t>-</w:t>
        </w:r>
      </w:ins>
      <w:r>
        <w:rPr>
          <w:rFonts w:ascii="Times New Roman" w:hAnsi="Times New Roman" w:cs="Times New Roman"/>
          <w:i w:val="0"/>
        </w:rPr>
        <w:t xml:space="preserve">species fishery and invasive species management </w:t>
      </w:r>
      <w:ins w:id="724" w:author="Sass, Gregory G" w:date="2021-01-04T15:08:00Z">
        <w:r w:rsidR="00F20051">
          <w:rPr>
            <w:rFonts w:ascii="Times New Roman" w:hAnsi="Times New Roman" w:cs="Times New Roman"/>
            <w:i w:val="0"/>
          </w:rPr>
          <w:t>was the use of</w:t>
        </w:r>
      </w:ins>
      <w:del w:id="725" w:author="Sass, Gregory G" w:date="2021-01-04T15:08:00Z">
        <w:r w:rsidDel="00F20051">
          <w:rPr>
            <w:rFonts w:ascii="Times New Roman" w:hAnsi="Times New Roman" w:cs="Times New Roman"/>
            <w:i w:val="0"/>
          </w:rPr>
          <w:delText>that here we suggest using</w:delText>
        </w:r>
      </w:del>
      <w:r>
        <w:rPr>
          <w:rFonts w:ascii="Times New Roman" w:hAnsi="Times New Roman" w:cs="Times New Roman"/>
          <w:i w:val="0"/>
        </w:rPr>
        <w:t xml:space="preserve"> existing ecological interactions between the species already present, as opposed to the introduction of a novel agent. </w:t>
      </w:r>
    </w:p>
    <w:p w14:paraId="2674DF4B" w14:textId="63B51357" w:rsidR="00B55B9B" w:rsidRPr="00B72C2C" w:rsidRDefault="0041508A"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w:t>
      </w:r>
      <w:ins w:id="726" w:author="Sass, Gregory G" w:date="2021-01-04T15:10:00Z">
        <w:r w:rsidR="00D36717">
          <w:rPr>
            <w:rFonts w:ascii="Times New Roman" w:hAnsi="Times New Roman" w:cs="Times New Roman"/>
            <w:i w:val="0"/>
          </w:rPr>
          <w:t>of</w:t>
        </w:r>
      </w:ins>
      <w:del w:id="727" w:author="Sass, Gregory G" w:date="2021-01-04T15:10:00Z">
        <w:r w:rsidDel="00D36717">
          <w:rPr>
            <w:rFonts w:ascii="Times New Roman" w:hAnsi="Times New Roman" w:cs="Times New Roman"/>
            <w:i w:val="0"/>
          </w:rPr>
          <w:delText>a</w:delText>
        </w:r>
      </w:del>
      <w:r>
        <w:rPr>
          <w:rFonts w:ascii="Times New Roman" w:hAnsi="Times New Roman" w:cs="Times New Roman"/>
          <w:i w:val="0"/>
        </w:rPr>
        <w:t xml:space="preserve"> manager</w:t>
      </w:r>
      <w:ins w:id="728" w:author="Sass, Gregory G" w:date="2021-01-04T15:11:00Z">
        <w:r w:rsidR="00D36717">
          <w:rPr>
            <w:rFonts w:ascii="Times New Roman" w:hAnsi="Times New Roman" w:cs="Times New Roman"/>
            <w:i w:val="0"/>
          </w:rPr>
          <w:t>ial</w:t>
        </w:r>
      </w:ins>
      <w:del w:id="729" w:author="Sass, Gregory G" w:date="2021-01-04T15:11:00Z">
        <w:r w:rsidR="009147E2" w:rsidDel="00D36717">
          <w:rPr>
            <w:rFonts w:ascii="Times New Roman" w:hAnsi="Times New Roman" w:cs="Times New Roman"/>
            <w:i w:val="0"/>
          </w:rPr>
          <w:delText>’</w:delText>
        </w:r>
        <w:r w:rsidDel="00D36717">
          <w:rPr>
            <w:rFonts w:ascii="Times New Roman" w:hAnsi="Times New Roman" w:cs="Times New Roman"/>
            <w:i w:val="0"/>
          </w:rPr>
          <w:delText>s</w:delText>
        </w:r>
      </w:del>
      <w:r>
        <w:rPr>
          <w:rFonts w:ascii="Times New Roman" w:hAnsi="Times New Roman" w:cs="Times New Roman"/>
          <w:i w:val="0"/>
        </w:rPr>
        <w:t xml:space="preserve"> control, such as slow moving changes in recruitment as a result of climate change (</w:t>
      </w:r>
      <w:r w:rsidR="00B67707">
        <w:rPr>
          <w:rFonts w:ascii="Times New Roman" w:hAnsi="Times New Roman" w:cs="Times New Roman"/>
          <w:i w:val="0"/>
        </w:rPr>
        <w:t>Hansen et al. 2017</w:t>
      </w:r>
      <w:r>
        <w:rPr>
          <w:rFonts w:ascii="Times New Roman" w:hAnsi="Times New Roman" w:cs="Times New Roman"/>
          <w:i w:val="0"/>
        </w:rPr>
        <w:t xml:space="preserve">). </w:t>
      </w:r>
      <w:r w:rsidR="00B55B9B" w:rsidRPr="00B72C2C">
        <w:rPr>
          <w:rFonts w:ascii="Times New Roman" w:hAnsi="Times New Roman" w:cs="Times New Roman"/>
          <w:i w:val="0"/>
        </w:rPr>
        <w:t xml:space="preserve">Increasing consideration of </w:t>
      </w:r>
      <w:r w:rsidR="009147E2">
        <w:rPr>
          <w:rFonts w:ascii="Times New Roman" w:hAnsi="Times New Roman" w:cs="Times New Roman"/>
          <w:i w:val="0"/>
        </w:rPr>
        <w:t>these drivers</w:t>
      </w:r>
      <w:r w:rsidR="00B55B9B">
        <w:rPr>
          <w:rFonts w:ascii="Times New Roman" w:hAnsi="Times New Roman" w:cs="Times New Roman"/>
          <w:i w:val="0"/>
        </w:rPr>
        <w:t xml:space="preserve"> </w:t>
      </w:r>
      <w:r w:rsidR="00B55B9B" w:rsidRPr="00B72C2C">
        <w:rPr>
          <w:rFonts w:ascii="Times New Roman" w:hAnsi="Times New Roman" w:cs="Times New Roman"/>
          <w:i w:val="0"/>
        </w:rPr>
        <w:t>has resulted in the emergence of a safe operating space</w:t>
      </w:r>
      <w:r w:rsidR="00B55B9B">
        <w:rPr>
          <w:rFonts w:ascii="Times New Roman" w:hAnsi="Times New Roman" w:cs="Times New Roman"/>
          <w:i w:val="0"/>
        </w:rPr>
        <w:t xml:space="preserve"> </w:t>
      </w:r>
      <w:ins w:id="730" w:author="Sass, Gregory G" w:date="2021-01-04T15:11:00Z">
        <w:r w:rsidR="00D36717">
          <w:rPr>
            <w:rFonts w:ascii="Times New Roman" w:hAnsi="Times New Roman" w:cs="Times New Roman"/>
            <w:i w:val="0"/>
          </w:rPr>
          <w:t>concept</w:t>
        </w:r>
      </w:ins>
      <w:del w:id="731" w:author="Sass, Gregory G" w:date="2021-01-04T15:11:00Z">
        <w:r w:rsidR="00B55B9B" w:rsidDel="00D36717">
          <w:rPr>
            <w:rFonts w:ascii="Times New Roman" w:hAnsi="Times New Roman" w:cs="Times New Roman"/>
            <w:i w:val="0"/>
          </w:rPr>
          <w:delText>theory</w:delText>
        </w:r>
      </w:del>
      <w:r w:rsidR="00B55B9B" w:rsidRPr="00B72C2C">
        <w:rPr>
          <w:rFonts w:ascii="Times New Roman" w:hAnsi="Times New Roman" w:cs="Times New Roman"/>
          <w:i w:val="0"/>
        </w:rPr>
        <w:t>, increasing the call for adapting management to respond to ecological variables and complexity in the system (Carpenter et al., 2017</w:t>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w:t>
      </w:r>
      <w:ins w:id="732" w:author="Sass, Gregory G" w:date="2021-01-04T15:11:00Z">
        <w:r w:rsidR="00D36717">
          <w:rPr>
            <w:rFonts w:ascii="Times New Roman" w:hAnsi="Times New Roman" w:cs="Times New Roman"/>
            <w:i w:val="0"/>
          </w:rPr>
          <w:t xml:space="preserve">the </w:t>
        </w:r>
      </w:ins>
      <w:r w:rsidR="00B55B9B">
        <w:rPr>
          <w:rFonts w:ascii="Times New Roman" w:hAnsi="Times New Roman" w:cs="Times New Roman"/>
          <w:i w:val="0"/>
        </w:rPr>
        <w:t xml:space="preserve">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w:t>
      </w:r>
      <w:del w:id="733" w:author="Sass, Gregory G" w:date="2021-01-04T15:12:00Z">
        <w:r w:rsidR="00B55B9B" w:rsidRPr="00B72C2C" w:rsidDel="00D36717">
          <w:rPr>
            <w:rFonts w:ascii="Times New Roman" w:hAnsi="Times New Roman" w:cs="Times New Roman"/>
            <w:i w:val="0"/>
          </w:rPr>
          <w:delText xml:space="preserve"> our</w:delText>
        </w:r>
      </w:del>
      <w:r w:rsidR="00B55B9B" w:rsidRPr="00B72C2C">
        <w:rPr>
          <w:rFonts w:ascii="Times New Roman" w:hAnsi="Times New Roman" w:cs="Times New Roman"/>
          <w:i w:val="0"/>
        </w:rPr>
        <w:t xml:space="preserve"> predictive ability when proposing alternative management options. </w:t>
      </w:r>
      <w:r w:rsidR="00B55B9B">
        <w:rPr>
          <w:rFonts w:ascii="Times New Roman" w:hAnsi="Times New Roman" w:cs="Times New Roman"/>
          <w:i w:val="0"/>
        </w:rPr>
        <w:t>Incorporation of the feedbacks and complexity contained within inter-specific ecological interactions can provide managers with a new dimension</w:t>
      </w:r>
      <w:del w:id="734" w:author="Sass, Gregory G" w:date="2021-01-04T15:14:00Z">
        <w:r w:rsidR="00B55B9B" w:rsidDel="0076289A">
          <w:rPr>
            <w:rFonts w:ascii="Times New Roman" w:hAnsi="Times New Roman" w:cs="Times New Roman"/>
            <w:i w:val="0"/>
          </w:rPr>
          <w:delText xml:space="preserve"> they can use</w:delText>
        </w:r>
      </w:del>
      <w:r w:rsidR="00B55B9B">
        <w:rPr>
          <w:rFonts w:ascii="Times New Roman" w:hAnsi="Times New Roman" w:cs="Times New Roman"/>
          <w:i w:val="0"/>
        </w:rPr>
        <w:t xml:space="preserve"> to maintain</w:t>
      </w:r>
      <w:ins w:id="735" w:author="Sass, Gregory G" w:date="2021-01-04T15:14:00Z">
        <w:r w:rsidR="0076289A">
          <w:rPr>
            <w:rFonts w:ascii="Times New Roman" w:hAnsi="Times New Roman" w:cs="Times New Roman"/>
            <w:i w:val="0"/>
          </w:rPr>
          <w:t xml:space="preserve"> a system in a</w:t>
        </w:r>
      </w:ins>
      <w:del w:id="736" w:author="Sass, Gregory G" w:date="2021-01-04T15:14:00Z">
        <w:r w:rsidR="00B55B9B" w:rsidDel="0076289A">
          <w:rPr>
            <w:rFonts w:ascii="Times New Roman" w:hAnsi="Times New Roman" w:cs="Times New Roman"/>
            <w:i w:val="0"/>
          </w:rPr>
          <w:delText xml:space="preserve"> the</w:delText>
        </w:r>
      </w:del>
      <w:r w:rsidR="00B55B9B">
        <w:rPr>
          <w:rFonts w:ascii="Times New Roman" w:hAnsi="Times New Roman" w:cs="Times New Roman"/>
          <w:i w:val="0"/>
        </w:rPr>
        <w:t xml:space="preserve"> safe operating space </w:t>
      </w:r>
      <w:del w:id="737" w:author="Sass, Gregory G" w:date="2021-01-04T15:14:00Z">
        <w:r w:rsidR="00B55B9B" w:rsidDel="0076289A">
          <w:rPr>
            <w:rFonts w:ascii="Times New Roman" w:hAnsi="Times New Roman" w:cs="Times New Roman"/>
            <w:i w:val="0"/>
          </w:rPr>
          <w:delText>of their system</w:delText>
        </w:r>
      </w:del>
      <w:r w:rsidR="00B55B9B">
        <w:rPr>
          <w:rFonts w:ascii="Times New Roman" w:hAnsi="Times New Roman" w:cs="Times New Roman"/>
          <w:i w:val="0"/>
        </w:rPr>
        <w:t>, even in the face of other slow</w:t>
      </w:r>
      <w:ins w:id="738" w:author="Sass, Gregory G" w:date="2021-01-04T15:14:00Z">
        <w:r w:rsidR="0076289A">
          <w:rPr>
            <w:rFonts w:ascii="Times New Roman" w:hAnsi="Times New Roman" w:cs="Times New Roman"/>
            <w:i w:val="0"/>
          </w:rPr>
          <w:t>ly</w:t>
        </w:r>
      </w:ins>
      <w:r w:rsidR="00B55B9B">
        <w:rPr>
          <w:rFonts w:ascii="Times New Roman" w:hAnsi="Times New Roman" w:cs="Times New Roman"/>
          <w:i w:val="0"/>
        </w:rPr>
        <w:t xml:space="preserve"> chang</w:t>
      </w:r>
      <w:ins w:id="739" w:author="Sass, Gregory G" w:date="2021-01-04T15:14:00Z">
        <w:r w:rsidR="0076289A">
          <w:rPr>
            <w:rFonts w:ascii="Times New Roman" w:hAnsi="Times New Roman" w:cs="Times New Roman"/>
            <w:i w:val="0"/>
          </w:rPr>
          <w:t>ing</w:t>
        </w:r>
      </w:ins>
      <w:del w:id="740" w:author="Sass, Gregory G" w:date="2021-01-04T15:14:00Z">
        <w:r w:rsidR="00B55B9B" w:rsidDel="0076289A">
          <w:rPr>
            <w:rFonts w:ascii="Times New Roman" w:hAnsi="Times New Roman" w:cs="Times New Roman"/>
            <w:i w:val="0"/>
          </w:rPr>
          <w:delText>e</w:delText>
        </w:r>
      </w:del>
      <w:r w:rsidR="00B55B9B">
        <w:rPr>
          <w:rFonts w:ascii="Times New Roman" w:hAnsi="Times New Roman" w:cs="Times New Roman"/>
          <w:i w:val="0"/>
        </w:rPr>
        <w:t xml:space="preserve"> variables. </w:t>
      </w:r>
    </w:p>
    <w:p w14:paraId="2A7F1AB3" w14:textId="77777777" w:rsidR="00492D5D" w:rsidRDefault="00B55B9B" w:rsidP="00B55B9B">
      <w:pPr>
        <w:pStyle w:val="ImageCaption"/>
        <w:widowControl w:val="0"/>
        <w:suppressLineNumbers/>
        <w:ind w:firstLine="720"/>
        <w:rPr>
          <w:ins w:id="741" w:author="Chelsey Nieman" w:date="2021-01-05T13:22:00Z"/>
          <w:rFonts w:ascii="Times New Roman" w:hAnsi="Times New Roman" w:cs="Times New Roman"/>
          <w:i w:val="0"/>
        </w:rPr>
      </w:pPr>
      <w:commentRangeStart w:id="742"/>
      <w:r w:rsidRPr="00B72C2C">
        <w:rPr>
          <w:rFonts w:ascii="Times New Roman" w:hAnsi="Times New Roman" w:cs="Times New Roman"/>
          <w:i w:val="0"/>
        </w:rPr>
        <w:t>Our</w:t>
      </w:r>
      <w:commentRangeEnd w:id="742"/>
      <w:r w:rsidR="00C55DD3">
        <w:rPr>
          <w:rStyle w:val="CommentReference"/>
          <w:i w:val="0"/>
        </w:rPr>
        <w:commentReference w:id="742"/>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ins w:id="743" w:author="Sass, Gregory G" w:date="2021-01-04T15:15:00Z">
        <w:r w:rsidR="0076289A">
          <w:rPr>
            <w:rFonts w:ascii="Times New Roman" w:hAnsi="Times New Roman" w:cs="Times New Roman"/>
            <w:i w:val="0"/>
          </w:rPr>
          <w:t>that</w:t>
        </w:r>
      </w:ins>
      <w:del w:id="744" w:author="Sass, Gregory G" w:date="2021-01-04T15:15:00Z">
        <w:r w:rsidRPr="00B72C2C" w:rsidDel="0076289A">
          <w:rPr>
            <w:rFonts w:ascii="Times New Roman" w:hAnsi="Times New Roman" w:cs="Times New Roman"/>
            <w:i w:val="0"/>
          </w:rPr>
          <w:delText>on what</w:delText>
        </w:r>
      </w:del>
      <w:r w:rsidRPr="00B72C2C">
        <w:rPr>
          <w:rFonts w:ascii="Times New Roman" w:hAnsi="Times New Roman" w:cs="Times New Roman"/>
          <w:i w:val="0"/>
        </w:rPr>
        <w:t xml:space="preserve"> managers </w:t>
      </w:r>
      <w:ins w:id="745" w:author="Sass, Gregory G" w:date="2021-01-04T15:15:00Z">
        <w:r w:rsidR="0076289A">
          <w:rPr>
            <w:rFonts w:ascii="Times New Roman" w:hAnsi="Times New Roman" w:cs="Times New Roman"/>
            <w:i w:val="0"/>
          </w:rPr>
          <w:t>face</w:t>
        </w:r>
      </w:ins>
      <w:del w:id="746" w:author="Sass, Gregory G" w:date="2021-01-04T15:15:00Z">
        <w:r w:rsidRPr="00B72C2C" w:rsidDel="0076289A">
          <w:rPr>
            <w:rFonts w:ascii="Times New Roman" w:hAnsi="Times New Roman" w:cs="Times New Roman"/>
            <w:i w:val="0"/>
          </w:rPr>
          <w:delText>can feasibly do</w:delText>
        </w:r>
      </w:del>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ins w:id="747" w:author="Sass, Gregory G" w:date="2021-01-04T15:15:00Z">
        <w:r w:rsidR="0076289A">
          <w:rPr>
            <w:rFonts w:ascii="Times New Roman" w:hAnsi="Times New Roman" w:cs="Times New Roman"/>
            <w:i w:val="0"/>
          </w:rPr>
          <w:t>ed</w:t>
        </w:r>
      </w:ins>
      <w:del w:id="748" w:author="Sass, Gregory G" w:date="2021-01-04T15:15:00Z">
        <w:r w:rsidRPr="00B72C2C" w:rsidDel="0076289A">
          <w:rPr>
            <w:rFonts w:ascii="Times New Roman" w:hAnsi="Times New Roman" w:cs="Times New Roman"/>
            <w:i w:val="0"/>
          </w:rPr>
          <w:delText>s</w:delText>
        </w:r>
      </w:del>
      <w:r w:rsidRPr="00B72C2C">
        <w:rPr>
          <w:rFonts w:ascii="Times New Roman" w:hAnsi="Times New Roman" w:cs="Times New Roman"/>
          <w:i w:val="0"/>
        </w:rPr>
        <w:t xml:space="preserve"> a layer of complexity not usually considered in most fisheries management models, we </w:t>
      </w:r>
      <w:ins w:id="749" w:author="Sass, Gregory G" w:date="2021-01-04T15:15:00Z">
        <w:r w:rsidR="0076289A">
          <w:rPr>
            <w:rFonts w:ascii="Times New Roman" w:hAnsi="Times New Roman" w:cs="Times New Roman"/>
            <w:i w:val="0"/>
          </w:rPr>
          <w:t>acknowledge</w:t>
        </w:r>
      </w:ins>
      <w:del w:id="750" w:author="Sass, Gregory G" w:date="2021-01-04T15:15:00Z">
        <w:r w:rsidRPr="00B72C2C" w:rsidDel="0076289A">
          <w:rPr>
            <w:rFonts w:ascii="Times New Roman" w:hAnsi="Times New Roman" w:cs="Times New Roman"/>
            <w:i w:val="0"/>
          </w:rPr>
          <w:delText>understand</w:delText>
        </w:r>
      </w:del>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t>
      </w:r>
      <w:ins w:id="751" w:author="Sass, Gregory G" w:date="2021-01-04T15:16:00Z">
        <w:r w:rsidR="0076289A">
          <w:rPr>
            <w:rFonts w:ascii="Times New Roman" w:hAnsi="Times New Roman" w:cs="Times New Roman"/>
            <w:i w:val="0"/>
          </w:rPr>
          <w:t>was</w:t>
        </w:r>
      </w:ins>
      <w:del w:id="752" w:author="Sass, Gregory G" w:date="2021-01-04T15:16:00Z">
        <w:r w:rsidDel="0076289A">
          <w:rPr>
            <w:rFonts w:ascii="Times New Roman" w:hAnsi="Times New Roman" w:cs="Times New Roman"/>
            <w:i w:val="0"/>
          </w:rPr>
          <w:delText>is</w:delText>
        </w:r>
      </w:del>
      <w:r>
        <w:rPr>
          <w:rFonts w:ascii="Times New Roman" w:hAnsi="Times New Roman" w:cs="Times New Roman"/>
          <w:i w:val="0"/>
        </w:rPr>
        <w:t xml:space="preserve">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w:t>
      </w:r>
      <w:del w:id="753" w:author="Sass, Gregory G" w:date="2021-01-04T15:18:00Z">
        <w:r w:rsidRPr="00B72C2C" w:rsidDel="007A1967">
          <w:rPr>
            <w:rFonts w:ascii="Times New Roman" w:hAnsi="Times New Roman" w:cs="Times New Roman"/>
            <w:i w:val="0"/>
          </w:rPr>
          <w:delText xml:space="preserve"> the</w:delText>
        </w:r>
      </w:del>
      <w:r w:rsidRPr="00B72C2C">
        <w:rPr>
          <w:rFonts w:ascii="Times New Roman" w:hAnsi="Times New Roman" w:cs="Times New Roman"/>
          <w:i w:val="0"/>
        </w:rPr>
        <w:t xml:space="preserve"> cultivation-depensation effects of species interactions</w:t>
      </w:r>
      <w:ins w:id="754" w:author="Stuart Jones" w:date="2021-01-05T03:44:00Z">
        <w:r w:rsidR="00C55DD3">
          <w:rPr>
            <w:rFonts w:ascii="Times New Roman" w:hAnsi="Times New Roman" w:cs="Times New Roman"/>
            <w:i w:val="0"/>
          </w:rPr>
          <w:t>, or other ecological interactions that induce alternate stable states,</w:t>
        </w:r>
      </w:ins>
      <w:r w:rsidRPr="00B72C2C">
        <w:rPr>
          <w:rFonts w:ascii="Times New Roman" w:hAnsi="Times New Roman" w:cs="Times New Roman"/>
          <w:i w:val="0"/>
        </w:rPr>
        <w:t xml:space="preserve"> </w:t>
      </w:r>
      <w:ins w:id="755" w:author="Sass, Gregory G" w:date="2021-01-04T15:18:00Z">
        <w:r w:rsidR="007A1967">
          <w:rPr>
            <w:rFonts w:ascii="Times New Roman" w:hAnsi="Times New Roman" w:cs="Times New Roman"/>
            <w:i w:val="0"/>
          </w:rPr>
          <w:t>may</w:t>
        </w:r>
      </w:ins>
      <w:del w:id="756" w:author="Sass, Gregory G" w:date="2021-01-04T15:18:00Z">
        <w:r w:rsidRPr="00B72C2C" w:rsidDel="007A1967">
          <w:rPr>
            <w:rFonts w:ascii="Times New Roman" w:hAnsi="Times New Roman" w:cs="Times New Roman"/>
            <w:i w:val="0"/>
          </w:rPr>
          <w:delText>can</w:delText>
        </w:r>
      </w:del>
      <w:r w:rsidRPr="00B72C2C">
        <w:rPr>
          <w:rFonts w:ascii="Times New Roman" w:hAnsi="Times New Roman" w:cs="Times New Roman"/>
          <w:i w:val="0"/>
        </w:rPr>
        <w:t xml:space="preserve">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ins w:id="757" w:author="Sass, Gregory G" w:date="2021-01-04T15:20:00Z">
        <w:r w:rsidR="007A1967">
          <w:rPr>
            <w:rFonts w:ascii="Times New Roman" w:hAnsi="Times New Roman" w:cs="Times New Roman"/>
            <w:i w:val="0"/>
          </w:rPr>
          <w:t>subordinate</w:t>
        </w:r>
      </w:ins>
      <w:del w:id="758" w:author="Sass, Gregory G" w:date="2021-01-04T15:20:00Z">
        <w:r w:rsidRPr="00B72C2C" w:rsidDel="007A1967">
          <w:rPr>
            <w:rFonts w:ascii="Times New Roman" w:hAnsi="Times New Roman" w:cs="Times New Roman"/>
            <w:i w:val="0"/>
          </w:rPr>
          <w:delText>non-dominan</w:delText>
        </w:r>
      </w:del>
      <w:del w:id="759" w:author="Sass, Gregory G" w:date="2021-01-04T15:19:00Z">
        <w:r w:rsidRPr="00B72C2C" w:rsidDel="007A1967">
          <w:rPr>
            <w:rFonts w:ascii="Times New Roman" w:hAnsi="Times New Roman" w:cs="Times New Roman"/>
            <w:i w:val="0"/>
          </w:rPr>
          <w:delText>t</w:delText>
        </w:r>
      </w:del>
      <w:r w:rsidRPr="00B72C2C">
        <w:rPr>
          <w:rFonts w:ascii="Times New Roman" w:hAnsi="Times New Roman" w:cs="Times New Roman"/>
          <w:i w:val="0"/>
        </w:rPr>
        <w:t xml:space="preserve"> species. </w:t>
      </w:r>
    </w:p>
    <w:p w14:paraId="6CA708B3" w14:textId="5067602E" w:rsidR="00B55B9B" w:rsidRDefault="00B55B9B" w:rsidP="003E5201">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Another layer of complexity to consider is the social component of fisheries.</w:t>
      </w:r>
      <w:r>
        <w:rPr>
          <w:rFonts w:ascii="Times New Roman" w:hAnsi="Times New Roman" w:cs="Times New Roman"/>
          <w:i w:val="0"/>
        </w:rPr>
        <w:t xml:space="preserve"> </w:t>
      </w:r>
      <w:del w:id="760" w:author="Chelsey Nieman" w:date="2021-01-05T13:23:00Z">
        <w:r w:rsidDel="00492D5D">
          <w:rPr>
            <w:rFonts w:ascii="Times New Roman" w:hAnsi="Times New Roman"/>
            <w:i w:val="0"/>
          </w:rPr>
          <w:delText>We model</w:delText>
        </w:r>
      </w:del>
      <w:ins w:id="761" w:author="Sass, Gregory G" w:date="2021-01-04T15:20:00Z">
        <w:del w:id="762" w:author="Chelsey Nieman" w:date="2021-01-05T13:23:00Z">
          <w:r w:rsidR="007A1967" w:rsidDel="00492D5D">
            <w:rPr>
              <w:rFonts w:ascii="Times New Roman" w:hAnsi="Times New Roman"/>
              <w:i w:val="0"/>
            </w:rPr>
            <w:delText>ed</w:delText>
          </w:r>
        </w:del>
      </w:ins>
      <w:del w:id="763" w:author="Chelsey Nieman" w:date="2021-01-05T13:23:00Z">
        <w:r w:rsidDel="00492D5D">
          <w:rPr>
            <w:rFonts w:ascii="Times New Roman" w:hAnsi="Times New Roman"/>
            <w:i w:val="0"/>
          </w:rPr>
          <w:delText xml:space="preserve"> a 2-species recreational fishery</w:delText>
        </w:r>
      </w:del>
      <w:ins w:id="764" w:author="Sass, Gregory G" w:date="2021-01-04T15:20:00Z">
        <w:del w:id="765" w:author="Chelsey Nieman" w:date="2021-01-05T13:23:00Z">
          <w:r w:rsidR="007A1967" w:rsidDel="00492D5D">
            <w:rPr>
              <w:rFonts w:ascii="Times New Roman" w:hAnsi="Times New Roman"/>
              <w:i w:val="0"/>
            </w:rPr>
            <w:delText xml:space="preserve">. </w:delText>
          </w:r>
        </w:del>
        <w:r w:rsidR="007A1967">
          <w:rPr>
            <w:rFonts w:ascii="Times New Roman" w:hAnsi="Times New Roman"/>
            <w:i w:val="0"/>
          </w:rPr>
          <w:t>I</w:t>
        </w:r>
      </w:ins>
      <w:del w:id="766" w:author="Sass, Gregory G" w:date="2021-01-04T15:20:00Z">
        <w:r w:rsidDel="007A1967">
          <w:rPr>
            <w:rFonts w:ascii="Times New Roman" w:hAnsi="Times New Roman"/>
            <w:i w:val="0"/>
          </w:rPr>
          <w:delText>, i</w:delText>
        </w:r>
      </w:del>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ins w:id="767" w:author="Sass, Gregory G" w:date="2021-01-04T15:21:00Z">
        <w:r w:rsidR="007A1967">
          <w:rPr>
            <w:rFonts w:ascii="Times New Roman" w:hAnsi="Times New Roman"/>
            <w:i w:val="0"/>
          </w:rPr>
          <w:t>-orientation</w:t>
        </w:r>
      </w:ins>
      <w:del w:id="768" w:author="Sass, Gregory G" w:date="2021-01-04T15:21:00Z">
        <w:r w:rsidRPr="001D16D9" w:rsidDel="007A1967">
          <w:rPr>
            <w:rFonts w:ascii="Times New Roman" w:hAnsi="Times New Roman"/>
            <w:i w:val="0"/>
          </w:rPr>
          <w:delText xml:space="preserve"> </w:delText>
        </w:r>
      </w:del>
      <w:del w:id="769" w:author="Sass, Gregory G" w:date="2021-01-04T15:20:00Z">
        <w:r w:rsidRPr="001D16D9" w:rsidDel="007A1967">
          <w:rPr>
            <w:rFonts w:ascii="Times New Roman" w:hAnsi="Times New Roman"/>
            <w:i w:val="0"/>
          </w:rPr>
          <w:delText>opportunity</w:delText>
        </w:r>
      </w:del>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sidR="0041508A">
        <w:rPr>
          <w:rFonts w:ascii="Times New Roman" w:hAnsi="Times New Roman" w:cs="Times New Roman"/>
          <w:i w:val="0"/>
        </w:rPr>
        <w:t>For example, anglers may choose to voluntarily catch and release certain species</w:t>
      </w:r>
      <w:ins w:id="770" w:author="Sass, Gregory G" w:date="2021-01-04T15:21:00Z">
        <w:r w:rsidR="007A1967">
          <w:rPr>
            <w:rFonts w:ascii="Times New Roman" w:hAnsi="Times New Roman" w:cs="Times New Roman"/>
            <w:i w:val="0"/>
          </w:rPr>
          <w:t xml:space="preserve"> (Gaeta et al. 2013; Sass and Shaw 2020)</w:t>
        </w:r>
      </w:ins>
      <w:r w:rsidR="0041508A">
        <w:rPr>
          <w:rFonts w:ascii="Times New Roman" w:hAnsi="Times New Roman" w:cs="Times New Roman"/>
          <w:i w:val="0"/>
        </w:rPr>
        <w:t xml:space="preserve">. When managers try to promote harvest of </w:t>
      </w:r>
      <w:ins w:id="771" w:author="Sass, Gregory G" w:date="2021-01-04T15:21:00Z">
        <w:r w:rsidR="007A1967">
          <w:rPr>
            <w:rFonts w:ascii="Times New Roman" w:hAnsi="Times New Roman" w:cs="Times New Roman"/>
            <w:i w:val="0"/>
          </w:rPr>
          <w:t>a given</w:t>
        </w:r>
      </w:ins>
      <w:del w:id="772" w:author="Sass, Gregory G" w:date="2021-01-04T15:21:00Z">
        <w:r w:rsidR="0041508A" w:rsidDel="007A1967">
          <w:rPr>
            <w:rFonts w:ascii="Times New Roman" w:hAnsi="Times New Roman" w:cs="Times New Roman"/>
            <w:i w:val="0"/>
          </w:rPr>
          <w:delText>said</w:delText>
        </w:r>
      </w:del>
      <w:r w:rsidR="0041508A">
        <w:rPr>
          <w:rFonts w:ascii="Times New Roman" w:hAnsi="Times New Roman" w:cs="Times New Roman"/>
          <w:i w:val="0"/>
        </w:rPr>
        <w:t xml:space="preserve"> species</w:t>
      </w:r>
      <w:ins w:id="773" w:author="Sass, Gregory G" w:date="2021-01-04T15:22:00Z">
        <w:r w:rsidR="007A1967">
          <w:rPr>
            <w:rFonts w:ascii="Times New Roman" w:hAnsi="Times New Roman" w:cs="Times New Roman"/>
            <w:i w:val="0"/>
          </w:rPr>
          <w:t xml:space="preserve"> (</w:t>
        </w:r>
        <w:proofErr w:type="spellStart"/>
        <w:r w:rsidR="007A1967">
          <w:rPr>
            <w:rFonts w:ascii="Times New Roman" w:hAnsi="Times New Roman" w:cs="Times New Roman"/>
            <w:i w:val="0"/>
          </w:rPr>
          <w:t>e.g.,</w:t>
        </w:r>
      </w:ins>
      <w:del w:id="774" w:author="Sass, Gregory G" w:date="2021-01-04T15:22:00Z">
        <w:r w:rsidR="0041508A" w:rsidDel="007A1967">
          <w:rPr>
            <w:rFonts w:ascii="Times New Roman" w:hAnsi="Times New Roman" w:cs="Times New Roman"/>
            <w:i w:val="0"/>
          </w:rPr>
          <w:delText xml:space="preserve">, </w:delText>
        </w:r>
      </w:del>
      <w:r w:rsidR="0041508A">
        <w:rPr>
          <w:rFonts w:ascii="Times New Roman" w:hAnsi="Times New Roman" w:cs="Times New Roman"/>
          <w:i w:val="0"/>
        </w:rPr>
        <w:t>through</w:t>
      </w:r>
      <w:proofErr w:type="spellEnd"/>
      <w:r w:rsidR="0041508A">
        <w:rPr>
          <w:rFonts w:ascii="Times New Roman" w:hAnsi="Times New Roman" w:cs="Times New Roman"/>
          <w:i w:val="0"/>
        </w:rPr>
        <w:t xml:space="preserve"> liberalized bag and length limits</w:t>
      </w:r>
      <w:ins w:id="775" w:author="Sass, Gregory G" w:date="2021-01-04T15:22:00Z">
        <w:r w:rsidR="007A1967">
          <w:rPr>
            <w:rFonts w:ascii="Times New Roman" w:hAnsi="Times New Roman" w:cs="Times New Roman"/>
            <w:i w:val="0"/>
          </w:rPr>
          <w:t>)</w:t>
        </w:r>
      </w:ins>
      <w:del w:id="776" w:author="Sass, Gregory G" w:date="2021-01-04T15:22:00Z">
        <w:r w:rsidR="0041508A" w:rsidDel="007A1967">
          <w:rPr>
            <w:rFonts w:ascii="Times New Roman" w:hAnsi="Times New Roman" w:cs="Times New Roman"/>
            <w:i w:val="0"/>
          </w:rPr>
          <w:delText>,</w:delText>
        </w:r>
      </w:del>
      <w:r w:rsidR="0041508A">
        <w:rPr>
          <w:rFonts w:ascii="Times New Roman" w:hAnsi="Times New Roman" w:cs="Times New Roman"/>
          <w:i w:val="0"/>
        </w:rPr>
        <w:t xml:space="preserve"> anglers may simply choose to continue releasing their catch, rendering this management strategy ineffective</w:t>
      </w:r>
      <w:ins w:id="777" w:author="Sass, Gregory G" w:date="2021-01-04T15:22:00Z">
        <w:r w:rsidR="007A1967">
          <w:rPr>
            <w:rFonts w:ascii="Times New Roman" w:hAnsi="Times New Roman" w:cs="Times New Roman"/>
            <w:i w:val="0"/>
          </w:rPr>
          <w:t xml:space="preserve"> (Miranda et al. 2017; Sass and Shaw 2020)</w:t>
        </w:r>
      </w:ins>
      <w:r w:rsidR="0041508A">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ins w:id="778" w:author="Sass, Gregory G" w:date="2021-01-04T15:25:00Z">
        <w:r w:rsidR="00D53642">
          <w:rPr>
            <w:rFonts w:ascii="Times New Roman" w:hAnsi="Times New Roman" w:cs="Times New Roman"/>
            <w:i w:val="0"/>
          </w:rPr>
          <w:t>;</w:t>
        </w:r>
      </w:ins>
      <w:del w:id="779" w:author="Sass, Gregory G" w:date="2021-01-04T15:25:00Z">
        <w:r w:rsidRPr="00B72C2C" w:rsidDel="00D53642">
          <w:rPr>
            <w:rFonts w:ascii="Times New Roman" w:hAnsi="Times New Roman" w:cs="Times New Roman"/>
            <w:i w:val="0"/>
          </w:rPr>
          <w:delText>,</w:delText>
        </w:r>
      </w:del>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ins w:id="780" w:author="Chelsey Nieman" w:date="2021-01-05T14:16:00Z">
        <w:r w:rsidR="00742969">
          <w:rPr>
            <w:rFonts w:ascii="Times New Roman" w:hAnsi="Times New Roman" w:cs="Times New Roman"/>
            <w:i w:val="0"/>
          </w:rPr>
          <w:t xml:space="preserve"> Appropriate </w:t>
        </w:r>
      </w:ins>
      <w:del w:id="781" w:author="Chelsey Nieman" w:date="2021-01-05T14:16:00Z">
        <w:r w:rsidRPr="00B72C2C" w:rsidDel="00742969">
          <w:rPr>
            <w:rFonts w:ascii="Times New Roman" w:hAnsi="Times New Roman" w:cs="Times New Roman"/>
            <w:i w:val="0"/>
          </w:rPr>
          <w:delText xml:space="preserve"> </w:delText>
        </w:r>
      </w:del>
      <w:ins w:id="782" w:author="Chelsey Nieman" w:date="2021-01-05T14:16:00Z">
        <w:r w:rsidR="00742969">
          <w:rPr>
            <w:rFonts w:ascii="Times New Roman" w:hAnsi="Times New Roman" w:cs="Times New Roman"/>
            <w:i w:val="0"/>
          </w:rPr>
          <w:t xml:space="preserve">responses </w:t>
        </w:r>
      </w:ins>
      <w:ins w:id="783" w:author="Chelsey Nieman" w:date="2021-01-05T14:17:00Z">
        <w:r w:rsidR="00742969">
          <w:rPr>
            <w:rFonts w:ascii="Times New Roman" w:hAnsi="Times New Roman" w:cs="Times New Roman"/>
            <w:i w:val="0"/>
          </w:rPr>
          <w:t xml:space="preserve">or management </w:t>
        </w:r>
      </w:ins>
      <w:ins w:id="784" w:author="Chelsey Nieman" w:date="2021-01-05T14:16:00Z">
        <w:r w:rsidR="00742969">
          <w:rPr>
            <w:rFonts w:ascii="Times New Roman" w:hAnsi="Times New Roman" w:cs="Times New Roman"/>
            <w:i w:val="0"/>
          </w:rPr>
          <w:t xml:space="preserve">to changing demands from stakeholders in their system will be reliant on </w:t>
        </w:r>
      </w:ins>
      <w:ins w:id="785" w:author="Chelsey Nieman" w:date="2021-01-05T14:17:00Z">
        <w:r w:rsidR="00742969">
          <w:rPr>
            <w:rFonts w:ascii="Times New Roman" w:hAnsi="Times New Roman" w:cs="Times New Roman"/>
            <w:i w:val="0"/>
          </w:rPr>
          <w:t xml:space="preserve">a foundational understanding of ecological interactions </w:t>
        </w:r>
      </w:ins>
      <w:del w:id="786" w:author="Chelsey Nieman" w:date="2021-01-05T14:15:00Z">
        <w:r w:rsidRPr="00B72C2C" w:rsidDel="00742969">
          <w:rPr>
            <w:rFonts w:ascii="Times New Roman" w:hAnsi="Times New Roman" w:cs="Times New Roman"/>
            <w:i w:val="0"/>
          </w:rPr>
          <w:delText>An understanding of how e</w:delText>
        </w:r>
      </w:del>
      <w:del w:id="787" w:author="Chelsey Nieman" w:date="2021-01-05T14:17:00Z">
        <w:r w:rsidRPr="00B72C2C" w:rsidDel="00742969">
          <w:rPr>
            <w:rFonts w:ascii="Times New Roman" w:hAnsi="Times New Roman" w:cs="Times New Roman"/>
            <w:i w:val="0"/>
          </w:rPr>
          <w:delText xml:space="preserve">cological interactions </w:delText>
        </w:r>
      </w:del>
      <w:r w:rsidRPr="00B72C2C">
        <w:rPr>
          <w:rFonts w:ascii="Times New Roman" w:hAnsi="Times New Roman" w:cs="Times New Roman"/>
          <w:i w:val="0"/>
        </w:rPr>
        <w:t xml:space="preserve">(specifically through cultivation-depensation mechanisms) </w:t>
      </w:r>
      <w:ins w:id="788" w:author="Chelsey Nieman" w:date="2021-01-05T14:17:00Z">
        <w:r w:rsidR="00742969">
          <w:rPr>
            <w:rFonts w:ascii="Times New Roman" w:hAnsi="Times New Roman" w:cs="Times New Roman"/>
            <w:i w:val="0"/>
          </w:rPr>
          <w:t>and the resultant shifts towards a more ‘</w:t>
        </w:r>
      </w:ins>
      <w:ins w:id="789" w:author="Chelsey Nieman" w:date="2021-01-05T14:18:00Z">
        <w:r w:rsidR="00742969">
          <w:rPr>
            <w:rFonts w:ascii="Times New Roman" w:hAnsi="Times New Roman" w:cs="Times New Roman"/>
            <w:i w:val="0"/>
          </w:rPr>
          <w:t>desirable</w:t>
        </w:r>
      </w:ins>
      <w:ins w:id="790" w:author="Chelsey Nieman" w:date="2021-01-05T14:17:00Z">
        <w:r w:rsidR="00742969">
          <w:rPr>
            <w:rFonts w:ascii="Times New Roman" w:hAnsi="Times New Roman" w:cs="Times New Roman"/>
            <w:i w:val="0"/>
          </w:rPr>
          <w:t xml:space="preserve">’ stable state. </w:t>
        </w:r>
      </w:ins>
      <w:del w:id="791" w:author="Chelsey Nieman" w:date="2021-01-05T14:17:00Z">
        <w:r w:rsidRPr="00B72C2C" w:rsidDel="00742969">
          <w:rPr>
            <w:rFonts w:ascii="Times New Roman" w:hAnsi="Times New Roman" w:cs="Times New Roman"/>
            <w:i w:val="0"/>
          </w:rPr>
          <w:delText xml:space="preserve">will respond to changing harvest pressure </w:delText>
        </w:r>
      </w:del>
      <w:ins w:id="792" w:author="Sass, Gregory G" w:date="2021-01-04T15:25:00Z">
        <w:del w:id="793" w:author="Chelsey Nieman" w:date="2021-01-05T14:17:00Z">
          <w:r w:rsidR="00D53642" w:rsidDel="00742969">
            <w:rPr>
              <w:rFonts w:ascii="Times New Roman" w:hAnsi="Times New Roman" w:cs="Times New Roman"/>
              <w:i w:val="0"/>
            </w:rPr>
            <w:delText>may</w:delText>
          </w:r>
        </w:del>
      </w:ins>
      <w:del w:id="794" w:author="Chelsey Nieman" w:date="2021-01-05T14:17:00Z">
        <w:r w:rsidRPr="00B72C2C" w:rsidDel="00742969">
          <w:rPr>
            <w:rFonts w:ascii="Times New Roman" w:hAnsi="Times New Roman" w:cs="Times New Roman"/>
            <w:i w:val="0"/>
          </w:rPr>
          <w:delText xml:space="preserve">can reveal how managers </w:delText>
        </w:r>
      </w:del>
      <w:ins w:id="795" w:author="Sass, Gregory G" w:date="2021-01-04T15:25:00Z">
        <w:del w:id="796" w:author="Chelsey Nieman" w:date="2021-01-05T14:17:00Z">
          <w:r w:rsidR="00D53642" w:rsidDel="00742969">
            <w:rPr>
              <w:rFonts w:ascii="Times New Roman" w:hAnsi="Times New Roman" w:cs="Times New Roman"/>
              <w:i w:val="0"/>
            </w:rPr>
            <w:delText>could</w:delText>
          </w:r>
        </w:del>
      </w:ins>
      <w:del w:id="797" w:author="Chelsey Nieman" w:date="2021-01-05T14:17:00Z">
        <w:r w:rsidDel="00742969">
          <w:rPr>
            <w:rFonts w:ascii="Times New Roman" w:hAnsi="Times New Roman" w:cs="Times New Roman"/>
            <w:i w:val="0"/>
          </w:rPr>
          <w:delText>may</w:delText>
        </w:r>
        <w:r w:rsidRPr="00B72C2C" w:rsidDel="00742969">
          <w:rPr>
            <w:rFonts w:ascii="Times New Roman" w:hAnsi="Times New Roman" w:cs="Times New Roman"/>
            <w:i w:val="0"/>
          </w:rPr>
          <w:delText xml:space="preserve"> respond to changing demands from stakeholders in their system.</w:delText>
        </w:r>
        <w:r w:rsidDel="00742969">
          <w:rPr>
            <w:rFonts w:ascii="Times New Roman" w:hAnsi="Times New Roman" w:cs="Times New Roman"/>
            <w:i w:val="0"/>
          </w:rPr>
          <w:delText xml:space="preserve"> </w:delText>
        </w:r>
      </w:del>
      <w:r>
        <w:rPr>
          <w:rFonts w:ascii="Times New Roman" w:hAnsi="Times New Roman" w:cs="Times New Roman"/>
          <w:i w:val="0"/>
        </w:rPr>
        <w:t xml:space="preserve">Ultimately, sustainability of the resource in the long-term should trump human desires. Considering and leveraging species interactions may be able to achieve both goals and allow for adaptation to changing human desires. </w:t>
      </w:r>
    </w:p>
    <w:p w14:paraId="5F05ADAB" w14:textId="44027F7E" w:rsidR="00B55B9B" w:rsidRPr="00B7735F"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w:t>
      </w:r>
      <w:del w:id="798" w:author="Chelsey Nieman" w:date="2021-01-05T13:19:00Z">
        <w:r w:rsidDel="00492D5D">
          <w:rPr>
            <w:rFonts w:ascii="Times New Roman" w:hAnsi="Times New Roman" w:cs="Times New Roman"/>
            <w:i w:val="0"/>
          </w:rPr>
          <w:delText xml:space="preserve">of </w:delText>
        </w:r>
      </w:del>
      <w:ins w:id="799" w:author="Stuart Jones" w:date="2021-01-05T03:45:00Z">
        <w:del w:id="800" w:author="Chelsey Nieman" w:date="2021-01-05T13:19:00Z">
          <w:r w:rsidR="00C55DD3" w:rsidDel="00492D5D">
            <w:rPr>
              <w:rFonts w:ascii="Times New Roman" w:hAnsi="Times New Roman" w:cs="Times New Roman"/>
              <w:i w:val="0"/>
            </w:rPr>
            <w:delText xml:space="preserve">understanding </w:delText>
          </w:r>
        </w:del>
        <w:r w:rsidR="00C55DD3">
          <w:rPr>
            <w:rFonts w:ascii="Times New Roman" w:hAnsi="Times New Roman" w:cs="Times New Roman"/>
            <w:i w:val="0"/>
          </w:rPr>
          <w:t>o</w:t>
        </w:r>
      </w:ins>
      <w:ins w:id="801" w:author="Stuart Jones" w:date="2021-01-05T03:46:00Z">
        <w:r w:rsidR="00C55DD3">
          <w:rPr>
            <w:rFonts w:ascii="Times New Roman" w:hAnsi="Times New Roman" w:cs="Times New Roman"/>
            <w:i w:val="0"/>
          </w:rPr>
          <w:t xml:space="preserve">f </w:t>
        </w:r>
      </w:ins>
      <w:r>
        <w:rPr>
          <w:rFonts w:ascii="Times New Roman" w:hAnsi="Times New Roman" w:cs="Times New Roman"/>
          <w:i w:val="0"/>
        </w:rPr>
        <w:t>ecological dynamics</w:t>
      </w:r>
      <w:ins w:id="802" w:author="Stuart Jones" w:date="2021-01-05T03:45:00Z">
        <w:r w:rsidR="00C55DD3">
          <w:rPr>
            <w:rFonts w:ascii="Times New Roman" w:hAnsi="Times New Roman" w:cs="Times New Roman"/>
            <w:i w:val="0"/>
          </w:rPr>
          <w:t>, inter-specific interactions</w:t>
        </w:r>
      </w:ins>
      <w:ins w:id="803" w:author="Chelsey Nieman" w:date="2021-01-05T13:20:00Z">
        <w:r w:rsidR="00492D5D">
          <w:rPr>
            <w:rFonts w:ascii="Times New Roman" w:hAnsi="Times New Roman" w:cs="Times New Roman"/>
            <w:i w:val="0"/>
          </w:rPr>
          <w:t>,</w:t>
        </w:r>
      </w:ins>
      <w:ins w:id="804" w:author="Stuart Jones" w:date="2021-01-05T03:45:00Z">
        <w:r w:rsidR="00C55DD3">
          <w:rPr>
            <w:rFonts w:ascii="Times New Roman" w:hAnsi="Times New Roman" w:cs="Times New Roman"/>
            <w:i w:val="0"/>
          </w:rPr>
          <w:t xml:space="preserve"> and </w:t>
        </w:r>
        <w:del w:id="805" w:author="Chelsey Nieman" w:date="2021-01-05T13:20:00Z">
          <w:r w:rsidR="00C55DD3" w:rsidDel="00492D5D">
            <w:rPr>
              <w:rFonts w:ascii="Times New Roman" w:hAnsi="Times New Roman" w:cs="Times New Roman"/>
              <w:i w:val="0"/>
            </w:rPr>
            <w:delText>alternate stable states,</w:delText>
          </w:r>
        </w:del>
      </w:ins>
      <w:ins w:id="806" w:author="Chelsey Nieman" w:date="2021-01-05T13:20:00Z">
        <w:r w:rsidR="00492D5D">
          <w:rPr>
            <w:rFonts w:ascii="Times New Roman" w:hAnsi="Times New Roman" w:cs="Times New Roman"/>
            <w:i w:val="0"/>
          </w:rPr>
          <w:t>potential regime shifts</w:t>
        </w:r>
      </w:ins>
      <w:r>
        <w:rPr>
          <w:rFonts w:ascii="Times New Roman" w:hAnsi="Times New Roman" w:cs="Times New Roman"/>
          <w:i w:val="0"/>
        </w:rPr>
        <w:t xml:space="preserve"> into ecosystem-based</w:t>
      </w:r>
      <w:ins w:id="807" w:author="Sass, Gregory G" w:date="2021-01-04T15:26:00Z">
        <w:r w:rsidR="00D53642">
          <w:rPr>
            <w:rFonts w:ascii="Times New Roman" w:hAnsi="Times New Roman" w:cs="Times New Roman"/>
            <w:i w:val="0"/>
          </w:rPr>
          <w:t xml:space="preserve"> freshwater fisheries</w:t>
        </w:r>
      </w:ins>
      <w:r>
        <w:rPr>
          <w:rFonts w:ascii="Times New Roman" w:hAnsi="Times New Roman" w:cs="Times New Roman"/>
          <w:i w:val="0"/>
        </w:rPr>
        <w:t xml:space="preserve"> management</w:t>
      </w:r>
      <w:del w:id="808" w:author="Sass, Gregory G" w:date="2021-01-04T15:26:00Z">
        <w:r w:rsidDel="00D53642">
          <w:rPr>
            <w:rFonts w:ascii="Times New Roman" w:hAnsi="Times New Roman" w:cs="Times New Roman"/>
            <w:i w:val="0"/>
          </w:rPr>
          <w:delText xml:space="preserve"> of freshwater fisheries</w:delText>
        </w:r>
      </w:del>
      <w:r>
        <w:rPr>
          <w:rFonts w:ascii="Times New Roman" w:hAnsi="Times New Roman" w:cs="Times New Roman"/>
          <w:i w:val="0"/>
        </w:rPr>
        <w:t xml:space="preserve"> </w:t>
      </w:r>
      <w:ins w:id="809" w:author="Sass, Gregory G" w:date="2021-01-04T15:26:00Z">
        <w:r w:rsidR="00D53642">
          <w:rPr>
            <w:rFonts w:ascii="Times New Roman" w:hAnsi="Times New Roman" w:cs="Times New Roman"/>
            <w:i w:val="0"/>
          </w:rPr>
          <w:t>may</w:t>
        </w:r>
      </w:ins>
      <w:del w:id="810" w:author="Sass, Gregory G" w:date="2021-01-04T15:26:00Z">
        <w:r w:rsidDel="00D53642">
          <w:rPr>
            <w:rFonts w:ascii="Times New Roman" w:hAnsi="Times New Roman" w:cs="Times New Roman"/>
            <w:i w:val="0"/>
          </w:rPr>
          <w:delText>can</w:delText>
        </w:r>
      </w:del>
      <w:r>
        <w:rPr>
          <w:rFonts w:ascii="Times New Roman" w:hAnsi="Times New Roman" w:cs="Times New Roman"/>
          <w:i w:val="0"/>
        </w:rPr>
        <w:t xml:space="preserve"> increase a manager</w:t>
      </w:r>
      <w:r w:rsidR="00FA2D61">
        <w:rPr>
          <w:rFonts w:ascii="Times New Roman" w:hAnsi="Times New Roman" w:cs="Times New Roman"/>
          <w:i w:val="0"/>
        </w:rPr>
        <w:t>’</w:t>
      </w:r>
      <w:r>
        <w:rPr>
          <w:rFonts w:ascii="Times New Roman" w:hAnsi="Times New Roman" w:cs="Times New Roman"/>
          <w:i w:val="0"/>
        </w:rPr>
        <w:t>s ability to maintain systems in a desired stable state</w:t>
      </w:r>
      <w:ins w:id="811" w:author="Sass, Gregory G" w:date="2021-01-04T15:27:00Z">
        <w:r w:rsidR="00D53642">
          <w:rPr>
            <w:rFonts w:ascii="Times New Roman" w:hAnsi="Times New Roman" w:cs="Times New Roman"/>
            <w:i w:val="0"/>
          </w:rPr>
          <w:t xml:space="preserve"> and</w:t>
        </w:r>
      </w:ins>
      <w:del w:id="812" w:author="Sass, Gregory G" w:date="2021-01-04T15:27:00Z">
        <w:r w:rsidDel="00D53642">
          <w:rPr>
            <w:rFonts w:ascii="Times New Roman" w:hAnsi="Times New Roman" w:cs="Times New Roman"/>
            <w:i w:val="0"/>
          </w:rPr>
          <w:delText>,</w:delText>
        </w:r>
      </w:del>
      <w:r>
        <w:rPr>
          <w:rFonts w:ascii="Times New Roman" w:hAnsi="Times New Roman" w:cs="Times New Roman"/>
          <w:i w:val="0"/>
        </w:rPr>
        <w:t xml:space="preserve"> reduce the likelihood of unexpected or undesirable outcomes</w:t>
      </w:r>
      <w:del w:id="813" w:author="Chelsey Nieman" w:date="2021-01-05T13:20:00Z">
        <w:r w:rsidDel="00492D5D">
          <w:rPr>
            <w:rFonts w:ascii="Times New Roman" w:hAnsi="Times New Roman" w:cs="Times New Roman"/>
            <w:i w:val="0"/>
          </w:rPr>
          <w:delText>,</w:delText>
        </w:r>
      </w:del>
      <w:r>
        <w:rPr>
          <w:rFonts w:ascii="Times New Roman" w:hAnsi="Times New Roman" w:cs="Times New Roman"/>
          <w:i w:val="0"/>
        </w:rPr>
        <w:t xml:space="preserve"> while using standard interventions</w:t>
      </w:r>
      <w:ins w:id="814" w:author="Chelsey Nieman" w:date="2021-01-05T13:20:00Z">
        <w:r w:rsidR="00492D5D">
          <w:rPr>
            <w:rFonts w:ascii="Times New Roman" w:hAnsi="Times New Roman" w:cs="Times New Roman"/>
            <w:i w:val="0"/>
          </w:rPr>
          <w:t xml:space="preserve"> and</w:t>
        </w:r>
      </w:ins>
      <w:del w:id="815" w:author="Chelsey Nieman" w:date="2021-01-05T13:20:00Z">
        <w:r w:rsidDel="00492D5D">
          <w:rPr>
            <w:rFonts w:ascii="Times New Roman" w:hAnsi="Times New Roman" w:cs="Times New Roman"/>
            <w:i w:val="0"/>
          </w:rPr>
          <w:delText>,</w:delText>
        </w:r>
      </w:del>
      <w:r>
        <w:rPr>
          <w:rFonts w:ascii="Times New Roman" w:hAnsi="Times New Roman" w:cs="Times New Roman"/>
          <w:i w:val="0"/>
        </w:rPr>
        <w:t xml:space="preserve"> reducing overall costs</w:t>
      </w:r>
      <w:del w:id="816" w:author="Chelsey Nieman" w:date="2021-01-05T13:20:00Z">
        <w:r w:rsidDel="00492D5D">
          <w:rPr>
            <w:rFonts w:ascii="Times New Roman" w:hAnsi="Times New Roman" w:cs="Times New Roman"/>
            <w:i w:val="0"/>
          </w:rPr>
          <w:delText>, and sustaining the resource</w:delText>
        </w:r>
      </w:del>
      <w:r>
        <w:rPr>
          <w:rFonts w:ascii="Times New Roman" w:hAnsi="Times New Roman" w:cs="Times New Roman"/>
          <w:i w:val="0"/>
        </w:rPr>
        <w:t xml:space="preserve">. Experimental reductions in competitor abundance coupled with various stocking regimes is </w:t>
      </w:r>
      <w:ins w:id="817" w:author="Sass, Gregory G" w:date="2021-01-04T15:27:00Z">
        <w:r w:rsidR="00D53642">
          <w:rPr>
            <w:rFonts w:ascii="Times New Roman" w:hAnsi="Times New Roman" w:cs="Times New Roman"/>
            <w:i w:val="0"/>
          </w:rPr>
          <w:t xml:space="preserve">just </w:t>
        </w:r>
      </w:ins>
      <w:r>
        <w:rPr>
          <w:rFonts w:ascii="Times New Roman" w:hAnsi="Times New Roman" w:cs="Times New Roman"/>
          <w:i w:val="0"/>
        </w:rPr>
        <w:t xml:space="preserve">one example of how our modeling results </w:t>
      </w:r>
      <w:ins w:id="818" w:author="Sass, Gregory G" w:date="2021-01-04T15:28:00Z">
        <w:r w:rsidR="00D53642">
          <w:rPr>
            <w:rFonts w:ascii="Times New Roman" w:hAnsi="Times New Roman" w:cs="Times New Roman"/>
            <w:i w:val="0"/>
          </w:rPr>
          <w:t>could</w:t>
        </w:r>
      </w:ins>
      <w:del w:id="819" w:author="Sass, Gregory G" w:date="2021-01-04T15:27:00Z">
        <w:r w:rsidDel="00D53642">
          <w:rPr>
            <w:rFonts w:ascii="Times New Roman" w:hAnsi="Times New Roman" w:cs="Times New Roman"/>
            <w:i w:val="0"/>
          </w:rPr>
          <w:delText>can</w:delText>
        </w:r>
      </w:del>
      <w:r>
        <w:rPr>
          <w:rFonts w:ascii="Times New Roman" w:hAnsi="Times New Roman" w:cs="Times New Roman"/>
          <w:i w:val="0"/>
        </w:rPr>
        <w:t xml:space="preserve"> be used to design an adaptive management experiment that generates new knowledge about</w:t>
      </w:r>
      <w:del w:id="820" w:author="Sass, Gregory G" w:date="2021-01-04T15:28:00Z">
        <w:r w:rsidDel="00D53642">
          <w:rPr>
            <w:rFonts w:ascii="Times New Roman" w:hAnsi="Times New Roman" w:cs="Times New Roman"/>
            <w:i w:val="0"/>
          </w:rPr>
          <w:delText xml:space="preserve"> how to</w:delText>
        </w:r>
      </w:del>
      <w:r>
        <w:rPr>
          <w:rFonts w:ascii="Times New Roman" w:hAnsi="Times New Roman" w:cs="Times New Roman"/>
          <w:i w:val="0"/>
        </w:rPr>
        <w:t xml:space="preserve"> creatively manag</w:t>
      </w:r>
      <w:ins w:id="821" w:author="Sass, Gregory G" w:date="2021-01-04T15:28:00Z">
        <w:r w:rsidR="00D53642">
          <w:rPr>
            <w:rFonts w:ascii="Times New Roman" w:hAnsi="Times New Roman" w:cs="Times New Roman"/>
            <w:i w:val="0"/>
          </w:rPr>
          <w:t>ing</w:t>
        </w:r>
      </w:ins>
      <w:del w:id="822" w:author="Sass, Gregory G" w:date="2021-01-04T15:28:00Z">
        <w:r w:rsidDel="00D53642">
          <w:rPr>
            <w:rFonts w:ascii="Times New Roman" w:hAnsi="Times New Roman" w:cs="Times New Roman"/>
            <w:i w:val="0"/>
          </w:rPr>
          <w:delText>e</w:delText>
        </w:r>
      </w:del>
      <w:r>
        <w:rPr>
          <w:rFonts w:ascii="Times New Roman" w:hAnsi="Times New Roman" w:cs="Times New Roman"/>
          <w:i w:val="0"/>
        </w:rPr>
        <w:t xml:space="preserve"> </w:t>
      </w:r>
      <w:del w:id="823" w:author="Sass, Gregory G" w:date="2021-01-04T15:28:00Z">
        <w:r w:rsidDel="00D53642">
          <w:rPr>
            <w:rFonts w:ascii="Times New Roman" w:hAnsi="Times New Roman" w:cs="Times New Roman"/>
            <w:i w:val="0"/>
          </w:rPr>
          <w:delText>a</w:delText>
        </w:r>
      </w:del>
      <w:del w:id="824" w:author="Chelsey Nieman" w:date="2021-01-05T13:21:00Z">
        <w:r w:rsidDel="00492D5D">
          <w:rPr>
            <w:rFonts w:ascii="Times New Roman" w:hAnsi="Times New Roman" w:cs="Times New Roman"/>
            <w:i w:val="0"/>
          </w:rPr>
          <w:delText xml:space="preserve"> </w:delText>
        </w:r>
      </w:del>
      <w:r>
        <w:rPr>
          <w:rFonts w:ascii="Times New Roman" w:hAnsi="Times New Roman" w:cs="Times New Roman"/>
          <w:i w:val="0"/>
        </w:rPr>
        <w:t>fisher</w:t>
      </w:r>
      <w:ins w:id="825" w:author="Sass, Gregory G" w:date="2021-01-04T15:28:00Z">
        <w:r w:rsidR="00D53642">
          <w:rPr>
            <w:rFonts w:ascii="Times New Roman" w:hAnsi="Times New Roman" w:cs="Times New Roman"/>
            <w:i w:val="0"/>
          </w:rPr>
          <w:t>ies</w:t>
        </w:r>
      </w:ins>
      <w:del w:id="826" w:author="Sass, Gregory G" w:date="2021-01-04T15:28:00Z">
        <w:r w:rsidDel="00D53642">
          <w:rPr>
            <w:rFonts w:ascii="Times New Roman" w:hAnsi="Times New Roman" w:cs="Times New Roman"/>
            <w:i w:val="0"/>
          </w:rPr>
          <w:delText>y</w:delText>
        </w:r>
      </w:del>
      <w:r>
        <w:rPr>
          <w:rFonts w:ascii="Times New Roman" w:hAnsi="Times New Roman" w:cs="Times New Roman"/>
          <w:i w:val="0"/>
        </w:rPr>
        <w:t>.</w:t>
      </w:r>
      <w:ins w:id="827" w:author="Chelsey Nieman" w:date="2021-01-05T13:22:00Z">
        <w:r w:rsidR="00492D5D">
          <w:rPr>
            <w:rFonts w:ascii="Times New Roman" w:hAnsi="Times New Roman" w:cs="Times New Roman"/>
            <w:i w:val="0"/>
          </w:rPr>
          <w:t xml:space="preserve"> </w:t>
        </w:r>
      </w:ins>
      <w:del w:id="828" w:author="Chelsey Nieman" w:date="2021-01-05T13:21:00Z">
        <w:r w:rsidDel="00492D5D">
          <w:rPr>
            <w:rFonts w:ascii="Times New Roman" w:hAnsi="Times New Roman" w:cs="Times New Roman"/>
            <w:i w:val="0"/>
          </w:rPr>
          <w:delText xml:space="preserve"> Furthermore, o</w:delText>
        </w:r>
        <w:r w:rsidRPr="0009734C" w:rsidDel="00492D5D">
          <w:rPr>
            <w:rFonts w:ascii="Times New Roman" w:hAnsi="Times New Roman" w:cs="Times New Roman"/>
            <w:i w:val="0"/>
          </w:rPr>
          <w:delText xml:space="preserve">ur </w:delText>
        </w:r>
        <w:r w:rsidRPr="001D16D9" w:rsidDel="00492D5D">
          <w:rPr>
            <w:rFonts w:ascii="Times New Roman" w:hAnsi="Times New Roman" w:cs="Times New Roman"/>
            <w:i w:val="0"/>
            <w:iCs/>
          </w:rPr>
          <w:delText xml:space="preserve">existing understanding of ecological interactions can and should be incorporated into the management of aquatic systems to help solve complex problems now. </w:delText>
        </w:r>
        <w:r w:rsidDel="00492D5D">
          <w:rPr>
            <w:rFonts w:ascii="Times New Roman" w:hAnsi="Times New Roman" w:cs="Times New Roman"/>
            <w:i w:val="0"/>
            <w:iCs/>
          </w:rPr>
          <w:delText xml:space="preserve">Adaptive management experiments could allow managers to update </w:delText>
        </w:r>
      </w:del>
      <w:ins w:id="829" w:author="Sass, Gregory G" w:date="2021-01-04T15:28:00Z">
        <w:del w:id="830" w:author="Chelsey Nieman" w:date="2021-01-05T13:21:00Z">
          <w:r w:rsidR="00D53642" w:rsidDel="00492D5D">
            <w:rPr>
              <w:rFonts w:ascii="Times New Roman" w:hAnsi="Times New Roman" w:cs="Times New Roman"/>
              <w:i w:val="0"/>
              <w:iCs/>
            </w:rPr>
            <w:delText>their</w:delText>
          </w:r>
        </w:del>
      </w:ins>
      <w:del w:id="831" w:author="Chelsey Nieman" w:date="2021-01-05T13:21:00Z">
        <w:r w:rsidDel="00492D5D">
          <w:rPr>
            <w:rFonts w:ascii="Times New Roman" w:hAnsi="Times New Roman" w:cs="Times New Roman"/>
            <w:i w:val="0"/>
            <w:iCs/>
          </w:rPr>
          <w:delText xml:space="preserve">our understanding of ecological interactions to effectively account for them in managing these systems. </w:delText>
        </w:r>
      </w:del>
      <w:ins w:id="832" w:author="Sass, Gregory G" w:date="2021-01-04T15:28:00Z">
        <w:r w:rsidR="00D53642">
          <w:rPr>
            <w:rFonts w:ascii="Times New Roman" w:hAnsi="Times New Roman" w:cs="Times New Roman"/>
            <w:i w:val="0"/>
            <w:iCs/>
          </w:rPr>
          <w:t>I</w:t>
        </w:r>
      </w:ins>
      <w:ins w:id="833" w:author="Sass, Gregory G" w:date="2021-01-04T15:29:00Z">
        <w:r w:rsidR="00D53642">
          <w:rPr>
            <w:rFonts w:ascii="Times New Roman" w:hAnsi="Times New Roman" w:cs="Times New Roman"/>
            <w:i w:val="0"/>
            <w:iCs/>
          </w:rPr>
          <w:t>n</w:t>
        </w:r>
      </w:ins>
      <w:del w:id="834" w:author="Sass, Gregory G" w:date="2021-01-04T15:28:00Z">
        <w:r w:rsidDel="00D53642">
          <w:rPr>
            <w:rFonts w:ascii="Times New Roman" w:hAnsi="Times New Roman" w:cs="Times New Roman"/>
            <w:i w:val="0"/>
            <w:iCs/>
          </w:rPr>
          <w:delText>Again, i</w:delText>
        </w:r>
      </w:del>
      <w:del w:id="835" w:author="Chelsey Nieman" w:date="2021-01-05T13:21:00Z">
        <w:r w:rsidDel="00492D5D">
          <w:rPr>
            <w:rFonts w:ascii="Times New Roman" w:hAnsi="Times New Roman" w:cs="Times New Roman"/>
            <w:i w:val="0"/>
            <w:iCs/>
          </w:rPr>
          <w:delText>n</w:delText>
        </w:r>
      </w:del>
      <w:r>
        <w:rPr>
          <w:rFonts w:ascii="Times New Roman" w:hAnsi="Times New Roman" w:cs="Times New Roman"/>
          <w:i w:val="0"/>
          <w:iCs/>
        </w:rPr>
        <w:t xml:space="preserve"> practice</w:t>
      </w:r>
      <w:ins w:id="836" w:author="Sass, Gregory G" w:date="2021-01-04T15:29:00Z">
        <w:r w:rsidR="00D53642">
          <w:rPr>
            <w:rFonts w:ascii="Times New Roman" w:hAnsi="Times New Roman" w:cs="Times New Roman"/>
            <w:i w:val="0"/>
            <w:iCs/>
          </w:rPr>
          <w:t>,</w:t>
        </w:r>
      </w:ins>
      <w:r>
        <w:rPr>
          <w:rFonts w:ascii="Times New Roman" w:hAnsi="Times New Roman" w:cs="Times New Roman"/>
          <w:i w:val="0"/>
          <w:iCs/>
        </w:rPr>
        <w:t xml:space="preserve"> adaptive management is </w:t>
      </w:r>
      <w:ins w:id="837" w:author="Sass, Gregory G" w:date="2021-01-04T15:29:00Z">
        <w:r w:rsidR="00D53642">
          <w:rPr>
            <w:rFonts w:ascii="Times New Roman" w:hAnsi="Times New Roman" w:cs="Times New Roman"/>
            <w:i w:val="0"/>
            <w:iCs/>
          </w:rPr>
          <w:t>challenging</w:t>
        </w:r>
      </w:ins>
      <w:del w:id="838" w:author="Sass, Gregory G" w:date="2021-01-04T15:29:00Z">
        <w:r w:rsidDel="00D53642">
          <w:rPr>
            <w:rFonts w:ascii="Times New Roman" w:hAnsi="Times New Roman" w:cs="Times New Roman"/>
            <w:i w:val="0"/>
            <w:iCs/>
          </w:rPr>
          <w:delText>difficult</w:delText>
        </w:r>
      </w:del>
      <w:r>
        <w:rPr>
          <w:rFonts w:ascii="Times New Roman" w:hAnsi="Times New Roman" w:cs="Times New Roman"/>
          <w:i w:val="0"/>
          <w:iCs/>
        </w:rPr>
        <w:t xml:space="preserve"> to implement and often fails</w:t>
      </w:r>
      <w:ins w:id="839" w:author="Sass, Gregory G" w:date="2021-01-04T15:29:00Z">
        <w:r w:rsidR="00D53642">
          <w:rPr>
            <w:rFonts w:ascii="Times New Roman" w:hAnsi="Times New Roman" w:cs="Times New Roman"/>
            <w:i w:val="0"/>
            <w:iCs/>
          </w:rPr>
          <w:t>;</w:t>
        </w:r>
      </w:ins>
      <w:del w:id="840" w:author="Sass, Gregory G" w:date="2021-01-04T15:29:00Z">
        <w:r w:rsidDel="00D53642">
          <w:rPr>
            <w:rFonts w:ascii="Times New Roman" w:hAnsi="Times New Roman" w:cs="Times New Roman"/>
            <w:i w:val="0"/>
            <w:iCs/>
          </w:rPr>
          <w:delText>,</w:delText>
        </w:r>
      </w:del>
      <w:r>
        <w:rPr>
          <w:rFonts w:ascii="Times New Roman" w:hAnsi="Times New Roman" w:cs="Times New Roman"/>
          <w:i w:val="0"/>
          <w:iCs/>
        </w:rPr>
        <w:t xml:space="preserve"> however, the causes of these failures </w:t>
      </w:r>
      <w:ins w:id="841" w:author="Sass, Gregory G" w:date="2021-01-04T15:29:00Z">
        <w:r w:rsidR="00D53642">
          <w:rPr>
            <w:rFonts w:ascii="Times New Roman" w:hAnsi="Times New Roman" w:cs="Times New Roman"/>
            <w:i w:val="0"/>
            <w:iCs/>
          </w:rPr>
          <w:t>have been</w:t>
        </w:r>
      </w:ins>
      <w:del w:id="842" w:author="Sass, Gregory G" w:date="2021-01-04T15:29:00Z">
        <w:r w:rsidDel="00D53642">
          <w:rPr>
            <w:rFonts w:ascii="Times New Roman" w:hAnsi="Times New Roman" w:cs="Times New Roman"/>
            <w:i w:val="0"/>
            <w:iCs/>
          </w:rPr>
          <w:delText>are</w:delText>
        </w:r>
      </w:del>
      <w:r>
        <w:rPr>
          <w:rFonts w:ascii="Times New Roman" w:hAnsi="Times New Roman" w:cs="Times New Roman"/>
          <w:i w:val="0"/>
          <w:iCs/>
        </w:rPr>
        <w:t xml:space="preserve"> well studied and </w:t>
      </w:r>
      <w:ins w:id="843" w:author="Sass, Gregory G" w:date="2021-01-04T15:29:00Z">
        <w:r w:rsidR="00D53642">
          <w:rPr>
            <w:rFonts w:ascii="Times New Roman" w:hAnsi="Times New Roman" w:cs="Times New Roman"/>
            <w:i w:val="0"/>
            <w:iCs/>
          </w:rPr>
          <w:t>allow for</w:t>
        </w:r>
      </w:ins>
      <w:del w:id="844" w:author="Sass, Gregory G" w:date="2021-01-04T15:29:00Z">
        <w:r w:rsidDel="00D53642">
          <w:rPr>
            <w:rFonts w:ascii="Times New Roman" w:hAnsi="Times New Roman" w:cs="Times New Roman"/>
            <w:i w:val="0"/>
            <w:iCs/>
          </w:rPr>
          <w:delText>provide</w:delText>
        </w:r>
      </w:del>
      <w:r>
        <w:rPr>
          <w:rFonts w:ascii="Times New Roman" w:hAnsi="Times New Roman" w:cs="Times New Roman"/>
          <w:i w:val="0"/>
          <w:iCs/>
        </w:rPr>
        <w:t xml:space="preserve"> a way forward towards success (</w:t>
      </w:r>
      <w:commentRangeStart w:id="845"/>
      <w:commentRangeStart w:id="846"/>
      <w:ins w:id="847" w:author="Sass, Gregory G" w:date="2021-01-04T15:30:00Z">
        <w:r w:rsidR="00D53642">
          <w:rPr>
            <w:rFonts w:ascii="Times New Roman" w:hAnsi="Times New Roman" w:cs="Times New Roman"/>
            <w:i w:val="0"/>
            <w:iCs/>
          </w:rPr>
          <w:t>Walters</w:t>
        </w:r>
        <w:commentRangeEnd w:id="845"/>
        <w:r w:rsidR="00D53642">
          <w:rPr>
            <w:rStyle w:val="CommentReference"/>
            <w:i w:val="0"/>
          </w:rPr>
          <w:commentReference w:id="845"/>
        </w:r>
      </w:ins>
      <w:commentRangeEnd w:id="846"/>
      <w:r w:rsidR="00502D70">
        <w:rPr>
          <w:rStyle w:val="CommentReference"/>
          <w:i w:val="0"/>
        </w:rPr>
        <w:commentReference w:id="846"/>
      </w:r>
      <w:ins w:id="848" w:author="Sass, Gregory G" w:date="2021-01-04T15:30:00Z">
        <w:r w:rsidR="00D53642">
          <w:rPr>
            <w:rFonts w:ascii="Times New Roman" w:hAnsi="Times New Roman" w:cs="Times New Roman"/>
            <w:i w:val="0"/>
            <w:iCs/>
          </w:rPr>
          <w:t xml:space="preserve"> 1998, </w:t>
        </w:r>
      </w:ins>
      <w:r>
        <w:rPr>
          <w:rFonts w:ascii="Times New Roman" w:hAnsi="Times New Roman" w:cs="Times New Roman"/>
          <w:i w:val="0"/>
          <w:iCs/>
        </w:rPr>
        <w:t>Walter</w:t>
      </w:r>
      <w:ins w:id="849" w:author="Sass, Gregory G" w:date="2021-01-04T15:30:00Z">
        <w:r w:rsidR="00D53642">
          <w:rPr>
            <w:rFonts w:ascii="Times New Roman" w:hAnsi="Times New Roman" w:cs="Times New Roman"/>
            <w:i w:val="0"/>
            <w:iCs/>
          </w:rPr>
          <w:t>s</w:t>
        </w:r>
      </w:ins>
      <w:r>
        <w:rPr>
          <w:rFonts w:ascii="Times New Roman" w:hAnsi="Times New Roman" w:cs="Times New Roman"/>
          <w:i w:val="0"/>
          <w:iCs/>
        </w:rPr>
        <w:t xml:space="preserve">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850"/>
      <w:commentRangeStart w:id="851"/>
      <w:r w:rsidRPr="001D16D9">
        <w:rPr>
          <w:rFonts w:ascii="Times New Roman" w:hAnsi="Times New Roman" w:cs="Times New Roman"/>
          <w:i w:val="0"/>
        </w:rPr>
        <w:t>outcomes</w:t>
      </w:r>
      <w:commentRangeEnd w:id="850"/>
      <w:r w:rsidR="001719F4">
        <w:rPr>
          <w:rStyle w:val="CommentReference"/>
          <w:i w:val="0"/>
        </w:rPr>
        <w:commentReference w:id="850"/>
      </w:r>
      <w:commentRangeEnd w:id="851"/>
      <w:r w:rsidR="009B3FAB">
        <w:rPr>
          <w:rStyle w:val="CommentReference"/>
          <w:i w:val="0"/>
        </w:rPr>
        <w:commentReference w:id="851"/>
      </w:r>
      <w:r w:rsidRPr="001D16D9">
        <w:rPr>
          <w:rFonts w:ascii="Times New Roman" w:hAnsi="Times New Roman" w:cs="Times New Roman"/>
          <w:i w:val="0"/>
        </w:rPr>
        <w:t>.</w:t>
      </w:r>
      <w:r>
        <w:rPr>
          <w:rFonts w:ascii="Times New Roman" w:hAnsi="Times New Roman" w:cs="Times New Roman"/>
          <w:i w:val="0"/>
        </w:rPr>
        <w:t xml:space="preserve"> </w:t>
      </w:r>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elsey Nieman" w:date="2020-12-30T11:55:00Z" w:initials="CLN">
    <w:p w14:paraId="7423944B" w14:textId="452EDD1E" w:rsidR="00FD288E" w:rsidRDefault="00FD288E">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FD288E" w:rsidRDefault="00FD288E">
      <w:pPr>
        <w:pStyle w:val="CommentText"/>
      </w:pPr>
      <w:r>
        <w:rPr>
          <w:rStyle w:val="CommentReference"/>
        </w:rPr>
        <w:annotationRef/>
      </w:r>
      <w:r>
        <w:t>250 words</w:t>
      </w:r>
    </w:p>
  </w:comment>
  <w:comment w:id="41" w:author="Stuart Jones" w:date="2021-01-05T03:18:00Z" w:initials="SJ">
    <w:p w14:paraId="0A45281A" w14:textId="545D8560" w:rsidR="00FD288E" w:rsidRDefault="00FD288E">
      <w:pPr>
        <w:pStyle w:val="CommentText"/>
      </w:pPr>
      <w:r>
        <w:rPr>
          <w:rStyle w:val="CommentReference"/>
        </w:rPr>
        <w:annotationRef/>
      </w:r>
      <w:r>
        <w:t>Make this a bit more uncertain? “may” or “could perhaps”</w:t>
      </w:r>
    </w:p>
  </w:comment>
  <w:comment w:id="44" w:author="Stuart Jones" w:date="2021-01-05T03:18:00Z" w:initials="SJ">
    <w:p w14:paraId="22D28613" w14:textId="1283A935" w:rsidR="00FD288E" w:rsidRDefault="00FD288E">
      <w:pPr>
        <w:pStyle w:val="CommentText"/>
      </w:pPr>
      <w:r>
        <w:rPr>
          <w:rStyle w:val="CommentReference"/>
        </w:rPr>
        <w:annotationRef/>
      </w:r>
      <w:r>
        <w:t xml:space="preserve">What </w:t>
      </w:r>
      <w:proofErr w:type="gramStart"/>
      <w:r>
        <w:t>do  you</w:t>
      </w:r>
      <w:proofErr w:type="gramEnd"/>
      <w:r>
        <w:t xml:space="preserve"> mean by this?</w:t>
      </w:r>
    </w:p>
  </w:comment>
  <w:comment w:id="45" w:author="Colin Dassow" w:date="2021-01-05T10:30:00Z" w:initials="CD">
    <w:p w14:paraId="3D16BCB1" w14:textId="2F0EE4B7" w:rsidR="00FD288E" w:rsidRDefault="00FD288E">
      <w:pPr>
        <w:pStyle w:val="CommentText"/>
      </w:pPr>
      <w:r>
        <w:rPr>
          <w:rStyle w:val="CommentReference"/>
        </w:rPr>
        <w:annotationRef/>
      </w:r>
      <w:r>
        <w:t>I changed ‘model systems’ to ‘ideal study systems’</w:t>
      </w:r>
      <w:r w:rsidR="004642A3">
        <w:t xml:space="preserve"> maybe </w:t>
      </w:r>
      <w:proofErr w:type="gramStart"/>
      <w:r w:rsidR="004642A3">
        <w:t>that  clears</w:t>
      </w:r>
      <w:proofErr w:type="gramEnd"/>
      <w:r w:rsidR="004642A3">
        <w:t xml:space="preserve"> it up?</w:t>
      </w:r>
    </w:p>
  </w:comment>
  <w:comment w:id="83" w:author="Stuart Jones" w:date="2021-01-05T03:20:00Z" w:initials="SJ">
    <w:p w14:paraId="6DE72E33" w14:textId="77777777" w:rsidR="000E0033" w:rsidRDefault="000E0033" w:rsidP="000E003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91" w:author="Stuart Jones" w:date="2021-01-05T03:20:00Z" w:initials="SJ">
    <w:p w14:paraId="5FFF1FD5" w14:textId="5BE98FEB" w:rsidR="00FD288E" w:rsidRDefault="00FD288E">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15" w:author="Sass, Gregory G" w:date="2021-01-04T13:31:00Z" w:initials="SGG-D">
    <w:p w14:paraId="54A8767C" w14:textId="437D3C2B" w:rsidR="00FD288E" w:rsidRDefault="00FD288E">
      <w:pPr>
        <w:pStyle w:val="CommentText"/>
      </w:pPr>
      <w:r>
        <w:rPr>
          <w:rStyle w:val="CommentReference"/>
        </w:rPr>
        <w:annotationRef/>
      </w:r>
      <w:r>
        <w:t>This is Steve’s chapter in Successes, Limitations, and Frontiers in Ecosystem Science.</w:t>
      </w:r>
    </w:p>
  </w:comment>
  <w:comment w:id="140" w:author="Sass, Gregory G" w:date="2021-01-04T13:40:00Z" w:initials="SGG-D">
    <w:p w14:paraId="461B23D4" w14:textId="6370627D" w:rsidR="00FD288E" w:rsidRDefault="00FD288E">
      <w:pPr>
        <w:pStyle w:val="CommentText"/>
      </w:pPr>
      <w:r>
        <w:rPr>
          <w:rStyle w:val="CommentReference"/>
        </w:rPr>
        <w:annotationRef/>
      </w:r>
      <w:r>
        <w:t>This is in CJFAS.  Ahrens et al. 2012 is in Fish and Fisheries.</w:t>
      </w:r>
    </w:p>
  </w:comment>
  <w:comment w:id="277" w:author="Sass, Gregory G" w:date="2021-01-04T13:50:00Z" w:initials="SGG-D">
    <w:p w14:paraId="55F7BC53" w14:textId="5FCE1417" w:rsidR="00FD288E" w:rsidRDefault="00FD288E">
      <w:pPr>
        <w:pStyle w:val="CommentText"/>
      </w:pPr>
      <w:r>
        <w:rPr>
          <w:rStyle w:val="CommentReference"/>
        </w:rPr>
        <w:annotationRef/>
      </w:r>
      <w:r>
        <w:t>This sentence is redundant with one above.</w:t>
      </w:r>
    </w:p>
  </w:comment>
  <w:comment w:id="310" w:author="Sass, Gregory G" w:date="2021-01-04T13:51:00Z" w:initials="SGG-D">
    <w:p w14:paraId="6FC1C868" w14:textId="53A1F29D" w:rsidR="00FD288E" w:rsidRDefault="00FD288E">
      <w:pPr>
        <w:pStyle w:val="CommentText"/>
      </w:pPr>
      <w:r>
        <w:rPr>
          <w:rStyle w:val="CommentReference"/>
        </w:rPr>
        <w:annotationRef/>
      </w:r>
      <w:r>
        <w:t>I don’t see any parentheses in the table above.</w:t>
      </w:r>
    </w:p>
  </w:comment>
  <w:comment w:id="327" w:author="Stuart Jones" w:date="2021-01-05T03:26:00Z" w:initials="SJ">
    <w:p w14:paraId="38744987" w14:textId="5995A9C6" w:rsidR="00FD288E" w:rsidRDefault="00FD288E">
      <w:pPr>
        <w:pStyle w:val="CommentText"/>
      </w:pPr>
      <w:r>
        <w:rPr>
          <w:rStyle w:val="CommentReference"/>
        </w:rPr>
        <w:annotationRef/>
      </w:r>
      <w:r>
        <w:t>Shouldn’t be referencing results figures in the methods. Not sure if a conceptual figure of the experiments is useful or not…</w:t>
      </w:r>
    </w:p>
  </w:comment>
  <w:comment w:id="333" w:author="Stuart Jones" w:date="2021-01-05T03:27:00Z" w:initials="SJ">
    <w:p w14:paraId="3EB4AE43" w14:textId="7FB533C8" w:rsidR="00FD288E" w:rsidRDefault="00FD288E">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335" w:author="Colin Dassow" w:date="2020-12-30T09:28:00Z" w:initials="CD">
    <w:p w14:paraId="3AA8B063" w14:textId="1E903DF4" w:rsidR="00FD288E" w:rsidRDefault="00FD288E">
      <w:pPr>
        <w:pStyle w:val="CommentText"/>
      </w:pPr>
      <w:r>
        <w:rPr>
          <w:rStyle w:val="CommentReference"/>
        </w:rPr>
        <w:annotationRef/>
      </w:r>
      <w:r>
        <w:t>Does it make sense to cite the figure that represents each experiment here to make that link in the reader’s mind?</w:t>
      </w:r>
    </w:p>
  </w:comment>
  <w:comment w:id="336" w:author="Colin Dassow" w:date="2021-01-01T11:26:00Z" w:initials="CD">
    <w:p w14:paraId="378A272B" w14:textId="6C53487F" w:rsidR="00FD288E" w:rsidRDefault="00FD288E">
      <w:pPr>
        <w:pStyle w:val="CommentText"/>
      </w:pPr>
      <w:r>
        <w:rPr>
          <w:rStyle w:val="CommentReference"/>
        </w:rPr>
        <w:annotationRef/>
      </w:r>
      <w:r>
        <w:t>If we were going to explicitly label each experiment to reference later on as Chelsey suggested, then here would be the place to do it.</w:t>
      </w:r>
    </w:p>
  </w:comment>
  <w:comment w:id="337" w:author="Stuart Jones" w:date="2021-01-05T03:29:00Z" w:initials="SJ">
    <w:p w14:paraId="65908AF2" w14:textId="121EF2E2" w:rsidR="00FD288E" w:rsidRDefault="00FD288E">
      <w:pPr>
        <w:pStyle w:val="CommentText"/>
      </w:pPr>
      <w:r>
        <w:rPr>
          <w:rStyle w:val="CommentReference"/>
        </w:rPr>
        <w:annotationRef/>
      </w:r>
      <w:r>
        <w:t>Cost of single-species management experiment?</w:t>
      </w:r>
    </w:p>
  </w:comment>
  <w:comment w:id="354" w:author="Stuart Jones" w:date="2021-01-05T03:26:00Z" w:initials="SJ">
    <w:p w14:paraId="5D9F0751" w14:textId="5D7077E7" w:rsidR="00FD288E" w:rsidRDefault="00FD288E">
      <w:pPr>
        <w:pStyle w:val="CommentText"/>
      </w:pPr>
      <w:r>
        <w:rPr>
          <w:rStyle w:val="CommentReference"/>
        </w:rPr>
        <w:annotationRef/>
      </w:r>
      <w:r>
        <w:t>Leveraging Interactions Experiment?</w:t>
      </w:r>
    </w:p>
  </w:comment>
  <w:comment w:id="361" w:author="Stuart Jones" w:date="2021-01-05T03:29:00Z" w:initials="SJ">
    <w:p w14:paraId="48587210" w14:textId="55B54209" w:rsidR="00FD288E" w:rsidRDefault="00FD288E">
      <w:pPr>
        <w:pStyle w:val="CommentText"/>
      </w:pPr>
      <w:r>
        <w:rPr>
          <w:rStyle w:val="CommentReference"/>
        </w:rPr>
        <w:annotationRef/>
      </w:r>
      <w:r>
        <w:t>Good or Safe Operating Space Experiment?</w:t>
      </w:r>
    </w:p>
  </w:comment>
  <w:comment w:id="363" w:author="Stuart Jones" w:date="2021-01-05T03:30:00Z" w:initials="SJ">
    <w:p w14:paraId="25B32FCF" w14:textId="732F5B91" w:rsidR="00FD288E" w:rsidRDefault="00FD288E">
      <w:pPr>
        <w:pStyle w:val="CommentText"/>
      </w:pPr>
      <w:r>
        <w:rPr>
          <w:rStyle w:val="CommentReference"/>
        </w:rPr>
        <w:annotationRef/>
      </w:r>
      <w:r>
        <w:t xml:space="preserve">Is this specific to the last </w:t>
      </w:r>
      <w:proofErr w:type="spellStart"/>
      <w:r>
        <w:t>experimemt</w:t>
      </w:r>
      <w:proofErr w:type="spellEnd"/>
      <w:r>
        <w:t xml:space="preserve"> or all </w:t>
      </w:r>
      <w:proofErr w:type="spellStart"/>
      <w:r>
        <w:t>expeiriments</w:t>
      </w:r>
      <w:proofErr w:type="spellEnd"/>
      <w:r>
        <w:t>?</w:t>
      </w:r>
    </w:p>
  </w:comment>
  <w:comment w:id="372" w:author="Colin Dassow" w:date="2021-01-02T09:55:00Z" w:initials="CD">
    <w:p w14:paraId="1949AC7B" w14:textId="75EAC12D" w:rsidR="00FD288E" w:rsidRDefault="00FD288E">
      <w:pPr>
        <w:pStyle w:val="CommentText"/>
      </w:pPr>
      <w:r>
        <w:rPr>
          <w:rStyle w:val="CommentReference"/>
        </w:rPr>
        <w:annotationRef/>
      </w:r>
      <w:r>
        <w:t>Colin still needs to add this table in there</w:t>
      </w:r>
    </w:p>
  </w:comment>
  <w:comment w:id="373" w:author="Sass, Gregory G" w:date="2021-01-04T14:11:00Z" w:initials="SGG-D">
    <w:p w14:paraId="2D63BECD" w14:textId="34DBD730" w:rsidR="00FD288E" w:rsidRDefault="00FD288E">
      <w:pPr>
        <w:pStyle w:val="CommentText"/>
      </w:pPr>
      <w:r>
        <w:rPr>
          <w:rStyle w:val="CommentReference"/>
        </w:rPr>
        <w:annotationRef/>
      </w:r>
      <w:r>
        <w:t>I would recommend moving this to the end of the first paragraph of the Results.</w:t>
      </w:r>
    </w:p>
  </w:comment>
  <w:comment w:id="374" w:author="Stuart Jones" w:date="2021-01-05T03:30:00Z" w:initials="SJ">
    <w:p w14:paraId="6A696709" w14:textId="70B47DB5" w:rsidR="00FD288E" w:rsidRDefault="00FD288E">
      <w:pPr>
        <w:pStyle w:val="CommentText"/>
      </w:pPr>
      <w:r>
        <w:rPr>
          <w:rStyle w:val="CommentReference"/>
        </w:rPr>
        <w:annotationRef/>
      </w:r>
      <w:r>
        <w:t>Yep!</w:t>
      </w:r>
    </w:p>
  </w:comment>
  <w:comment w:id="381" w:author="Stuart Jones" w:date="2020-12-22T14:02:00Z" w:initials="SJ">
    <w:p w14:paraId="32DE549E" w14:textId="49E72D00" w:rsidR="00FD288E" w:rsidRDefault="00FD288E">
      <w:pPr>
        <w:pStyle w:val="CommentText"/>
        <w:spacing w:after="0"/>
      </w:pPr>
      <w:r>
        <w:rPr>
          <w:rStyle w:val="CommentReference"/>
        </w:rPr>
        <w:annotationRef/>
      </w:r>
      <w:r>
        <w:t>Need to add benefits (and perhaps cost) calculations if that comes into the results.</w:t>
      </w:r>
    </w:p>
  </w:comment>
  <w:comment w:id="387" w:author="Stuart Jones" w:date="2021-01-05T03:31:00Z" w:initials="SJ">
    <w:p w14:paraId="5747734D" w14:textId="2351E93E" w:rsidR="00FD288E" w:rsidRDefault="00FD288E">
      <w:pPr>
        <w:pStyle w:val="CommentText"/>
      </w:pPr>
      <w:r>
        <w:rPr>
          <w:rStyle w:val="CommentReference"/>
        </w:rPr>
        <w:annotationRef/>
      </w:r>
      <w:r>
        <w:t>Again I don’t think this should be a named experiment…</w:t>
      </w:r>
    </w:p>
  </w:comment>
  <w:comment w:id="399" w:author="Stuart Jones" w:date="2021-01-05T03:31:00Z" w:initials="SJ">
    <w:p w14:paraId="186DB2D0" w14:textId="36B1EFF7" w:rsidR="00FD288E" w:rsidRDefault="00FD288E">
      <w:pPr>
        <w:pStyle w:val="CommentText"/>
      </w:pPr>
      <w:r>
        <w:rPr>
          <w:rStyle w:val="CommentReference"/>
        </w:rPr>
        <w:annotationRef/>
      </w:r>
      <w:r>
        <w:t>Vague…</w:t>
      </w:r>
    </w:p>
  </w:comment>
  <w:comment w:id="421" w:author="Chelsey Nieman" w:date="2020-12-23T10:19:00Z" w:initials="CLN">
    <w:p w14:paraId="66F768CA" w14:textId="5CD935BA" w:rsidR="00FD288E" w:rsidRDefault="00FD288E">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422" w:author="Colin Dassow" w:date="2020-12-26T12:15:00Z" w:initials="CD">
    <w:p w14:paraId="426AF9A1" w14:textId="38634C64" w:rsidR="00FD288E" w:rsidRDefault="00FD288E">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444" w:author="Sass, Gregory G" w:date="2021-01-04T14:22:00Z" w:initials="SGG-D">
    <w:p w14:paraId="40C05393" w14:textId="5475A150" w:rsidR="00FD288E" w:rsidRDefault="00FD288E">
      <w:pPr>
        <w:pStyle w:val="CommentText"/>
      </w:pPr>
      <w:r>
        <w:rPr>
          <w:rStyle w:val="CommentReference"/>
        </w:rPr>
        <w:annotationRef/>
      </w:r>
      <w:r>
        <w:t>Delete and find a place in the Discussion for this.  Citations should not be used in the Results section.</w:t>
      </w:r>
    </w:p>
  </w:comment>
  <w:comment w:id="445" w:author="Stuart Jones" w:date="2021-01-05T03:32:00Z" w:initials="SJ">
    <w:p w14:paraId="634FB2F7" w14:textId="34D92AAA" w:rsidR="00FD288E" w:rsidRDefault="00FD288E">
      <w:pPr>
        <w:pStyle w:val="CommentText"/>
      </w:pPr>
      <w:r>
        <w:rPr>
          <w:rStyle w:val="CommentReference"/>
        </w:rPr>
        <w:annotationRef/>
      </w:r>
      <w:r>
        <w:t>Agreed, but you could describe the results that fit with this citation here and then discuss further in the discussion</w:t>
      </w:r>
    </w:p>
  </w:comment>
  <w:comment w:id="450" w:author="Stuart Jones" w:date="2021-01-05T03:33:00Z" w:initials="SJ">
    <w:p w14:paraId="0A468F88" w14:textId="757C72AC" w:rsidR="00FD288E" w:rsidRDefault="00FD288E">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464" w:author="Chelsey Nieman" w:date="2020-12-28T11:59:00Z" w:initials="CLN">
    <w:p w14:paraId="43543E46" w14:textId="65073F6A" w:rsidR="00FD288E" w:rsidRDefault="00FD288E">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465" w:author="Colin Dassow" w:date="2020-12-29T15:26:00Z" w:initials="CD">
    <w:p w14:paraId="6A951EB6" w14:textId="20ABF6FF" w:rsidR="00FD288E" w:rsidRDefault="00FD288E">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470" w:author="Stuart Jones" w:date="2021-01-05T03:35:00Z" w:initials="SJ">
    <w:p w14:paraId="337159DE" w14:textId="406A7D00" w:rsidR="00FD288E" w:rsidRDefault="00FD288E">
      <w:pPr>
        <w:pStyle w:val="CommentText"/>
      </w:pPr>
      <w:r>
        <w:rPr>
          <w:rStyle w:val="CommentReference"/>
        </w:rPr>
        <w:annotationRef/>
      </w:r>
      <w:r>
        <w:t>Maybe a touch more detail on how they “consider species interactions”</w:t>
      </w:r>
    </w:p>
  </w:comment>
  <w:comment w:id="475" w:author="Stuart Jones" w:date="2021-01-05T03:34:00Z" w:initials="SJ">
    <w:p w14:paraId="42482140" w14:textId="744702D0" w:rsidR="00FD288E" w:rsidRDefault="00FD288E">
      <w:pPr>
        <w:pStyle w:val="CommentText"/>
      </w:pPr>
      <w:r>
        <w:rPr>
          <w:rStyle w:val="CommentReference"/>
        </w:rPr>
        <w:annotationRef/>
      </w:r>
      <w:r>
        <w:t>Not going with a “cost comparison”?</w:t>
      </w:r>
    </w:p>
  </w:comment>
  <w:comment w:id="492" w:author="Stuart Jones" w:date="2021-01-05T03:35:00Z" w:initials="SJ">
    <w:p w14:paraId="6343CCA9" w14:textId="6B76463C" w:rsidR="00FD288E" w:rsidRDefault="00FD288E">
      <w:pPr>
        <w:pStyle w:val="CommentText"/>
      </w:pPr>
      <w:r>
        <w:rPr>
          <w:rStyle w:val="CommentReference"/>
        </w:rPr>
        <w:annotationRef/>
      </w:r>
      <w:r>
        <w:t>Make axes extents shorter to fit simulations? Make the lines more clearly different for 4 and 6</w:t>
      </w:r>
    </w:p>
  </w:comment>
  <w:comment w:id="496" w:author="Sass, Gregory G" w:date="2021-01-04T14:37:00Z" w:initials="SGG-D">
    <w:p w14:paraId="073F9C70" w14:textId="272593C1" w:rsidR="00FD288E" w:rsidRDefault="00FD288E">
      <w:pPr>
        <w:pStyle w:val="CommentText"/>
      </w:pPr>
      <w:r>
        <w:rPr>
          <w:rStyle w:val="CommentReference"/>
        </w:rPr>
        <w:annotationRef/>
      </w:r>
      <w:r>
        <w:t>I would recommend moving this material up to the Materials and Methods when describing this modeling experiment.</w:t>
      </w:r>
    </w:p>
  </w:comment>
  <w:comment w:id="497" w:author="Stuart Jones" w:date="2021-01-05T03:36:00Z" w:initials="SJ">
    <w:p w14:paraId="504A51FA" w14:textId="2BA78003" w:rsidR="00FD288E" w:rsidRDefault="00FD288E">
      <w:pPr>
        <w:pStyle w:val="CommentText"/>
      </w:pPr>
      <w:r>
        <w:rPr>
          <w:rStyle w:val="CommentReference"/>
        </w:rPr>
        <w:annotationRef/>
      </w:r>
      <w:r>
        <w:t>yep</w:t>
      </w:r>
    </w:p>
  </w:comment>
  <w:comment w:id="513" w:author="Sass, Gregory G" w:date="2021-01-04T14:40:00Z" w:initials="SGG-D">
    <w:p w14:paraId="61AD541C" w14:textId="1C526BAB" w:rsidR="00FD288E" w:rsidRDefault="00FD288E">
      <w:pPr>
        <w:pStyle w:val="CommentText"/>
      </w:pPr>
      <w:r>
        <w:rPr>
          <w:rStyle w:val="CommentReference"/>
        </w:rPr>
        <w:annotationRef/>
      </w:r>
      <w:r>
        <w:t>Avoid active voice in the Results section.</w:t>
      </w:r>
    </w:p>
  </w:comment>
  <w:comment w:id="520" w:author="Stuart Jones" w:date="2021-01-05T03:37:00Z" w:initials="SJ">
    <w:p w14:paraId="53E6CB6E" w14:textId="5455F33A" w:rsidR="00FD288E" w:rsidRDefault="00FD288E">
      <w:pPr>
        <w:pStyle w:val="CommentText"/>
      </w:pPr>
      <w:r>
        <w:rPr>
          <w:rStyle w:val="CommentReference"/>
        </w:rPr>
        <w:annotationRef/>
      </w:r>
      <w:r>
        <w:t>This needs a bit more information or it stands out as a bright red target for reviewers</w:t>
      </w:r>
    </w:p>
  </w:comment>
  <w:comment w:id="521" w:author="Stuart Jones" w:date="2021-01-05T03:38:00Z" w:initials="SJ">
    <w:p w14:paraId="22CCD255" w14:textId="77777777" w:rsidR="00FD288E" w:rsidRDefault="00FD288E">
      <w:pPr>
        <w:pStyle w:val="CommentText"/>
      </w:pPr>
      <w:r>
        <w:rPr>
          <w:rStyle w:val="CommentReference"/>
        </w:rPr>
        <w:annotationRef/>
      </w:r>
      <w:r>
        <w:t>These actions delay transitions, but more in terms of species 2 dynamics than species 1…</w:t>
      </w:r>
    </w:p>
    <w:p w14:paraId="0060D85B" w14:textId="64D86CC4" w:rsidR="00FD288E" w:rsidRDefault="00FD288E">
      <w:pPr>
        <w:pStyle w:val="CommentText"/>
      </w:pPr>
      <w:r>
        <w:t>Is this still where actions are imposed at time ==300? I think it would be better to impose actions at time==0…</w:t>
      </w:r>
    </w:p>
  </w:comment>
  <w:comment w:id="533" w:author="Stuart Jones" w:date="2021-01-05T03:39:00Z" w:initials="SJ">
    <w:p w14:paraId="5DD196C2" w14:textId="15D83A90" w:rsidR="00FD288E" w:rsidRDefault="00FD288E">
      <w:pPr>
        <w:pStyle w:val="CommentText"/>
      </w:pPr>
      <w:r>
        <w:rPr>
          <w:rStyle w:val="CommentReference"/>
        </w:rPr>
        <w:annotationRef/>
      </w:r>
      <w:r>
        <w:t>Might want to invoke regime shifts here too</w:t>
      </w:r>
    </w:p>
  </w:comment>
  <w:comment w:id="560" w:author="Stuart Jones" w:date="2021-01-05T03:40:00Z" w:initials="SJ">
    <w:p w14:paraId="234B72D1" w14:textId="6839C934" w:rsidR="00FD288E" w:rsidRPr="00C55DD3" w:rsidRDefault="00FD288E">
      <w:pPr>
        <w:pStyle w:val="CommentText"/>
      </w:pPr>
      <w:r>
        <w:rPr>
          <w:rStyle w:val="CommentReference"/>
        </w:rPr>
        <w:annotationRef/>
      </w:r>
      <w:r>
        <w:t>For the purposes of the special issue, I think this should be both about inter-specific interactions, but also regime shifts</w:t>
      </w:r>
    </w:p>
  </w:comment>
  <w:comment w:id="607" w:author="Chelsey Nieman" w:date="2021-01-05T14:07:00Z" w:initials="CLN">
    <w:p w14:paraId="5A644F35" w14:textId="41672916" w:rsidR="000E0033" w:rsidRDefault="000E0033">
      <w:pPr>
        <w:pStyle w:val="CommentText"/>
      </w:pPr>
      <w:r>
        <w:rPr>
          <w:rStyle w:val="CommentReference"/>
        </w:rPr>
        <w:annotationRef/>
      </w:r>
      <w:proofErr w:type="spellStart"/>
      <w:r w:rsidRPr="000E0033">
        <w:t>Cowx</w:t>
      </w:r>
      <w:proofErr w:type="spellEnd"/>
      <w:r w:rsidRPr="000E0033">
        <w:t>, I.G., 1999. An appraisal of stocking strategies in the light of developing country constraints. Fisheries Management and Ecology, 6(1), pp.21-34.</w:t>
      </w:r>
    </w:p>
  </w:comment>
  <w:comment w:id="594" w:author="Colin Dassow" w:date="2021-01-01T13:27:00Z" w:initials="CD">
    <w:p w14:paraId="5C155407" w14:textId="4E812941" w:rsidR="00FD288E" w:rsidRDefault="00FD288E">
      <w:pPr>
        <w:pStyle w:val="CommentText"/>
      </w:pPr>
      <w:r>
        <w:rPr>
          <w:rStyle w:val="CommentReference"/>
        </w:rPr>
        <w:annotationRef/>
      </w:r>
      <w:r>
        <w:t>Is this chunk too repetitive?</w:t>
      </w:r>
    </w:p>
  </w:comment>
  <w:comment w:id="595" w:author="Stuart Jones" w:date="2021-01-05T03:41:00Z" w:initials="SJ">
    <w:p w14:paraId="0BE8C754" w14:textId="2D47B1B4" w:rsidR="00FD288E" w:rsidRDefault="00FD288E">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596" w:author="Chelsey Nieman" w:date="2021-01-05T13:14:00Z" w:initials="CLN">
    <w:p w14:paraId="249545D1" w14:textId="08F4CBD7" w:rsidR="00651650" w:rsidRDefault="00651650">
      <w:pPr>
        <w:pStyle w:val="CommentText"/>
      </w:pPr>
      <w:r>
        <w:rPr>
          <w:rStyle w:val="CommentReference"/>
        </w:rPr>
        <w:annotationRef/>
      </w:r>
      <w:r>
        <w:t xml:space="preserve">I took a stab at streamlining this a little bit. </w:t>
      </w:r>
    </w:p>
  </w:comment>
  <w:comment w:id="660" w:author="Stuart Jones" w:date="2021-01-05T03:42:00Z" w:initials="SJ">
    <w:p w14:paraId="32791B10" w14:textId="416FD7A8" w:rsidR="00FD288E" w:rsidRDefault="00FD288E">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661" w:author="Chelsey Nieman" w:date="2021-01-05T10:22:00Z" w:initials="CLN">
    <w:p w14:paraId="5EFDE468" w14:textId="62567B79" w:rsidR="00502D70" w:rsidRDefault="00502D70">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679" w:author="Stuart Jones" w:date="2021-01-05T03:43:00Z" w:initials="SJ">
    <w:p w14:paraId="7AB11A99" w14:textId="2E15C7F4" w:rsidR="00FD288E" w:rsidRDefault="00FD288E">
      <w:pPr>
        <w:pStyle w:val="CommentText"/>
      </w:pPr>
      <w:r>
        <w:rPr>
          <w:rStyle w:val="CommentReference"/>
        </w:rPr>
        <w:annotationRef/>
      </w:r>
      <w:r>
        <w:t>Never talked about this</w:t>
      </w:r>
    </w:p>
  </w:comment>
  <w:comment w:id="716" w:author="Sass, Gregory G" w:date="2021-01-04T15:02:00Z" w:initials="SGG-D">
    <w:p w14:paraId="44E8739D" w14:textId="5B27AE5D" w:rsidR="00FD288E" w:rsidRDefault="00FD288E">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717" w:author="Chelsey Nieman" w:date="2021-01-05T10:24:00Z" w:initials="CLN">
    <w:p w14:paraId="2ACBBEA7" w14:textId="68C8893B" w:rsidR="00502D70" w:rsidRPr="00502D70" w:rsidRDefault="00502D70" w:rsidP="00502D70">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T.R., 2005. Food web alterations that promote native species: the recovery of cisco (Coregonus artedi) populations through management of native piscivores. Canadian Journal of Fisheries and Aquatic Sciences, 62(10), pp.2177-2188.</w:t>
      </w:r>
    </w:p>
  </w:comment>
  <w:comment w:id="718" w:author="Chelsey Nieman" w:date="2021-01-05T10:25:00Z" w:initials="CLN">
    <w:p w14:paraId="70A47A43" w14:textId="70405586" w:rsidR="00502D70" w:rsidRPr="00502D70" w:rsidRDefault="00502D70">
      <w:pPr>
        <w:pStyle w:val="CommentText"/>
        <w:rPr>
          <w:bCs/>
          <w:iCs/>
          <w:lang w:val="en"/>
        </w:rPr>
      </w:pPr>
      <w:r>
        <w:rPr>
          <w:rStyle w:val="CommentReference"/>
        </w:rPr>
        <w:annotationRef/>
      </w:r>
      <w:r w:rsidRPr="00502D70">
        <w:rPr>
          <w:bCs/>
          <w:iCs/>
          <w:lang w:val="en"/>
        </w:rPr>
        <w:t xml:space="preserve">Roth, B.M., </w:t>
      </w:r>
      <w:proofErr w:type="spellStart"/>
      <w:r w:rsidRPr="00502D70">
        <w:rPr>
          <w:bCs/>
          <w:iCs/>
          <w:lang w:val="en"/>
        </w:rPr>
        <w:t>Hrabik</w:t>
      </w:r>
      <w:proofErr w:type="spellEnd"/>
      <w:r w:rsidRPr="00502D70">
        <w:rPr>
          <w:bCs/>
          <w:iCs/>
          <w:lang w:val="en"/>
        </w:rPr>
        <w:t xml:space="preserve">, T.R., Solomon, C.T., Mercado‐Silva, N. and </w:t>
      </w:r>
      <w:proofErr w:type="spellStart"/>
      <w:r w:rsidRPr="00502D70">
        <w:rPr>
          <w:bCs/>
          <w:iCs/>
          <w:lang w:val="en"/>
        </w:rPr>
        <w:t>Kitchell</w:t>
      </w:r>
      <w:proofErr w:type="spellEnd"/>
      <w:r w:rsidRPr="00502D70">
        <w:rPr>
          <w:bCs/>
          <w:iCs/>
          <w:lang w:val="en"/>
        </w:rPr>
        <w:t xml:space="preserve">, J.F., 2010. A simulation of food‐web interactions leading to rainbow smelt Osmerus </w:t>
      </w:r>
      <w:proofErr w:type="spellStart"/>
      <w:r w:rsidRPr="00502D70">
        <w:rPr>
          <w:bCs/>
          <w:iCs/>
          <w:lang w:val="en"/>
        </w:rPr>
        <w:t>mordax</w:t>
      </w:r>
      <w:proofErr w:type="spellEnd"/>
      <w:r w:rsidRPr="00502D70">
        <w:rPr>
          <w:bCs/>
          <w:iCs/>
          <w:lang w:val="en"/>
        </w:rPr>
        <w:t xml:space="preserve"> dominance in Sparkling Lake, Wisconsin. Journal of Fish Biology, 77(6), pp.1379-1405. </w:t>
      </w:r>
    </w:p>
  </w:comment>
  <w:comment w:id="719" w:author="Chelsey Nieman" w:date="2021-01-05T10:25:00Z" w:initials="CLN">
    <w:p w14:paraId="6F1DF80D" w14:textId="35A0A7E8" w:rsidR="00502D70" w:rsidRPr="00502D70" w:rsidRDefault="00502D70" w:rsidP="00502D70">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xml:space="preserve">, T.R., Sass, G.G., Roth, B.M., Gilbert, S.J. and Vander </w:t>
      </w:r>
      <w:proofErr w:type="spellStart"/>
      <w:r w:rsidRPr="00502D70">
        <w:rPr>
          <w:rFonts w:ascii="Times New Roman" w:eastAsia="Times New Roman" w:hAnsi="Times New Roman" w:cs="Times New Roman"/>
          <w:bCs/>
          <w:iCs/>
          <w:lang w:val="en"/>
        </w:rPr>
        <w:t>Zanden</w:t>
      </w:r>
      <w:proofErr w:type="spellEnd"/>
      <w:r w:rsidRPr="00502D70">
        <w:rPr>
          <w:rFonts w:ascii="Times New Roman" w:eastAsia="Times New Roman" w:hAnsi="Times New Roman" w:cs="Times New Roman"/>
          <w:bCs/>
          <w:iCs/>
          <w:lang w:val="en"/>
        </w:rPr>
        <w:t>, M.J., 2015. A whole-lake experiment to control invasive rainbow smelt (</w:t>
      </w:r>
      <w:proofErr w:type="spellStart"/>
      <w:r w:rsidRPr="00502D70">
        <w:rPr>
          <w:rFonts w:ascii="Times New Roman" w:eastAsia="Times New Roman" w:hAnsi="Times New Roman" w:cs="Times New Roman"/>
          <w:bCs/>
          <w:iCs/>
          <w:lang w:val="en"/>
        </w:rPr>
        <w:t>Actinoperygii</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Osmeridae</w:t>
      </w:r>
      <w:proofErr w:type="spellEnd"/>
      <w:r w:rsidRPr="00502D70">
        <w:rPr>
          <w:rFonts w:ascii="Times New Roman" w:eastAsia="Times New Roman" w:hAnsi="Times New Roman" w:cs="Times New Roman"/>
          <w:bCs/>
          <w:iCs/>
          <w:lang w:val="en"/>
        </w:rPr>
        <w:t xml:space="preserve">) via overharvest and a food web manipulation. </w:t>
      </w:r>
      <w:proofErr w:type="spellStart"/>
      <w:r w:rsidRPr="00502D70">
        <w:rPr>
          <w:rFonts w:ascii="Times New Roman" w:eastAsia="Times New Roman" w:hAnsi="Times New Roman" w:cs="Times New Roman"/>
          <w:bCs/>
          <w:iCs/>
          <w:lang w:val="en"/>
        </w:rPr>
        <w:t>Hydrobiologia</w:t>
      </w:r>
      <w:proofErr w:type="spellEnd"/>
      <w:r w:rsidRPr="00502D70">
        <w:rPr>
          <w:rFonts w:ascii="Times New Roman" w:eastAsia="Times New Roman" w:hAnsi="Times New Roman" w:cs="Times New Roman"/>
          <w:bCs/>
          <w:iCs/>
          <w:lang w:val="en"/>
        </w:rPr>
        <w:t xml:space="preserve">, 746(1), pp.433-444. </w:t>
      </w:r>
    </w:p>
    <w:p w14:paraId="704586FB" w14:textId="6BC20D05" w:rsidR="00502D70" w:rsidRDefault="00502D70">
      <w:pPr>
        <w:pStyle w:val="CommentText"/>
      </w:pPr>
    </w:p>
  </w:comment>
  <w:comment w:id="742" w:author="Stuart Jones" w:date="2021-01-05T03:45:00Z" w:initials="SJ">
    <w:p w14:paraId="72B2015D" w14:textId="6D3AEF01" w:rsidR="00FD288E" w:rsidRDefault="00FD288E">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845" w:author="Sass, Gregory G" w:date="2021-01-04T15:30:00Z" w:initials="SGG-D">
    <w:p w14:paraId="189172F3" w14:textId="26863CF1" w:rsidR="00FD288E" w:rsidRDefault="00FD288E">
      <w:pPr>
        <w:pStyle w:val="CommentText"/>
      </w:pPr>
      <w:r>
        <w:rPr>
          <w:rStyle w:val="CommentReference"/>
        </w:rPr>
        <w:annotationRef/>
      </w:r>
      <w:r>
        <w:t>This is also in Successes, Limitations, and Frontiers in Ecosystem Science.</w:t>
      </w:r>
    </w:p>
  </w:comment>
  <w:comment w:id="846" w:author="Chelsey Nieman" w:date="2021-01-05T10:27:00Z" w:initials="CLN">
    <w:p w14:paraId="59156067" w14:textId="7EA1E9FF" w:rsidR="00502D70" w:rsidRDefault="00502D70">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850" w:author="Sass, Gregory G" w:date="2021-01-04T15:31:00Z" w:initials="SGG-D">
    <w:p w14:paraId="51729BC3" w14:textId="4492554C" w:rsidR="00FD288E" w:rsidRDefault="00FD288E">
      <w:pPr>
        <w:pStyle w:val="CommentText"/>
      </w:pPr>
      <w:r>
        <w:rPr>
          <w:rStyle w:val="CommentReference"/>
        </w:rPr>
        <w:annotationRef/>
      </w:r>
      <w:r>
        <w:t>Just overall in the Discussion, try to condense the “knowledge of ecological interactions can….” statements.  They are pretty repetitive.</w:t>
      </w:r>
    </w:p>
  </w:comment>
  <w:comment w:id="851" w:author="Chelsey Nieman" w:date="2021-01-05T13:34:00Z" w:initials="CLN">
    <w:p w14:paraId="2F8C5167" w14:textId="2B0164D6" w:rsidR="009B3FAB" w:rsidRDefault="009B3FAB">
      <w:pPr>
        <w:pStyle w:val="CommentText"/>
      </w:pPr>
      <w:r>
        <w:rPr>
          <w:rStyle w:val="CommentReference"/>
        </w:rPr>
        <w:annotationRef/>
      </w:r>
      <w:r>
        <w:t xml:space="preserve">I made some headway with this, but I am not sure we are entirely there. (especially in the second to last paragrap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23944B" w15:done="0"/>
  <w15:commentEx w15:paraId="132DA4AE" w15:done="0"/>
  <w15:commentEx w15:paraId="0A45281A" w15:done="0"/>
  <w15:commentEx w15:paraId="22D28613" w15:done="1"/>
  <w15:commentEx w15:paraId="3D16BCB1" w15:paraIdParent="22D28613" w15:done="1"/>
  <w15:commentEx w15:paraId="6DE72E33" w15:done="1"/>
  <w15:commentEx w15:paraId="5FFF1FD5" w15:done="0"/>
  <w15:commentEx w15:paraId="54A8767C" w15:done="0"/>
  <w15:commentEx w15:paraId="461B23D4" w15:done="0"/>
  <w15:commentEx w15:paraId="55F7BC53" w15:done="0"/>
  <w15:commentEx w15:paraId="6FC1C868" w15:done="0"/>
  <w15:commentEx w15:paraId="38744987"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25B32FCF" w15:done="0"/>
  <w15:commentEx w15:paraId="1949AC7B" w15:done="0"/>
  <w15:commentEx w15:paraId="2D63BECD" w15:done="0"/>
  <w15:commentEx w15:paraId="6A696709" w15:paraIdParent="2D63BECD" w15:done="0"/>
  <w15:commentEx w15:paraId="32DE549E" w15:done="0"/>
  <w15:commentEx w15:paraId="5747734D" w15:done="0"/>
  <w15:commentEx w15:paraId="186DB2D0" w15:done="0"/>
  <w15:commentEx w15:paraId="66F768CA" w15:done="0"/>
  <w15:commentEx w15:paraId="426AF9A1" w15:paraIdParent="66F768CA" w15:done="0"/>
  <w15:commentEx w15:paraId="40C05393" w15:done="0"/>
  <w15:commentEx w15:paraId="634FB2F7" w15:paraIdParent="40C05393" w15:done="0"/>
  <w15:commentEx w15:paraId="0A468F88" w15:done="0"/>
  <w15:commentEx w15:paraId="43543E46" w15:done="0"/>
  <w15:commentEx w15:paraId="6A951EB6" w15:paraIdParent="43543E46" w15:done="0"/>
  <w15:commentEx w15:paraId="337159DE" w15:done="0"/>
  <w15:commentEx w15:paraId="42482140" w15:done="0"/>
  <w15:commentEx w15:paraId="6343CCA9" w15:done="0"/>
  <w15:commentEx w15:paraId="073F9C70" w15:done="0"/>
  <w15:commentEx w15:paraId="504A51FA" w15:paraIdParent="073F9C70" w15:done="0"/>
  <w15:commentEx w15:paraId="61AD541C" w15:done="0"/>
  <w15:commentEx w15:paraId="53E6CB6E" w15:done="0"/>
  <w15:commentEx w15:paraId="0060D85B" w15:done="0"/>
  <w15:commentEx w15:paraId="5DD196C2" w15:done="1"/>
  <w15:commentEx w15:paraId="234B72D1" w15:done="1"/>
  <w15:commentEx w15:paraId="5A644F35" w15:done="0"/>
  <w15:commentEx w15:paraId="5C155407" w15:done="0"/>
  <w15:commentEx w15:paraId="0BE8C754" w15:paraIdParent="5C155407" w15:done="0"/>
  <w15:commentEx w15:paraId="249545D1" w15:paraIdParent="5C155407" w15:done="0"/>
  <w15:commentEx w15:paraId="32791B10" w15:done="0"/>
  <w15:commentEx w15:paraId="5EFDE468" w15:paraIdParent="32791B10" w15:done="0"/>
  <w15:commentEx w15:paraId="7AB11A99" w15:done="1"/>
  <w15:commentEx w15:paraId="44E8739D" w15:done="0"/>
  <w15:commentEx w15:paraId="2ACBBEA7" w15:paraIdParent="44E8739D" w15:done="0"/>
  <w15:commentEx w15:paraId="70A47A43" w15:paraIdParent="44E8739D" w15:done="0"/>
  <w15:commentEx w15:paraId="704586FB" w15:paraIdParent="44E8739D" w15:done="0"/>
  <w15:commentEx w15:paraId="72B2015D" w15:done="1"/>
  <w15:commentEx w15:paraId="189172F3" w15:done="0"/>
  <w15:commentEx w15:paraId="59156067" w15:paraIdParent="189172F3" w15:done="0"/>
  <w15:commentEx w15:paraId="51729BC3" w15:done="0"/>
  <w15:commentEx w15:paraId="2F8C5167" w15:paraIdParent="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F02A" w16cex:dateUtc="2021-01-05T08:20: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F136" w16cex:dateUtc="2021-01-05T20:07:00Z"/>
  <w16cex:commentExtensible w16cex:durableId="239E5E7D" w16cex:dateUtc="2021-01-05T08:41:00Z"/>
  <w16cex:commentExtensible w16cex:durableId="239EE4A4" w16cex:dateUtc="2021-01-05T19:14:00Z"/>
  <w16cex:commentExtensible w16cex:durableId="239E5EA9" w16cex:dateUtc="2021-01-05T08:42:00Z"/>
  <w16cex:commentExtensible w16cex:durableId="239EBC6F" w16cex:dateUtc="2021-01-05T16:22:00Z"/>
  <w16cex:commentExtensible w16cex:durableId="239E5EDF" w16cex:dateUtc="2021-01-05T08:43:00Z"/>
  <w16cex:commentExtensible w16cex:durableId="239EBCCC" w16cex:dateUtc="2021-01-05T16:24:00Z"/>
  <w16cex:commentExtensible w16cex:durableId="239EBD04" w16cex:dateUtc="2021-01-05T16:25:00Z"/>
  <w16cex:commentExtensible w16cex:durableId="239EBD19" w16cex:dateUtc="2021-01-05T16:25:00Z"/>
  <w16cex:commentExtensible w16cex:durableId="239E5F45" w16cex:dateUtc="2021-01-05T08:45:00Z"/>
  <w16cex:commentExtensible w16cex:durableId="239EBD9A" w16cex:dateUtc="2021-01-05T16:27:00Z"/>
  <w16cex:commentExtensible w16cex:durableId="239EE955" w16cex:dateUtc="2021-01-05T1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3D16BCB1" w16cid:durableId="239EB516"/>
  <w16cid:commentId w16cid:paraId="6DE72E33" w16cid:durableId="239EF02A"/>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A644F35" w16cid:durableId="239EF136"/>
  <w16cid:commentId w16cid:paraId="5C155407" w16cid:durableId="239D8C85"/>
  <w16cid:commentId w16cid:paraId="0BE8C754" w16cid:durableId="239E5E7D"/>
  <w16cid:commentId w16cid:paraId="249545D1" w16cid:durableId="239EE4A4"/>
  <w16cid:commentId w16cid:paraId="32791B10" w16cid:durableId="239E5EA9"/>
  <w16cid:commentId w16cid:paraId="5EFDE468" w16cid:durableId="239EBC6F"/>
  <w16cid:commentId w16cid:paraId="7AB11A99" w16cid:durableId="239E5EDF"/>
  <w16cid:commentId w16cid:paraId="44E8739D" w16cid:durableId="239DAC6A"/>
  <w16cid:commentId w16cid:paraId="2ACBBEA7" w16cid:durableId="239EBCCC"/>
  <w16cid:commentId w16cid:paraId="70A47A43" w16cid:durableId="239EBD04"/>
  <w16cid:commentId w16cid:paraId="704586FB" w16cid:durableId="239EBD19"/>
  <w16cid:commentId w16cid:paraId="72B2015D" w16cid:durableId="239E5F45"/>
  <w16cid:commentId w16cid:paraId="189172F3" w16cid:durableId="239DB30C"/>
  <w16cid:commentId w16cid:paraId="59156067" w16cid:durableId="239EBD9A"/>
  <w16cid:commentId w16cid:paraId="51729BC3" w16cid:durableId="239DB33E"/>
  <w16cid:commentId w16cid:paraId="2F8C5167" w16cid:durableId="239EE9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0977E" w14:textId="77777777" w:rsidR="005739EA" w:rsidRDefault="005739EA">
      <w:pPr>
        <w:spacing w:after="0"/>
      </w:pPr>
      <w:r>
        <w:separator/>
      </w:r>
    </w:p>
  </w:endnote>
  <w:endnote w:type="continuationSeparator" w:id="0">
    <w:p w14:paraId="439C9893" w14:textId="77777777" w:rsidR="005739EA" w:rsidRDefault="005739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FD288E" w:rsidRDefault="00FD288E"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D288E" w:rsidRDefault="00FD288E"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14E06B34" w:rsidR="00FD288E" w:rsidRDefault="00FD288E"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42A3">
          <w:rPr>
            <w:rStyle w:val="PageNumber"/>
            <w:noProof/>
          </w:rPr>
          <w:t>13</w:t>
        </w:r>
        <w:r>
          <w:rPr>
            <w:rStyle w:val="PageNumber"/>
          </w:rPr>
          <w:fldChar w:fldCharType="end"/>
        </w:r>
      </w:p>
    </w:sdtContent>
  </w:sdt>
  <w:p w14:paraId="17B52B45" w14:textId="77777777" w:rsidR="00FD288E" w:rsidRDefault="00FD288E"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6DF25" w14:textId="77777777" w:rsidR="005739EA" w:rsidRDefault="005739EA">
      <w:r>
        <w:separator/>
      </w:r>
    </w:p>
  </w:footnote>
  <w:footnote w:type="continuationSeparator" w:id="0">
    <w:p w14:paraId="602913E1" w14:textId="77777777" w:rsidR="005739EA" w:rsidRDefault="005739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ss, Gregory G">
    <w15:presenceInfo w15:providerId="AD" w15:userId="S::Gregory.Sass@wisconsin.gov::56aa3099-310a-4dcc-b9fd-7f7ae6dd5b00"/>
  </w15:person>
  <w15:person w15:author="Colin Dassow">
    <w15:presenceInfo w15:providerId="None" w15:userId="Colin Dassow"/>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033"/>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BDD"/>
    <w:rsid w:val="001C00F1"/>
    <w:rsid w:val="001C1798"/>
    <w:rsid w:val="001C67CB"/>
    <w:rsid w:val="001D5199"/>
    <w:rsid w:val="001D6943"/>
    <w:rsid w:val="001D723C"/>
    <w:rsid w:val="001E3F0C"/>
    <w:rsid w:val="001F0CC5"/>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51B0"/>
    <w:rsid w:val="003431E2"/>
    <w:rsid w:val="003462B4"/>
    <w:rsid w:val="003500FF"/>
    <w:rsid w:val="00365FB9"/>
    <w:rsid w:val="00370E07"/>
    <w:rsid w:val="003729D5"/>
    <w:rsid w:val="00380146"/>
    <w:rsid w:val="003821F9"/>
    <w:rsid w:val="00390EDD"/>
    <w:rsid w:val="003964A1"/>
    <w:rsid w:val="003A2A6C"/>
    <w:rsid w:val="003A3009"/>
    <w:rsid w:val="003B1F9E"/>
    <w:rsid w:val="003B3D13"/>
    <w:rsid w:val="003B69C8"/>
    <w:rsid w:val="003C72FB"/>
    <w:rsid w:val="003C7904"/>
    <w:rsid w:val="003D3B92"/>
    <w:rsid w:val="003D75B5"/>
    <w:rsid w:val="003E4E9F"/>
    <w:rsid w:val="003E5201"/>
    <w:rsid w:val="003E529C"/>
    <w:rsid w:val="00404DA7"/>
    <w:rsid w:val="00412476"/>
    <w:rsid w:val="004125E8"/>
    <w:rsid w:val="0041508A"/>
    <w:rsid w:val="00431332"/>
    <w:rsid w:val="00435596"/>
    <w:rsid w:val="00444635"/>
    <w:rsid w:val="0044497C"/>
    <w:rsid w:val="00446AE2"/>
    <w:rsid w:val="00463483"/>
    <w:rsid w:val="004642A3"/>
    <w:rsid w:val="00466377"/>
    <w:rsid w:val="004675B3"/>
    <w:rsid w:val="00467C12"/>
    <w:rsid w:val="00472840"/>
    <w:rsid w:val="00483E32"/>
    <w:rsid w:val="004860B5"/>
    <w:rsid w:val="00492D5D"/>
    <w:rsid w:val="004932C7"/>
    <w:rsid w:val="00495090"/>
    <w:rsid w:val="00496DBE"/>
    <w:rsid w:val="004A35DF"/>
    <w:rsid w:val="004C2123"/>
    <w:rsid w:val="004D16C4"/>
    <w:rsid w:val="004E29B3"/>
    <w:rsid w:val="004E4229"/>
    <w:rsid w:val="00502D70"/>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39EA"/>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1151"/>
    <w:rsid w:val="006221BE"/>
    <w:rsid w:val="00624567"/>
    <w:rsid w:val="006265B4"/>
    <w:rsid w:val="006312AF"/>
    <w:rsid w:val="00635D1F"/>
    <w:rsid w:val="006362F4"/>
    <w:rsid w:val="006428D8"/>
    <w:rsid w:val="006471FF"/>
    <w:rsid w:val="00651650"/>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0542"/>
    <w:rsid w:val="007327C1"/>
    <w:rsid w:val="00733BCC"/>
    <w:rsid w:val="00736E28"/>
    <w:rsid w:val="00742969"/>
    <w:rsid w:val="00747CAE"/>
    <w:rsid w:val="00751F6A"/>
    <w:rsid w:val="00757D2A"/>
    <w:rsid w:val="0076289A"/>
    <w:rsid w:val="00762962"/>
    <w:rsid w:val="00765317"/>
    <w:rsid w:val="007677A4"/>
    <w:rsid w:val="00781EC7"/>
    <w:rsid w:val="00781FE5"/>
    <w:rsid w:val="0078434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43D52"/>
    <w:rsid w:val="0085205D"/>
    <w:rsid w:val="008535EE"/>
    <w:rsid w:val="00855018"/>
    <w:rsid w:val="00861078"/>
    <w:rsid w:val="00863375"/>
    <w:rsid w:val="00863E39"/>
    <w:rsid w:val="00876889"/>
    <w:rsid w:val="0088303F"/>
    <w:rsid w:val="008876E1"/>
    <w:rsid w:val="0089419C"/>
    <w:rsid w:val="008A1964"/>
    <w:rsid w:val="008A51E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3FAB"/>
    <w:rsid w:val="009B7CE4"/>
    <w:rsid w:val="009C0A6B"/>
    <w:rsid w:val="009C23F4"/>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307E"/>
    <w:rsid w:val="00A47DA2"/>
    <w:rsid w:val="00A513AB"/>
    <w:rsid w:val="00A63357"/>
    <w:rsid w:val="00A66940"/>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BF0C0B"/>
    <w:rsid w:val="00C20BA6"/>
    <w:rsid w:val="00C25205"/>
    <w:rsid w:val="00C349F8"/>
    <w:rsid w:val="00C36279"/>
    <w:rsid w:val="00C362FB"/>
    <w:rsid w:val="00C37E10"/>
    <w:rsid w:val="00C45CD2"/>
    <w:rsid w:val="00C52502"/>
    <w:rsid w:val="00C525D8"/>
    <w:rsid w:val="00C531EC"/>
    <w:rsid w:val="00C55DD3"/>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6718C"/>
    <w:rsid w:val="00D72B94"/>
    <w:rsid w:val="00D7523F"/>
    <w:rsid w:val="00D75AD1"/>
    <w:rsid w:val="00D76F7F"/>
    <w:rsid w:val="00D8272A"/>
    <w:rsid w:val="00D87715"/>
    <w:rsid w:val="00D93AA2"/>
    <w:rsid w:val="00DA39EB"/>
    <w:rsid w:val="00DA53C7"/>
    <w:rsid w:val="00DB0882"/>
    <w:rsid w:val="00DB1DD4"/>
    <w:rsid w:val="00DB38DA"/>
    <w:rsid w:val="00DB4F48"/>
    <w:rsid w:val="00DB5BA4"/>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5F11"/>
    <w:rsid w:val="00E50F0E"/>
    <w:rsid w:val="00E62F5F"/>
    <w:rsid w:val="00E62FB3"/>
    <w:rsid w:val="00E64405"/>
    <w:rsid w:val="00E66621"/>
    <w:rsid w:val="00E67CEE"/>
    <w:rsid w:val="00E73809"/>
    <w:rsid w:val="00E76594"/>
    <w:rsid w:val="00E7670E"/>
    <w:rsid w:val="00E815F7"/>
    <w:rsid w:val="00E91950"/>
    <w:rsid w:val="00E9216A"/>
    <w:rsid w:val="00E9399D"/>
    <w:rsid w:val="00EB4681"/>
    <w:rsid w:val="00EC0B0C"/>
    <w:rsid w:val="00EC2514"/>
    <w:rsid w:val="00EC2D3F"/>
    <w:rsid w:val="00EC324C"/>
    <w:rsid w:val="00EC5306"/>
    <w:rsid w:val="00EC5EE0"/>
    <w:rsid w:val="00ED0067"/>
    <w:rsid w:val="00ED567B"/>
    <w:rsid w:val="00ED680B"/>
    <w:rsid w:val="00F00AE8"/>
    <w:rsid w:val="00F04161"/>
    <w:rsid w:val="00F0449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81A86"/>
    <w:rsid w:val="00F93698"/>
    <w:rsid w:val="00FA2D61"/>
    <w:rsid w:val="00FC0B30"/>
    <w:rsid w:val="00FC26E2"/>
    <w:rsid w:val="00FD0BC7"/>
    <w:rsid w:val="00FD288E"/>
    <w:rsid w:val="00FD4E04"/>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731AA-C25E-4C00-8D57-D336C0276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349</Words>
  <Characters>33462</Characters>
  <Application>Microsoft Office Word</Application>
  <DocSecurity>0</DocSecurity>
  <Lines>743</Lines>
  <Paragraphs>33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2</cp:revision>
  <dcterms:created xsi:type="dcterms:W3CDTF">2021-01-05T20:19:00Z</dcterms:created>
  <dcterms:modified xsi:type="dcterms:W3CDTF">2021-01-0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